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1E072F" w14:textId="77777777" w:rsidR="008E279D" w:rsidRDefault="00000000">
      <w:pPr>
        <w:spacing w:after="2716" w:line="259" w:lineRule="auto"/>
        <w:ind w:left="2517" w:firstLine="0"/>
      </w:pPr>
      <w:r>
        <w:rPr>
          <w:noProof/>
          <w:color w:val="000000"/>
        </w:rPr>
        <mc:AlternateContent>
          <mc:Choice Requires="wpg">
            <w:drawing>
              <wp:inline distT="0" distB="0" distL="0" distR="0" wp14:anchorId="78B10B27" wp14:editId="3B05D725">
                <wp:extent cx="2747099" cy="2062066"/>
                <wp:effectExtent l="0" t="0" r="0" b="0"/>
                <wp:docPr id="3198" name="Group 319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747099" cy="2062066"/>
                          <a:chOff x="0" y="0"/>
                          <a:chExt cx="2747099" cy="2062066"/>
                        </a:xfrm>
                      </wpg:grpSpPr>
                      <wps:wsp>
                        <wps:cNvPr id="14" name="Shape 14"/>
                        <wps:cNvSpPr/>
                        <wps:spPr>
                          <a:xfrm>
                            <a:off x="949046" y="1887517"/>
                            <a:ext cx="75552" cy="17194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552" h="171945">
                                <a:moveTo>
                                  <a:pt x="0" y="0"/>
                                </a:moveTo>
                                <a:lnTo>
                                  <a:pt x="72428" y="0"/>
                                </a:lnTo>
                                <a:lnTo>
                                  <a:pt x="75552" y="362"/>
                                </a:lnTo>
                                <a:lnTo>
                                  <a:pt x="75552" y="17819"/>
                                </a:lnTo>
                                <a:lnTo>
                                  <a:pt x="63830" y="14338"/>
                                </a:lnTo>
                                <a:lnTo>
                                  <a:pt x="48463" y="14338"/>
                                </a:lnTo>
                                <a:lnTo>
                                  <a:pt x="48463" y="78943"/>
                                </a:lnTo>
                                <a:lnTo>
                                  <a:pt x="65393" y="78943"/>
                                </a:lnTo>
                                <a:lnTo>
                                  <a:pt x="75552" y="75424"/>
                                </a:lnTo>
                                <a:lnTo>
                                  <a:pt x="75552" y="101416"/>
                                </a:lnTo>
                                <a:lnTo>
                                  <a:pt x="70079" y="92748"/>
                                </a:lnTo>
                                <a:lnTo>
                                  <a:pt x="48463" y="92748"/>
                                </a:lnTo>
                                <a:lnTo>
                                  <a:pt x="48463" y="157099"/>
                                </a:lnTo>
                                <a:lnTo>
                                  <a:pt x="67996" y="167780"/>
                                </a:lnTo>
                                <a:lnTo>
                                  <a:pt x="67996" y="171945"/>
                                </a:lnTo>
                                <a:lnTo>
                                  <a:pt x="0" y="171945"/>
                                </a:lnTo>
                                <a:lnTo>
                                  <a:pt x="0" y="167780"/>
                                </a:lnTo>
                                <a:lnTo>
                                  <a:pt x="21095" y="157366"/>
                                </a:lnTo>
                                <a:lnTo>
                                  <a:pt x="21095" y="14592"/>
                                </a:lnTo>
                                <a:lnTo>
                                  <a:pt x="0" y="417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00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12F47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767474" y="1887517"/>
                            <a:ext cx="154749" cy="17194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4749" h="171945">
                                <a:moveTo>
                                  <a:pt x="0" y="0"/>
                                </a:moveTo>
                                <a:lnTo>
                                  <a:pt x="154749" y="0"/>
                                </a:lnTo>
                                <a:lnTo>
                                  <a:pt x="154749" y="53683"/>
                                </a:lnTo>
                                <a:lnTo>
                                  <a:pt x="150571" y="53683"/>
                                </a:lnTo>
                                <a:lnTo>
                                  <a:pt x="132334" y="14338"/>
                                </a:lnTo>
                                <a:lnTo>
                                  <a:pt x="90906" y="14338"/>
                                </a:lnTo>
                                <a:lnTo>
                                  <a:pt x="90906" y="157366"/>
                                </a:lnTo>
                                <a:lnTo>
                                  <a:pt x="117488" y="167780"/>
                                </a:lnTo>
                                <a:lnTo>
                                  <a:pt x="117488" y="171945"/>
                                </a:lnTo>
                                <a:lnTo>
                                  <a:pt x="37516" y="171945"/>
                                </a:lnTo>
                                <a:lnTo>
                                  <a:pt x="37516" y="167780"/>
                                </a:lnTo>
                                <a:lnTo>
                                  <a:pt x="63817" y="157366"/>
                                </a:lnTo>
                                <a:lnTo>
                                  <a:pt x="63817" y="14338"/>
                                </a:lnTo>
                                <a:lnTo>
                                  <a:pt x="22657" y="14338"/>
                                </a:lnTo>
                                <a:lnTo>
                                  <a:pt x="4166" y="53683"/>
                                </a:lnTo>
                                <a:lnTo>
                                  <a:pt x="0" y="5368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00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12F47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394157" y="1887517"/>
                            <a:ext cx="138062" cy="17194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8062" h="171945">
                                <a:moveTo>
                                  <a:pt x="0" y="0"/>
                                </a:moveTo>
                                <a:lnTo>
                                  <a:pt x="130772" y="0"/>
                                </a:lnTo>
                                <a:lnTo>
                                  <a:pt x="130772" y="44818"/>
                                </a:lnTo>
                                <a:lnTo>
                                  <a:pt x="126606" y="44818"/>
                                </a:lnTo>
                                <a:lnTo>
                                  <a:pt x="109677" y="14338"/>
                                </a:lnTo>
                                <a:lnTo>
                                  <a:pt x="48451" y="14338"/>
                                </a:lnTo>
                                <a:lnTo>
                                  <a:pt x="48451" y="76073"/>
                                </a:lnTo>
                                <a:lnTo>
                                  <a:pt x="91694" y="76073"/>
                                </a:lnTo>
                                <a:lnTo>
                                  <a:pt x="104991" y="54191"/>
                                </a:lnTo>
                                <a:lnTo>
                                  <a:pt x="109157" y="54191"/>
                                </a:lnTo>
                                <a:lnTo>
                                  <a:pt x="109157" y="111760"/>
                                </a:lnTo>
                                <a:lnTo>
                                  <a:pt x="104991" y="111760"/>
                                </a:lnTo>
                                <a:lnTo>
                                  <a:pt x="91694" y="90399"/>
                                </a:lnTo>
                                <a:lnTo>
                                  <a:pt x="48451" y="90399"/>
                                </a:lnTo>
                                <a:lnTo>
                                  <a:pt x="48451" y="157620"/>
                                </a:lnTo>
                                <a:lnTo>
                                  <a:pt x="116713" y="157620"/>
                                </a:lnTo>
                                <a:lnTo>
                                  <a:pt x="133896" y="123228"/>
                                </a:lnTo>
                                <a:lnTo>
                                  <a:pt x="138062" y="123228"/>
                                </a:lnTo>
                                <a:lnTo>
                                  <a:pt x="138062" y="171945"/>
                                </a:lnTo>
                                <a:lnTo>
                                  <a:pt x="0" y="171945"/>
                                </a:lnTo>
                                <a:lnTo>
                                  <a:pt x="0" y="167780"/>
                                </a:lnTo>
                                <a:lnTo>
                                  <a:pt x="21095" y="157366"/>
                                </a:lnTo>
                                <a:lnTo>
                                  <a:pt x="21095" y="14592"/>
                                </a:lnTo>
                                <a:lnTo>
                                  <a:pt x="0" y="417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00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12F47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181572" y="1887517"/>
                            <a:ext cx="181331" cy="17194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331" h="171945">
                                <a:moveTo>
                                  <a:pt x="0" y="0"/>
                                </a:moveTo>
                                <a:lnTo>
                                  <a:pt x="69037" y="0"/>
                                </a:lnTo>
                                <a:lnTo>
                                  <a:pt x="69037" y="4178"/>
                                </a:lnTo>
                                <a:lnTo>
                                  <a:pt x="48463" y="14592"/>
                                </a:lnTo>
                                <a:lnTo>
                                  <a:pt x="48463" y="76073"/>
                                </a:lnTo>
                                <a:lnTo>
                                  <a:pt x="133134" y="76073"/>
                                </a:lnTo>
                                <a:lnTo>
                                  <a:pt x="133134" y="14592"/>
                                </a:lnTo>
                                <a:lnTo>
                                  <a:pt x="112281" y="4178"/>
                                </a:lnTo>
                                <a:lnTo>
                                  <a:pt x="112281" y="0"/>
                                </a:lnTo>
                                <a:lnTo>
                                  <a:pt x="181331" y="0"/>
                                </a:lnTo>
                                <a:lnTo>
                                  <a:pt x="181331" y="4178"/>
                                </a:lnTo>
                                <a:lnTo>
                                  <a:pt x="160223" y="14592"/>
                                </a:lnTo>
                                <a:lnTo>
                                  <a:pt x="160223" y="157366"/>
                                </a:lnTo>
                                <a:lnTo>
                                  <a:pt x="181331" y="167780"/>
                                </a:lnTo>
                                <a:lnTo>
                                  <a:pt x="181331" y="171945"/>
                                </a:lnTo>
                                <a:lnTo>
                                  <a:pt x="112281" y="171945"/>
                                </a:lnTo>
                                <a:lnTo>
                                  <a:pt x="112281" y="167780"/>
                                </a:lnTo>
                                <a:lnTo>
                                  <a:pt x="133134" y="157366"/>
                                </a:lnTo>
                                <a:lnTo>
                                  <a:pt x="133134" y="90399"/>
                                </a:lnTo>
                                <a:lnTo>
                                  <a:pt x="48463" y="90399"/>
                                </a:lnTo>
                                <a:lnTo>
                                  <a:pt x="48463" y="157366"/>
                                </a:lnTo>
                                <a:lnTo>
                                  <a:pt x="69037" y="167780"/>
                                </a:lnTo>
                                <a:lnTo>
                                  <a:pt x="69037" y="171945"/>
                                </a:lnTo>
                                <a:lnTo>
                                  <a:pt x="0" y="171945"/>
                                </a:lnTo>
                                <a:lnTo>
                                  <a:pt x="0" y="167780"/>
                                </a:lnTo>
                                <a:lnTo>
                                  <a:pt x="21107" y="157366"/>
                                </a:lnTo>
                                <a:lnTo>
                                  <a:pt x="21107" y="14592"/>
                                </a:lnTo>
                                <a:lnTo>
                                  <a:pt x="0" y="417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00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12F47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0" y="1887517"/>
                            <a:ext cx="154749" cy="17194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4749" h="171945">
                                <a:moveTo>
                                  <a:pt x="0" y="0"/>
                                </a:moveTo>
                                <a:lnTo>
                                  <a:pt x="154749" y="0"/>
                                </a:lnTo>
                                <a:lnTo>
                                  <a:pt x="154749" y="53683"/>
                                </a:lnTo>
                                <a:lnTo>
                                  <a:pt x="150571" y="53683"/>
                                </a:lnTo>
                                <a:lnTo>
                                  <a:pt x="132334" y="14338"/>
                                </a:lnTo>
                                <a:lnTo>
                                  <a:pt x="90919" y="14338"/>
                                </a:lnTo>
                                <a:lnTo>
                                  <a:pt x="90919" y="157366"/>
                                </a:lnTo>
                                <a:lnTo>
                                  <a:pt x="117488" y="167780"/>
                                </a:lnTo>
                                <a:lnTo>
                                  <a:pt x="117488" y="171945"/>
                                </a:lnTo>
                                <a:lnTo>
                                  <a:pt x="37516" y="171945"/>
                                </a:lnTo>
                                <a:lnTo>
                                  <a:pt x="37516" y="167780"/>
                                </a:lnTo>
                                <a:lnTo>
                                  <a:pt x="63830" y="157366"/>
                                </a:lnTo>
                                <a:lnTo>
                                  <a:pt x="63830" y="14338"/>
                                </a:lnTo>
                                <a:lnTo>
                                  <a:pt x="22657" y="14338"/>
                                </a:lnTo>
                                <a:lnTo>
                                  <a:pt x="4166" y="53683"/>
                                </a:lnTo>
                                <a:lnTo>
                                  <a:pt x="0" y="5368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00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12F47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630187" y="1884914"/>
                            <a:ext cx="112014" cy="17715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2014" h="177152">
                                <a:moveTo>
                                  <a:pt x="59906" y="0"/>
                                </a:moveTo>
                                <a:cubicBezTo>
                                  <a:pt x="68072" y="0"/>
                                  <a:pt x="75717" y="952"/>
                                  <a:pt x="82829" y="2870"/>
                                </a:cubicBezTo>
                                <a:cubicBezTo>
                                  <a:pt x="89954" y="4788"/>
                                  <a:pt x="96990" y="7557"/>
                                  <a:pt x="103937" y="11201"/>
                                </a:cubicBezTo>
                                <a:lnTo>
                                  <a:pt x="106553" y="52883"/>
                                </a:lnTo>
                                <a:lnTo>
                                  <a:pt x="102375" y="52883"/>
                                </a:lnTo>
                                <a:lnTo>
                                  <a:pt x="88824" y="25019"/>
                                </a:lnTo>
                                <a:cubicBezTo>
                                  <a:pt x="83274" y="20676"/>
                                  <a:pt x="78232" y="17551"/>
                                  <a:pt x="73723" y="15634"/>
                                </a:cubicBezTo>
                                <a:cubicBezTo>
                                  <a:pt x="69202" y="13729"/>
                                  <a:pt x="64084" y="12776"/>
                                  <a:pt x="58344" y="12776"/>
                                </a:cubicBezTo>
                                <a:cubicBezTo>
                                  <a:pt x="50876" y="12776"/>
                                  <a:pt x="44666" y="15291"/>
                                  <a:pt x="39725" y="20320"/>
                                </a:cubicBezTo>
                                <a:cubicBezTo>
                                  <a:pt x="34772" y="25362"/>
                                  <a:pt x="32296" y="31699"/>
                                  <a:pt x="32296" y="39345"/>
                                </a:cubicBezTo>
                                <a:cubicBezTo>
                                  <a:pt x="32296" y="47854"/>
                                  <a:pt x="34950" y="54546"/>
                                  <a:pt x="40246" y="59398"/>
                                </a:cubicBezTo>
                                <a:cubicBezTo>
                                  <a:pt x="45542" y="64262"/>
                                  <a:pt x="54089" y="69482"/>
                                  <a:pt x="65900" y="75032"/>
                                </a:cubicBezTo>
                                <a:cubicBezTo>
                                  <a:pt x="76327" y="80073"/>
                                  <a:pt x="84963" y="84899"/>
                                  <a:pt x="91821" y="89484"/>
                                </a:cubicBezTo>
                                <a:cubicBezTo>
                                  <a:pt x="98692" y="94107"/>
                                  <a:pt x="103759" y="99263"/>
                                  <a:pt x="107061" y="104991"/>
                                </a:cubicBezTo>
                                <a:cubicBezTo>
                                  <a:pt x="110363" y="110731"/>
                                  <a:pt x="112014" y="118021"/>
                                  <a:pt x="112014" y="126873"/>
                                </a:cubicBezTo>
                                <a:cubicBezTo>
                                  <a:pt x="112014" y="135039"/>
                                  <a:pt x="110274" y="142253"/>
                                  <a:pt x="106807" y="148501"/>
                                </a:cubicBezTo>
                                <a:cubicBezTo>
                                  <a:pt x="103327" y="154749"/>
                                  <a:pt x="98730" y="160007"/>
                                  <a:pt x="93002" y="164262"/>
                                </a:cubicBezTo>
                                <a:cubicBezTo>
                                  <a:pt x="87262" y="168529"/>
                                  <a:pt x="81051" y="171729"/>
                                  <a:pt x="74371" y="173901"/>
                                </a:cubicBezTo>
                                <a:cubicBezTo>
                                  <a:pt x="67678" y="176073"/>
                                  <a:pt x="61036" y="177152"/>
                                  <a:pt x="54445" y="177152"/>
                                </a:cubicBezTo>
                                <a:cubicBezTo>
                                  <a:pt x="43497" y="177152"/>
                                  <a:pt x="34163" y="176111"/>
                                  <a:pt x="26441" y="174028"/>
                                </a:cubicBezTo>
                                <a:cubicBezTo>
                                  <a:pt x="18707" y="171945"/>
                                  <a:pt x="10757" y="168910"/>
                                  <a:pt x="2603" y="164910"/>
                                </a:cubicBezTo>
                                <a:lnTo>
                                  <a:pt x="0" y="121920"/>
                                </a:lnTo>
                                <a:lnTo>
                                  <a:pt x="4166" y="121920"/>
                                </a:lnTo>
                                <a:lnTo>
                                  <a:pt x="17970" y="150330"/>
                                </a:lnTo>
                                <a:cubicBezTo>
                                  <a:pt x="24041" y="155359"/>
                                  <a:pt x="30035" y="159004"/>
                                  <a:pt x="35941" y="161265"/>
                                </a:cubicBezTo>
                                <a:cubicBezTo>
                                  <a:pt x="41846" y="163525"/>
                                  <a:pt x="47752" y="164655"/>
                                  <a:pt x="53657" y="164655"/>
                                </a:cubicBezTo>
                                <a:cubicBezTo>
                                  <a:pt x="63728" y="164655"/>
                                  <a:pt x="71679" y="162052"/>
                                  <a:pt x="77495" y="156832"/>
                                </a:cubicBezTo>
                                <a:cubicBezTo>
                                  <a:pt x="83312" y="151625"/>
                                  <a:pt x="86220" y="144501"/>
                                  <a:pt x="86220" y="135471"/>
                                </a:cubicBezTo>
                                <a:cubicBezTo>
                                  <a:pt x="86220" y="128359"/>
                                  <a:pt x="84607" y="122669"/>
                                  <a:pt x="81407" y="118415"/>
                                </a:cubicBezTo>
                                <a:cubicBezTo>
                                  <a:pt x="78194" y="114160"/>
                                  <a:pt x="73419" y="110325"/>
                                  <a:pt x="67081" y="106947"/>
                                </a:cubicBezTo>
                                <a:cubicBezTo>
                                  <a:pt x="60731" y="103556"/>
                                  <a:pt x="52959" y="99619"/>
                                  <a:pt x="43764" y="95098"/>
                                </a:cubicBezTo>
                                <a:cubicBezTo>
                                  <a:pt x="31420" y="89192"/>
                                  <a:pt x="21958" y="82982"/>
                                  <a:pt x="15367" y="76467"/>
                                </a:cubicBezTo>
                                <a:cubicBezTo>
                                  <a:pt x="8763" y="69952"/>
                                  <a:pt x="5461" y="60795"/>
                                  <a:pt x="5461" y="48984"/>
                                </a:cubicBezTo>
                                <a:cubicBezTo>
                                  <a:pt x="5461" y="42736"/>
                                  <a:pt x="6985" y="36703"/>
                                  <a:pt x="10020" y="30874"/>
                                </a:cubicBezTo>
                                <a:cubicBezTo>
                                  <a:pt x="13056" y="25057"/>
                                  <a:pt x="17196" y="19850"/>
                                  <a:pt x="22390" y="15240"/>
                                </a:cubicBezTo>
                                <a:cubicBezTo>
                                  <a:pt x="27610" y="10655"/>
                                  <a:pt x="33426" y="6960"/>
                                  <a:pt x="39853" y="4178"/>
                                </a:cubicBezTo>
                                <a:cubicBezTo>
                                  <a:pt x="46279" y="1397"/>
                                  <a:pt x="52959" y="0"/>
                                  <a:pt x="5990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00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12F47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1024598" y="1887880"/>
                            <a:ext cx="86487" cy="1715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6487" h="171583">
                                <a:moveTo>
                                  <a:pt x="0" y="0"/>
                                </a:moveTo>
                                <a:lnTo>
                                  <a:pt x="21330" y="2474"/>
                                </a:lnTo>
                                <a:cubicBezTo>
                                  <a:pt x="28515" y="4365"/>
                                  <a:pt x="34734" y="7201"/>
                                  <a:pt x="39992" y="10979"/>
                                </a:cubicBezTo>
                                <a:cubicBezTo>
                                  <a:pt x="50482" y="18535"/>
                                  <a:pt x="55740" y="28911"/>
                                  <a:pt x="55740" y="42106"/>
                                </a:cubicBezTo>
                                <a:cubicBezTo>
                                  <a:pt x="55740" y="51835"/>
                                  <a:pt x="52438" y="60433"/>
                                  <a:pt x="45847" y="67900"/>
                                </a:cubicBezTo>
                                <a:cubicBezTo>
                                  <a:pt x="39243" y="75368"/>
                                  <a:pt x="30556" y="81095"/>
                                  <a:pt x="19799" y="85096"/>
                                </a:cubicBezTo>
                                <a:lnTo>
                                  <a:pt x="69037" y="157778"/>
                                </a:lnTo>
                                <a:lnTo>
                                  <a:pt x="86487" y="167417"/>
                                </a:lnTo>
                                <a:lnTo>
                                  <a:pt x="86487" y="171583"/>
                                </a:lnTo>
                                <a:lnTo>
                                  <a:pt x="44539" y="171583"/>
                                </a:lnTo>
                                <a:lnTo>
                                  <a:pt x="0" y="101054"/>
                                </a:lnTo>
                                <a:lnTo>
                                  <a:pt x="0" y="75062"/>
                                </a:lnTo>
                                <a:lnTo>
                                  <a:pt x="16535" y="69335"/>
                                </a:lnTo>
                                <a:cubicBezTo>
                                  <a:pt x="23571" y="63176"/>
                                  <a:pt x="27089" y="55314"/>
                                  <a:pt x="27089" y="45764"/>
                                </a:cubicBezTo>
                                <a:cubicBezTo>
                                  <a:pt x="27089" y="35858"/>
                                  <a:pt x="23660" y="28085"/>
                                  <a:pt x="16802" y="22447"/>
                                </a:cubicBezTo>
                                <a:lnTo>
                                  <a:pt x="0" y="1745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00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12F47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1125410" y="1887517"/>
                            <a:ext cx="138075" cy="17194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8075" h="171945">
                                <a:moveTo>
                                  <a:pt x="0" y="0"/>
                                </a:moveTo>
                                <a:lnTo>
                                  <a:pt x="130772" y="0"/>
                                </a:lnTo>
                                <a:lnTo>
                                  <a:pt x="130772" y="44818"/>
                                </a:lnTo>
                                <a:lnTo>
                                  <a:pt x="126606" y="44818"/>
                                </a:lnTo>
                                <a:lnTo>
                                  <a:pt x="109677" y="14338"/>
                                </a:lnTo>
                                <a:lnTo>
                                  <a:pt x="48451" y="14338"/>
                                </a:lnTo>
                                <a:lnTo>
                                  <a:pt x="48451" y="76073"/>
                                </a:lnTo>
                                <a:lnTo>
                                  <a:pt x="91694" y="76073"/>
                                </a:lnTo>
                                <a:lnTo>
                                  <a:pt x="104991" y="54191"/>
                                </a:lnTo>
                                <a:lnTo>
                                  <a:pt x="109157" y="54191"/>
                                </a:lnTo>
                                <a:lnTo>
                                  <a:pt x="109157" y="111760"/>
                                </a:lnTo>
                                <a:lnTo>
                                  <a:pt x="104991" y="111760"/>
                                </a:lnTo>
                                <a:lnTo>
                                  <a:pt x="91694" y="90399"/>
                                </a:lnTo>
                                <a:lnTo>
                                  <a:pt x="48451" y="90399"/>
                                </a:lnTo>
                                <a:lnTo>
                                  <a:pt x="48451" y="157620"/>
                                </a:lnTo>
                                <a:lnTo>
                                  <a:pt x="116713" y="157620"/>
                                </a:lnTo>
                                <a:lnTo>
                                  <a:pt x="133909" y="123228"/>
                                </a:lnTo>
                                <a:lnTo>
                                  <a:pt x="138075" y="123228"/>
                                </a:lnTo>
                                <a:lnTo>
                                  <a:pt x="138075" y="171945"/>
                                </a:lnTo>
                                <a:lnTo>
                                  <a:pt x="0" y="171945"/>
                                </a:lnTo>
                                <a:lnTo>
                                  <a:pt x="0" y="167780"/>
                                </a:lnTo>
                                <a:lnTo>
                                  <a:pt x="21107" y="157366"/>
                                </a:lnTo>
                                <a:lnTo>
                                  <a:pt x="21107" y="14592"/>
                                </a:lnTo>
                                <a:lnTo>
                                  <a:pt x="0" y="417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00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12F47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289266" y="1886222"/>
                            <a:ext cx="84931" cy="17324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931" h="173241">
                                <a:moveTo>
                                  <a:pt x="83363" y="0"/>
                                </a:moveTo>
                                <a:lnTo>
                                  <a:pt x="84931" y="0"/>
                                </a:lnTo>
                                <a:lnTo>
                                  <a:pt x="84931" y="35969"/>
                                </a:lnTo>
                                <a:lnTo>
                                  <a:pt x="59398" y="98730"/>
                                </a:lnTo>
                                <a:lnTo>
                                  <a:pt x="84931" y="98730"/>
                                </a:lnTo>
                                <a:lnTo>
                                  <a:pt x="84931" y="113056"/>
                                </a:lnTo>
                                <a:lnTo>
                                  <a:pt x="53416" y="113056"/>
                                </a:lnTo>
                                <a:lnTo>
                                  <a:pt x="34392" y="160223"/>
                                </a:lnTo>
                                <a:lnTo>
                                  <a:pt x="56286" y="169075"/>
                                </a:lnTo>
                                <a:lnTo>
                                  <a:pt x="56286" y="173241"/>
                                </a:lnTo>
                                <a:lnTo>
                                  <a:pt x="0" y="173241"/>
                                </a:lnTo>
                                <a:lnTo>
                                  <a:pt x="0" y="169075"/>
                                </a:lnTo>
                                <a:lnTo>
                                  <a:pt x="16421" y="160477"/>
                                </a:lnTo>
                                <a:lnTo>
                                  <a:pt x="833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00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12F47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2010639" y="1887517"/>
                            <a:ext cx="75546" cy="17194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546" h="171945">
                                <a:moveTo>
                                  <a:pt x="0" y="0"/>
                                </a:moveTo>
                                <a:lnTo>
                                  <a:pt x="72415" y="0"/>
                                </a:lnTo>
                                <a:lnTo>
                                  <a:pt x="75546" y="363"/>
                                </a:lnTo>
                                <a:lnTo>
                                  <a:pt x="75546" y="17820"/>
                                </a:lnTo>
                                <a:lnTo>
                                  <a:pt x="63818" y="14338"/>
                                </a:lnTo>
                                <a:lnTo>
                                  <a:pt x="48451" y="14338"/>
                                </a:lnTo>
                                <a:lnTo>
                                  <a:pt x="48451" y="78943"/>
                                </a:lnTo>
                                <a:lnTo>
                                  <a:pt x="65392" y="78943"/>
                                </a:lnTo>
                                <a:lnTo>
                                  <a:pt x="75546" y="75427"/>
                                </a:lnTo>
                                <a:lnTo>
                                  <a:pt x="75546" y="101423"/>
                                </a:lnTo>
                                <a:lnTo>
                                  <a:pt x="70066" y="92748"/>
                                </a:lnTo>
                                <a:lnTo>
                                  <a:pt x="48451" y="92748"/>
                                </a:lnTo>
                                <a:lnTo>
                                  <a:pt x="48451" y="157099"/>
                                </a:lnTo>
                                <a:lnTo>
                                  <a:pt x="67983" y="167780"/>
                                </a:lnTo>
                                <a:lnTo>
                                  <a:pt x="67983" y="171945"/>
                                </a:lnTo>
                                <a:lnTo>
                                  <a:pt x="0" y="171945"/>
                                </a:lnTo>
                                <a:lnTo>
                                  <a:pt x="0" y="167780"/>
                                </a:lnTo>
                                <a:lnTo>
                                  <a:pt x="21095" y="157366"/>
                                </a:lnTo>
                                <a:lnTo>
                                  <a:pt x="21095" y="14592"/>
                                </a:lnTo>
                                <a:lnTo>
                                  <a:pt x="0" y="417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00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12F47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1492986" y="1887517"/>
                            <a:ext cx="223012" cy="17325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3012" h="173253">
                                <a:moveTo>
                                  <a:pt x="3912" y="0"/>
                                </a:moveTo>
                                <a:lnTo>
                                  <a:pt x="55753" y="0"/>
                                </a:lnTo>
                                <a:lnTo>
                                  <a:pt x="114122" y="134696"/>
                                </a:lnTo>
                                <a:lnTo>
                                  <a:pt x="172212" y="0"/>
                                </a:lnTo>
                                <a:lnTo>
                                  <a:pt x="221958" y="0"/>
                                </a:lnTo>
                                <a:lnTo>
                                  <a:pt x="221958" y="4178"/>
                                </a:lnTo>
                                <a:lnTo>
                                  <a:pt x="199822" y="13818"/>
                                </a:lnTo>
                                <a:lnTo>
                                  <a:pt x="204254" y="157366"/>
                                </a:lnTo>
                                <a:lnTo>
                                  <a:pt x="223012" y="167780"/>
                                </a:lnTo>
                                <a:lnTo>
                                  <a:pt x="223012" y="171945"/>
                                </a:lnTo>
                                <a:lnTo>
                                  <a:pt x="158661" y="171945"/>
                                </a:lnTo>
                                <a:lnTo>
                                  <a:pt x="158661" y="167780"/>
                                </a:lnTo>
                                <a:lnTo>
                                  <a:pt x="178194" y="157620"/>
                                </a:lnTo>
                                <a:lnTo>
                                  <a:pt x="175603" y="30226"/>
                                </a:lnTo>
                                <a:lnTo>
                                  <a:pt x="114122" y="173253"/>
                                </a:lnTo>
                                <a:lnTo>
                                  <a:pt x="101600" y="173253"/>
                                </a:lnTo>
                                <a:lnTo>
                                  <a:pt x="40653" y="31788"/>
                                </a:lnTo>
                                <a:lnTo>
                                  <a:pt x="37262" y="157620"/>
                                </a:lnTo>
                                <a:lnTo>
                                  <a:pt x="58890" y="167780"/>
                                </a:lnTo>
                                <a:lnTo>
                                  <a:pt x="58890" y="171945"/>
                                </a:lnTo>
                                <a:lnTo>
                                  <a:pt x="0" y="171945"/>
                                </a:lnTo>
                                <a:lnTo>
                                  <a:pt x="0" y="167780"/>
                                </a:lnTo>
                                <a:lnTo>
                                  <a:pt x="20841" y="157366"/>
                                </a:lnTo>
                                <a:lnTo>
                                  <a:pt x="26315" y="14592"/>
                                </a:lnTo>
                                <a:lnTo>
                                  <a:pt x="3912" y="4178"/>
                                </a:lnTo>
                                <a:lnTo>
                                  <a:pt x="39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00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12F47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1374197" y="1886222"/>
                            <a:ext cx="96399" cy="17324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6399" h="173241">
                                <a:moveTo>
                                  <a:pt x="0" y="0"/>
                                </a:moveTo>
                                <a:lnTo>
                                  <a:pt x="12770" y="0"/>
                                </a:lnTo>
                                <a:lnTo>
                                  <a:pt x="78937" y="159702"/>
                                </a:lnTo>
                                <a:lnTo>
                                  <a:pt x="96399" y="169075"/>
                                </a:lnTo>
                                <a:lnTo>
                                  <a:pt x="96399" y="173241"/>
                                </a:lnTo>
                                <a:lnTo>
                                  <a:pt x="27616" y="173241"/>
                                </a:lnTo>
                                <a:lnTo>
                                  <a:pt x="27616" y="169075"/>
                                </a:lnTo>
                                <a:lnTo>
                                  <a:pt x="50540" y="159957"/>
                                </a:lnTo>
                                <a:lnTo>
                                  <a:pt x="31261" y="113056"/>
                                </a:lnTo>
                                <a:lnTo>
                                  <a:pt x="0" y="113056"/>
                                </a:lnTo>
                                <a:lnTo>
                                  <a:pt x="0" y="98730"/>
                                </a:lnTo>
                                <a:lnTo>
                                  <a:pt x="25533" y="98730"/>
                                </a:lnTo>
                                <a:lnTo>
                                  <a:pt x="6" y="35954"/>
                                </a:lnTo>
                                <a:lnTo>
                                  <a:pt x="0" y="3596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00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12F47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812646" y="1884914"/>
                            <a:ext cx="170637" cy="17715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637" h="177152">
                                <a:moveTo>
                                  <a:pt x="94043" y="0"/>
                                </a:moveTo>
                                <a:cubicBezTo>
                                  <a:pt x="103251" y="0"/>
                                  <a:pt x="111061" y="533"/>
                                  <a:pt x="117488" y="1562"/>
                                </a:cubicBezTo>
                                <a:cubicBezTo>
                                  <a:pt x="123914" y="2604"/>
                                  <a:pt x="129692" y="4089"/>
                                  <a:pt x="134811" y="5994"/>
                                </a:cubicBezTo>
                                <a:cubicBezTo>
                                  <a:pt x="139929" y="7912"/>
                                  <a:pt x="144933" y="10084"/>
                                  <a:pt x="149797" y="12510"/>
                                </a:cubicBezTo>
                                <a:lnTo>
                                  <a:pt x="151359" y="56286"/>
                                </a:lnTo>
                                <a:lnTo>
                                  <a:pt x="147193" y="56286"/>
                                </a:lnTo>
                                <a:lnTo>
                                  <a:pt x="128435" y="25019"/>
                                </a:lnTo>
                                <a:cubicBezTo>
                                  <a:pt x="121653" y="20498"/>
                                  <a:pt x="115837" y="17374"/>
                                  <a:pt x="110973" y="15634"/>
                                </a:cubicBezTo>
                                <a:cubicBezTo>
                                  <a:pt x="106109" y="13907"/>
                                  <a:pt x="100469" y="13030"/>
                                  <a:pt x="94043" y="13030"/>
                                </a:cubicBezTo>
                                <a:cubicBezTo>
                                  <a:pt x="81191" y="13030"/>
                                  <a:pt x="69736" y="15989"/>
                                  <a:pt x="59652" y="21882"/>
                                </a:cubicBezTo>
                                <a:cubicBezTo>
                                  <a:pt x="49581" y="27800"/>
                                  <a:pt x="41682" y="35966"/>
                                  <a:pt x="35941" y="46380"/>
                                </a:cubicBezTo>
                                <a:cubicBezTo>
                                  <a:pt x="30213" y="56794"/>
                                  <a:pt x="27343" y="68694"/>
                                  <a:pt x="27343" y="82067"/>
                                </a:cubicBezTo>
                                <a:cubicBezTo>
                                  <a:pt x="27343" y="98920"/>
                                  <a:pt x="30391" y="113322"/>
                                  <a:pt x="36474" y="125311"/>
                                </a:cubicBezTo>
                                <a:cubicBezTo>
                                  <a:pt x="42545" y="137300"/>
                                  <a:pt x="50673" y="146456"/>
                                  <a:pt x="60820" y="152794"/>
                                </a:cubicBezTo>
                                <a:cubicBezTo>
                                  <a:pt x="70993" y="159144"/>
                                  <a:pt x="82410" y="162306"/>
                                  <a:pt x="95085" y="162306"/>
                                </a:cubicBezTo>
                                <a:cubicBezTo>
                                  <a:pt x="100114" y="162306"/>
                                  <a:pt x="105105" y="162001"/>
                                  <a:pt x="110071" y="161392"/>
                                </a:cubicBezTo>
                                <a:cubicBezTo>
                                  <a:pt x="115011" y="160782"/>
                                  <a:pt x="120002" y="159614"/>
                                  <a:pt x="125044" y="157874"/>
                                </a:cubicBezTo>
                                <a:lnTo>
                                  <a:pt x="125044" y="113322"/>
                                </a:lnTo>
                                <a:lnTo>
                                  <a:pt x="101854" y="102641"/>
                                </a:lnTo>
                                <a:lnTo>
                                  <a:pt x="101854" y="98489"/>
                                </a:lnTo>
                                <a:lnTo>
                                  <a:pt x="170637" y="98489"/>
                                </a:lnTo>
                                <a:lnTo>
                                  <a:pt x="170637" y="102641"/>
                                </a:lnTo>
                                <a:lnTo>
                                  <a:pt x="152400" y="114110"/>
                                </a:lnTo>
                                <a:lnTo>
                                  <a:pt x="152400" y="155270"/>
                                </a:lnTo>
                                <a:cubicBezTo>
                                  <a:pt x="147193" y="159791"/>
                                  <a:pt x="140932" y="163652"/>
                                  <a:pt x="133642" y="166865"/>
                                </a:cubicBezTo>
                                <a:cubicBezTo>
                                  <a:pt x="126352" y="170078"/>
                                  <a:pt x="118707" y="172593"/>
                                  <a:pt x="110718" y="174422"/>
                                </a:cubicBezTo>
                                <a:cubicBezTo>
                                  <a:pt x="102731" y="176251"/>
                                  <a:pt x="94996" y="177152"/>
                                  <a:pt x="87528" y="177152"/>
                                </a:cubicBezTo>
                                <a:cubicBezTo>
                                  <a:pt x="75031" y="177152"/>
                                  <a:pt x="63436" y="175070"/>
                                  <a:pt x="52756" y="170904"/>
                                </a:cubicBezTo>
                                <a:cubicBezTo>
                                  <a:pt x="42075" y="166738"/>
                                  <a:pt x="32829" y="160871"/>
                                  <a:pt x="25006" y="153327"/>
                                </a:cubicBezTo>
                                <a:cubicBezTo>
                                  <a:pt x="17196" y="145758"/>
                                  <a:pt x="11062" y="136855"/>
                                  <a:pt x="6642" y="126606"/>
                                </a:cubicBezTo>
                                <a:cubicBezTo>
                                  <a:pt x="2210" y="116370"/>
                                  <a:pt x="0" y="105169"/>
                                  <a:pt x="0" y="93002"/>
                                </a:cubicBezTo>
                                <a:cubicBezTo>
                                  <a:pt x="0" y="79642"/>
                                  <a:pt x="2464" y="67310"/>
                                  <a:pt x="7417" y="56020"/>
                                </a:cubicBezTo>
                                <a:cubicBezTo>
                                  <a:pt x="12370" y="44729"/>
                                  <a:pt x="19190" y="34874"/>
                                  <a:pt x="27877" y="26454"/>
                                </a:cubicBezTo>
                                <a:cubicBezTo>
                                  <a:pt x="36551" y="18034"/>
                                  <a:pt x="46546" y="11519"/>
                                  <a:pt x="57836" y="6909"/>
                                </a:cubicBezTo>
                                <a:cubicBezTo>
                                  <a:pt x="69113" y="2311"/>
                                  <a:pt x="81191" y="0"/>
                                  <a:pt x="9404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00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12F47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2086184" y="1887881"/>
                            <a:ext cx="86494" cy="1715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6494" h="171582">
                                <a:moveTo>
                                  <a:pt x="0" y="0"/>
                                </a:moveTo>
                                <a:lnTo>
                                  <a:pt x="21324" y="2474"/>
                                </a:lnTo>
                                <a:cubicBezTo>
                                  <a:pt x="28508" y="4364"/>
                                  <a:pt x="34728" y="7200"/>
                                  <a:pt x="39986" y="10978"/>
                                </a:cubicBezTo>
                                <a:cubicBezTo>
                                  <a:pt x="50489" y="18534"/>
                                  <a:pt x="55747" y="28910"/>
                                  <a:pt x="55747" y="42106"/>
                                </a:cubicBezTo>
                                <a:cubicBezTo>
                                  <a:pt x="55747" y="51834"/>
                                  <a:pt x="52445" y="60432"/>
                                  <a:pt x="45854" y="67899"/>
                                </a:cubicBezTo>
                                <a:cubicBezTo>
                                  <a:pt x="39250" y="75367"/>
                                  <a:pt x="30563" y="81095"/>
                                  <a:pt x="19806" y="85095"/>
                                </a:cubicBezTo>
                                <a:lnTo>
                                  <a:pt x="69031" y="157777"/>
                                </a:lnTo>
                                <a:lnTo>
                                  <a:pt x="86494" y="167417"/>
                                </a:lnTo>
                                <a:lnTo>
                                  <a:pt x="86494" y="171582"/>
                                </a:lnTo>
                                <a:lnTo>
                                  <a:pt x="44545" y="171582"/>
                                </a:lnTo>
                                <a:lnTo>
                                  <a:pt x="0" y="101060"/>
                                </a:lnTo>
                                <a:lnTo>
                                  <a:pt x="0" y="75063"/>
                                </a:lnTo>
                                <a:lnTo>
                                  <a:pt x="16542" y="69334"/>
                                </a:lnTo>
                                <a:cubicBezTo>
                                  <a:pt x="23578" y="63175"/>
                                  <a:pt x="27096" y="55314"/>
                                  <a:pt x="27096" y="45763"/>
                                </a:cubicBezTo>
                                <a:cubicBezTo>
                                  <a:pt x="27096" y="35857"/>
                                  <a:pt x="23667" y="28085"/>
                                  <a:pt x="16809" y="22446"/>
                                </a:cubicBezTo>
                                <a:lnTo>
                                  <a:pt x="0" y="1745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00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12F47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2188045" y="1884914"/>
                            <a:ext cx="87656" cy="17715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7656" h="177152">
                                <a:moveTo>
                                  <a:pt x="87529" y="0"/>
                                </a:moveTo>
                                <a:lnTo>
                                  <a:pt x="87656" y="24"/>
                                </a:lnTo>
                                <a:lnTo>
                                  <a:pt x="87656" y="13447"/>
                                </a:lnTo>
                                <a:lnTo>
                                  <a:pt x="83363" y="12776"/>
                                </a:lnTo>
                                <a:cubicBezTo>
                                  <a:pt x="72758" y="12776"/>
                                  <a:pt x="63386" y="15507"/>
                                  <a:pt x="55220" y="20980"/>
                                </a:cubicBezTo>
                                <a:cubicBezTo>
                                  <a:pt x="47066" y="26454"/>
                                  <a:pt x="40678" y="34214"/>
                                  <a:pt x="36081" y="44285"/>
                                </a:cubicBezTo>
                                <a:cubicBezTo>
                                  <a:pt x="31471" y="54369"/>
                                  <a:pt x="29172" y="66269"/>
                                  <a:pt x="29172" y="79985"/>
                                </a:cubicBezTo>
                                <a:cubicBezTo>
                                  <a:pt x="29172" y="96838"/>
                                  <a:pt x="32004" y="111595"/>
                                  <a:pt x="37643" y="124270"/>
                                </a:cubicBezTo>
                                <a:cubicBezTo>
                                  <a:pt x="43282" y="136957"/>
                                  <a:pt x="50927" y="146761"/>
                                  <a:pt x="60566" y="153708"/>
                                </a:cubicBezTo>
                                <a:cubicBezTo>
                                  <a:pt x="65386" y="157181"/>
                                  <a:pt x="70476" y="159785"/>
                                  <a:pt x="75838" y="161520"/>
                                </a:cubicBezTo>
                                <a:lnTo>
                                  <a:pt x="87656" y="163338"/>
                                </a:lnTo>
                                <a:lnTo>
                                  <a:pt x="87656" y="177128"/>
                                </a:lnTo>
                                <a:lnTo>
                                  <a:pt x="87529" y="177152"/>
                                </a:lnTo>
                                <a:cubicBezTo>
                                  <a:pt x="75019" y="177152"/>
                                  <a:pt x="63436" y="174942"/>
                                  <a:pt x="52743" y="170510"/>
                                </a:cubicBezTo>
                                <a:cubicBezTo>
                                  <a:pt x="42075" y="166078"/>
                                  <a:pt x="32779" y="159918"/>
                                  <a:pt x="24879" y="152019"/>
                                </a:cubicBezTo>
                                <a:cubicBezTo>
                                  <a:pt x="16967" y="144120"/>
                                  <a:pt x="10846" y="134785"/>
                                  <a:pt x="6503" y="124003"/>
                                </a:cubicBezTo>
                                <a:cubicBezTo>
                                  <a:pt x="2172" y="113246"/>
                                  <a:pt x="0" y="101435"/>
                                  <a:pt x="0" y="88583"/>
                                </a:cubicBezTo>
                                <a:cubicBezTo>
                                  <a:pt x="0" y="75730"/>
                                  <a:pt x="2172" y="63919"/>
                                  <a:pt x="6503" y="53149"/>
                                </a:cubicBezTo>
                                <a:cubicBezTo>
                                  <a:pt x="10846" y="42380"/>
                                  <a:pt x="16967" y="33045"/>
                                  <a:pt x="24879" y="25146"/>
                                </a:cubicBezTo>
                                <a:cubicBezTo>
                                  <a:pt x="32779" y="17234"/>
                                  <a:pt x="42075" y="11087"/>
                                  <a:pt x="52743" y="6655"/>
                                </a:cubicBezTo>
                                <a:cubicBezTo>
                                  <a:pt x="63436" y="2223"/>
                                  <a:pt x="75019" y="0"/>
                                  <a:pt x="8752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00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12F47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2606167" y="1887517"/>
                            <a:ext cx="80372" cy="17194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0372" h="171945">
                                <a:moveTo>
                                  <a:pt x="0" y="0"/>
                                </a:moveTo>
                                <a:lnTo>
                                  <a:pt x="72949" y="0"/>
                                </a:lnTo>
                                <a:lnTo>
                                  <a:pt x="80372" y="752"/>
                                </a:lnTo>
                                <a:lnTo>
                                  <a:pt x="80372" y="15777"/>
                                </a:lnTo>
                                <a:lnTo>
                                  <a:pt x="66434" y="14338"/>
                                </a:lnTo>
                                <a:lnTo>
                                  <a:pt x="48463" y="14338"/>
                                </a:lnTo>
                                <a:lnTo>
                                  <a:pt x="48463" y="82067"/>
                                </a:lnTo>
                                <a:lnTo>
                                  <a:pt x="68250" y="82067"/>
                                </a:lnTo>
                                <a:lnTo>
                                  <a:pt x="80372" y="78551"/>
                                </a:lnTo>
                                <a:lnTo>
                                  <a:pt x="80372" y="93588"/>
                                </a:lnTo>
                                <a:lnTo>
                                  <a:pt x="66688" y="95885"/>
                                </a:lnTo>
                                <a:lnTo>
                                  <a:pt x="48463" y="95885"/>
                                </a:lnTo>
                                <a:lnTo>
                                  <a:pt x="48463" y="157366"/>
                                </a:lnTo>
                                <a:lnTo>
                                  <a:pt x="72428" y="167780"/>
                                </a:lnTo>
                                <a:lnTo>
                                  <a:pt x="72428" y="171945"/>
                                </a:lnTo>
                                <a:lnTo>
                                  <a:pt x="0" y="171945"/>
                                </a:lnTo>
                                <a:lnTo>
                                  <a:pt x="0" y="167780"/>
                                </a:lnTo>
                                <a:lnTo>
                                  <a:pt x="21095" y="157366"/>
                                </a:lnTo>
                                <a:lnTo>
                                  <a:pt x="21095" y="14592"/>
                                </a:lnTo>
                                <a:lnTo>
                                  <a:pt x="0" y="417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00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12F47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2393594" y="1887517"/>
                            <a:ext cx="181318" cy="1745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318" h="174549">
                                <a:moveTo>
                                  <a:pt x="0" y="0"/>
                                </a:moveTo>
                                <a:lnTo>
                                  <a:pt x="69545" y="0"/>
                                </a:lnTo>
                                <a:lnTo>
                                  <a:pt x="69545" y="4178"/>
                                </a:lnTo>
                                <a:lnTo>
                                  <a:pt x="48451" y="14592"/>
                                </a:lnTo>
                                <a:lnTo>
                                  <a:pt x="48451" y="100571"/>
                                </a:lnTo>
                                <a:cubicBezTo>
                                  <a:pt x="48451" y="114986"/>
                                  <a:pt x="50698" y="126403"/>
                                  <a:pt x="55220" y="134823"/>
                                </a:cubicBezTo>
                                <a:cubicBezTo>
                                  <a:pt x="59741" y="143256"/>
                                  <a:pt x="65811" y="149289"/>
                                  <a:pt x="73457" y="152921"/>
                                </a:cubicBezTo>
                                <a:cubicBezTo>
                                  <a:pt x="81102" y="156578"/>
                                  <a:pt x="89700" y="158407"/>
                                  <a:pt x="99251" y="158407"/>
                                </a:cubicBezTo>
                                <a:cubicBezTo>
                                  <a:pt x="106896" y="158407"/>
                                  <a:pt x="113970" y="156794"/>
                                  <a:pt x="120485" y="153581"/>
                                </a:cubicBezTo>
                                <a:cubicBezTo>
                                  <a:pt x="126988" y="150368"/>
                                  <a:pt x="132207" y="145161"/>
                                  <a:pt x="136106" y="137947"/>
                                </a:cubicBezTo>
                                <a:cubicBezTo>
                                  <a:pt x="140018" y="130746"/>
                                  <a:pt x="141974" y="121323"/>
                                  <a:pt x="141974" y="109677"/>
                                </a:cubicBezTo>
                                <a:lnTo>
                                  <a:pt x="141974" y="14072"/>
                                </a:lnTo>
                                <a:lnTo>
                                  <a:pt x="116446" y="4178"/>
                                </a:lnTo>
                                <a:lnTo>
                                  <a:pt x="116446" y="0"/>
                                </a:lnTo>
                                <a:lnTo>
                                  <a:pt x="181318" y="0"/>
                                </a:lnTo>
                                <a:lnTo>
                                  <a:pt x="181318" y="4178"/>
                                </a:lnTo>
                                <a:lnTo>
                                  <a:pt x="160210" y="14338"/>
                                </a:lnTo>
                                <a:lnTo>
                                  <a:pt x="160210" y="103429"/>
                                </a:lnTo>
                                <a:cubicBezTo>
                                  <a:pt x="160210" y="120282"/>
                                  <a:pt x="157214" y="133909"/>
                                  <a:pt x="151219" y="144323"/>
                                </a:cubicBezTo>
                                <a:cubicBezTo>
                                  <a:pt x="145224" y="154749"/>
                                  <a:pt x="137020" y="162395"/>
                                  <a:pt x="126606" y="167259"/>
                                </a:cubicBezTo>
                                <a:cubicBezTo>
                                  <a:pt x="116193" y="172123"/>
                                  <a:pt x="104292" y="174549"/>
                                  <a:pt x="90907" y="174549"/>
                                </a:cubicBezTo>
                                <a:cubicBezTo>
                                  <a:pt x="77534" y="174549"/>
                                  <a:pt x="65558" y="172123"/>
                                  <a:pt x="54966" y="167259"/>
                                </a:cubicBezTo>
                                <a:cubicBezTo>
                                  <a:pt x="44361" y="162395"/>
                                  <a:pt x="36081" y="154749"/>
                                  <a:pt x="30087" y="144323"/>
                                </a:cubicBezTo>
                                <a:cubicBezTo>
                                  <a:pt x="24092" y="133909"/>
                                  <a:pt x="21095" y="120282"/>
                                  <a:pt x="21095" y="103429"/>
                                </a:cubicBezTo>
                                <a:lnTo>
                                  <a:pt x="21095" y="14592"/>
                                </a:lnTo>
                                <a:lnTo>
                                  <a:pt x="0" y="417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00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12F47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2275700" y="1884938"/>
                            <a:ext cx="87668" cy="17710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7668" h="177104">
                                <a:moveTo>
                                  <a:pt x="0" y="0"/>
                                </a:moveTo>
                                <a:lnTo>
                                  <a:pt x="34646" y="6631"/>
                                </a:lnTo>
                                <a:cubicBezTo>
                                  <a:pt x="45339" y="11063"/>
                                  <a:pt x="54623" y="17210"/>
                                  <a:pt x="62522" y="25122"/>
                                </a:cubicBezTo>
                                <a:cubicBezTo>
                                  <a:pt x="70434" y="33021"/>
                                  <a:pt x="76594" y="42356"/>
                                  <a:pt x="81026" y="53125"/>
                                </a:cubicBezTo>
                                <a:cubicBezTo>
                                  <a:pt x="85446" y="63895"/>
                                  <a:pt x="87668" y="75706"/>
                                  <a:pt x="87668" y="88558"/>
                                </a:cubicBezTo>
                                <a:cubicBezTo>
                                  <a:pt x="87668" y="101411"/>
                                  <a:pt x="85446" y="113222"/>
                                  <a:pt x="81026" y="123978"/>
                                </a:cubicBezTo>
                                <a:cubicBezTo>
                                  <a:pt x="76594" y="134761"/>
                                  <a:pt x="70434" y="144095"/>
                                  <a:pt x="62522" y="151995"/>
                                </a:cubicBezTo>
                                <a:cubicBezTo>
                                  <a:pt x="54623" y="159894"/>
                                  <a:pt x="45339" y="166054"/>
                                  <a:pt x="34646" y="170486"/>
                                </a:cubicBezTo>
                                <a:lnTo>
                                  <a:pt x="0" y="177104"/>
                                </a:lnTo>
                                <a:lnTo>
                                  <a:pt x="0" y="163314"/>
                                </a:lnTo>
                                <a:lnTo>
                                  <a:pt x="5093" y="164098"/>
                                </a:lnTo>
                                <a:cubicBezTo>
                                  <a:pt x="15672" y="164098"/>
                                  <a:pt x="24968" y="161329"/>
                                  <a:pt x="32957" y="155767"/>
                                </a:cubicBezTo>
                                <a:cubicBezTo>
                                  <a:pt x="40945" y="150217"/>
                                  <a:pt x="47193" y="142394"/>
                                  <a:pt x="51714" y="132323"/>
                                </a:cubicBezTo>
                                <a:cubicBezTo>
                                  <a:pt x="56236" y="122251"/>
                                  <a:pt x="58484" y="110364"/>
                                  <a:pt x="58484" y="96635"/>
                                </a:cubicBezTo>
                                <a:cubicBezTo>
                                  <a:pt x="58484" y="79795"/>
                                  <a:pt x="55715" y="65076"/>
                                  <a:pt x="50152" y="52478"/>
                                </a:cubicBezTo>
                                <a:cubicBezTo>
                                  <a:pt x="44590" y="39892"/>
                                  <a:pt x="37033" y="30113"/>
                                  <a:pt x="27496" y="23166"/>
                                </a:cubicBezTo>
                                <a:cubicBezTo>
                                  <a:pt x="22714" y="19699"/>
                                  <a:pt x="17675" y="17095"/>
                                  <a:pt x="12378" y="15359"/>
                                </a:cubicBezTo>
                                <a:lnTo>
                                  <a:pt x="0" y="134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00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12F47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2686539" y="1888270"/>
                            <a:ext cx="60560" cy="928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0560" h="92835">
                                <a:moveTo>
                                  <a:pt x="0" y="0"/>
                                </a:moveTo>
                                <a:lnTo>
                                  <a:pt x="20283" y="2055"/>
                                </a:lnTo>
                                <a:cubicBezTo>
                                  <a:pt x="28511" y="3925"/>
                                  <a:pt x="35731" y="6728"/>
                                  <a:pt x="41942" y="10462"/>
                                </a:cubicBezTo>
                                <a:cubicBezTo>
                                  <a:pt x="54349" y="17930"/>
                                  <a:pt x="60560" y="29741"/>
                                  <a:pt x="60560" y="45882"/>
                                </a:cubicBezTo>
                                <a:cubicBezTo>
                                  <a:pt x="60560" y="55445"/>
                                  <a:pt x="57309" y="63916"/>
                                  <a:pt x="50793" y="71295"/>
                                </a:cubicBezTo>
                                <a:cubicBezTo>
                                  <a:pt x="44278" y="78674"/>
                                  <a:pt x="35465" y="84490"/>
                                  <a:pt x="24365" y="88745"/>
                                </a:cubicBezTo>
                                <a:lnTo>
                                  <a:pt x="0" y="92835"/>
                                </a:lnTo>
                                <a:lnTo>
                                  <a:pt x="0" y="77799"/>
                                </a:lnTo>
                                <a:lnTo>
                                  <a:pt x="20186" y="71943"/>
                                </a:lnTo>
                                <a:cubicBezTo>
                                  <a:pt x="27997" y="65682"/>
                                  <a:pt x="31909" y="57693"/>
                                  <a:pt x="31909" y="47978"/>
                                </a:cubicBezTo>
                                <a:cubicBezTo>
                                  <a:pt x="31909" y="35811"/>
                                  <a:pt x="27959" y="27048"/>
                                  <a:pt x="20059" y="21663"/>
                                </a:cubicBezTo>
                                <a:cubicBezTo>
                                  <a:pt x="16110" y="18971"/>
                                  <a:pt x="11300" y="16952"/>
                                  <a:pt x="5632" y="15605"/>
                                </a:cubicBezTo>
                                <a:lnTo>
                                  <a:pt x="0" y="1502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00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12F47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706365" y="1450137"/>
                            <a:ext cx="1118826" cy="2052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18826" h="205232">
                                <a:moveTo>
                                  <a:pt x="343103" y="2223"/>
                                </a:moveTo>
                                <a:cubicBezTo>
                                  <a:pt x="401917" y="0"/>
                                  <a:pt x="461302" y="2426"/>
                                  <a:pt x="520751" y="10478"/>
                                </a:cubicBezTo>
                                <a:cubicBezTo>
                                  <a:pt x="550469" y="14592"/>
                                  <a:pt x="580085" y="20688"/>
                                  <a:pt x="609651" y="27953"/>
                                </a:cubicBezTo>
                                <a:cubicBezTo>
                                  <a:pt x="624358" y="32004"/>
                                  <a:pt x="639039" y="36182"/>
                                  <a:pt x="653605" y="41212"/>
                                </a:cubicBezTo>
                                <a:cubicBezTo>
                                  <a:pt x="660921" y="43510"/>
                                  <a:pt x="668185" y="46152"/>
                                  <a:pt x="675399" y="48971"/>
                                </a:cubicBezTo>
                                <a:lnTo>
                                  <a:pt x="696341" y="56972"/>
                                </a:lnTo>
                                <a:cubicBezTo>
                                  <a:pt x="795604" y="97307"/>
                                  <a:pt x="904100" y="116891"/>
                                  <a:pt x="1014806" y="123749"/>
                                </a:cubicBezTo>
                                <a:cubicBezTo>
                                  <a:pt x="1042524" y="125571"/>
                                  <a:pt x="1070410" y="126479"/>
                                  <a:pt x="1098434" y="126681"/>
                                </a:cubicBezTo>
                                <a:lnTo>
                                  <a:pt x="1118826" y="126366"/>
                                </a:lnTo>
                                <a:lnTo>
                                  <a:pt x="1118826" y="185379"/>
                                </a:lnTo>
                                <a:lnTo>
                                  <a:pt x="1103047" y="188536"/>
                                </a:lnTo>
                                <a:cubicBezTo>
                                  <a:pt x="1073934" y="193034"/>
                                  <a:pt x="1044537" y="196234"/>
                                  <a:pt x="1014946" y="198044"/>
                                </a:cubicBezTo>
                                <a:cubicBezTo>
                                  <a:pt x="1000151" y="199060"/>
                                  <a:pt x="985317" y="199339"/>
                                  <a:pt x="970445" y="199847"/>
                                </a:cubicBezTo>
                                <a:cubicBezTo>
                                  <a:pt x="955561" y="199873"/>
                                  <a:pt x="940676" y="199885"/>
                                  <a:pt x="925754" y="199199"/>
                                </a:cubicBezTo>
                                <a:cubicBezTo>
                                  <a:pt x="910831" y="198818"/>
                                  <a:pt x="895871" y="197828"/>
                                  <a:pt x="880948" y="196583"/>
                                </a:cubicBezTo>
                                <a:cubicBezTo>
                                  <a:pt x="873493" y="195910"/>
                                  <a:pt x="866039" y="194983"/>
                                  <a:pt x="858584" y="194196"/>
                                </a:cubicBezTo>
                                <a:cubicBezTo>
                                  <a:pt x="851103" y="193447"/>
                                  <a:pt x="843649" y="192519"/>
                                  <a:pt x="836206" y="191364"/>
                                </a:cubicBezTo>
                                <a:cubicBezTo>
                                  <a:pt x="806336" y="187554"/>
                                  <a:pt x="776808" y="180797"/>
                                  <a:pt x="747370" y="173596"/>
                                </a:cubicBezTo>
                                <a:cubicBezTo>
                                  <a:pt x="732727" y="169583"/>
                                  <a:pt x="718122" y="165481"/>
                                  <a:pt x="703720" y="160477"/>
                                </a:cubicBezTo>
                                <a:cubicBezTo>
                                  <a:pt x="690309" y="156261"/>
                                  <a:pt x="677151" y="151193"/>
                                  <a:pt x="663982" y="146139"/>
                                </a:cubicBezTo>
                                <a:cubicBezTo>
                                  <a:pt x="659079" y="145923"/>
                                  <a:pt x="654164" y="145694"/>
                                  <a:pt x="649250" y="145504"/>
                                </a:cubicBezTo>
                                <a:cubicBezTo>
                                  <a:pt x="596976" y="142519"/>
                                  <a:pt x="544563" y="141821"/>
                                  <a:pt x="492265" y="144996"/>
                                </a:cubicBezTo>
                                <a:cubicBezTo>
                                  <a:pt x="466027" y="145885"/>
                                  <a:pt x="440081" y="149390"/>
                                  <a:pt x="413868" y="151689"/>
                                </a:cubicBezTo>
                                <a:lnTo>
                                  <a:pt x="374904" y="157531"/>
                                </a:lnTo>
                                <a:cubicBezTo>
                                  <a:pt x="368414" y="158560"/>
                                  <a:pt x="361823" y="159245"/>
                                  <a:pt x="355371" y="160541"/>
                                </a:cubicBezTo>
                                <a:lnTo>
                                  <a:pt x="336017" y="164427"/>
                                </a:lnTo>
                                <a:cubicBezTo>
                                  <a:pt x="283858" y="173520"/>
                                  <a:pt x="233388" y="189471"/>
                                  <a:pt x="181750" y="205232"/>
                                </a:cubicBezTo>
                                <a:cubicBezTo>
                                  <a:pt x="193332" y="198488"/>
                                  <a:pt x="205029" y="191783"/>
                                  <a:pt x="216916" y="185331"/>
                                </a:cubicBezTo>
                                <a:lnTo>
                                  <a:pt x="234747" y="175578"/>
                                </a:lnTo>
                                <a:cubicBezTo>
                                  <a:pt x="240703" y="172326"/>
                                  <a:pt x="247053" y="170028"/>
                                  <a:pt x="253200" y="167208"/>
                                </a:cubicBezTo>
                                <a:lnTo>
                                  <a:pt x="290576" y="151041"/>
                                </a:lnTo>
                                <a:cubicBezTo>
                                  <a:pt x="303238" y="146190"/>
                                  <a:pt x="316218" y="142227"/>
                                  <a:pt x="329083" y="137770"/>
                                </a:cubicBezTo>
                                <a:lnTo>
                                  <a:pt x="348475" y="131267"/>
                                </a:lnTo>
                                <a:cubicBezTo>
                                  <a:pt x="354978" y="129248"/>
                                  <a:pt x="361633" y="127826"/>
                                  <a:pt x="368211" y="126073"/>
                                </a:cubicBezTo>
                                <a:cubicBezTo>
                                  <a:pt x="381407" y="122695"/>
                                  <a:pt x="394653" y="119431"/>
                                  <a:pt x="407924" y="116256"/>
                                </a:cubicBezTo>
                                <a:cubicBezTo>
                                  <a:pt x="434746" y="111557"/>
                                  <a:pt x="461582" y="105969"/>
                                  <a:pt x="488798" y="103670"/>
                                </a:cubicBezTo>
                                <a:cubicBezTo>
                                  <a:pt x="497497" y="102730"/>
                                  <a:pt x="506222" y="101943"/>
                                  <a:pt x="514960" y="101206"/>
                                </a:cubicBezTo>
                                <a:cubicBezTo>
                                  <a:pt x="511924" y="100584"/>
                                  <a:pt x="508914" y="99911"/>
                                  <a:pt x="505879" y="99301"/>
                                </a:cubicBezTo>
                                <a:cubicBezTo>
                                  <a:pt x="479057" y="93942"/>
                                  <a:pt x="451853" y="89814"/>
                                  <a:pt x="424421" y="85903"/>
                                </a:cubicBezTo>
                                <a:cubicBezTo>
                                  <a:pt x="410680" y="84201"/>
                                  <a:pt x="396913" y="82398"/>
                                  <a:pt x="383058" y="81064"/>
                                </a:cubicBezTo>
                                <a:cubicBezTo>
                                  <a:pt x="369227" y="79375"/>
                                  <a:pt x="355308" y="78194"/>
                                  <a:pt x="341389" y="76899"/>
                                </a:cubicBezTo>
                                <a:cubicBezTo>
                                  <a:pt x="229705" y="67412"/>
                                  <a:pt x="116053" y="66066"/>
                                  <a:pt x="0" y="66066"/>
                                </a:cubicBezTo>
                                <a:cubicBezTo>
                                  <a:pt x="27267" y="55804"/>
                                  <a:pt x="55194" y="47371"/>
                                  <a:pt x="83363" y="40119"/>
                                </a:cubicBezTo>
                                <a:cubicBezTo>
                                  <a:pt x="111532" y="32779"/>
                                  <a:pt x="140005" y="26695"/>
                                  <a:pt x="168682" y="21387"/>
                                </a:cubicBezTo>
                                <a:cubicBezTo>
                                  <a:pt x="226047" y="10897"/>
                                  <a:pt x="284302" y="4636"/>
                                  <a:pt x="343103" y="222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00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12F47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548745" y="1294257"/>
                            <a:ext cx="1276445" cy="2424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276445" h="242469">
                                <a:moveTo>
                                  <a:pt x="570992" y="432"/>
                                </a:moveTo>
                                <a:cubicBezTo>
                                  <a:pt x="580288" y="559"/>
                                  <a:pt x="589547" y="1207"/>
                                  <a:pt x="598830" y="1613"/>
                                </a:cubicBezTo>
                                <a:cubicBezTo>
                                  <a:pt x="608101" y="2045"/>
                                  <a:pt x="617398" y="2477"/>
                                  <a:pt x="626643" y="3391"/>
                                </a:cubicBezTo>
                                <a:cubicBezTo>
                                  <a:pt x="663766" y="5994"/>
                                  <a:pt x="700697" y="11176"/>
                                  <a:pt x="737324" y="18009"/>
                                </a:cubicBezTo>
                                <a:cubicBezTo>
                                  <a:pt x="746531" y="19482"/>
                                  <a:pt x="755612" y="21577"/>
                                  <a:pt x="764718" y="23533"/>
                                </a:cubicBezTo>
                                <a:cubicBezTo>
                                  <a:pt x="773836" y="25464"/>
                                  <a:pt x="782942" y="27483"/>
                                  <a:pt x="792023" y="29604"/>
                                </a:cubicBezTo>
                                <a:cubicBezTo>
                                  <a:pt x="809981" y="34544"/>
                                  <a:pt x="828091" y="39040"/>
                                  <a:pt x="845909" y="44501"/>
                                </a:cubicBezTo>
                                <a:lnTo>
                                  <a:pt x="872566" y="52921"/>
                                </a:lnTo>
                                <a:lnTo>
                                  <a:pt x="885838" y="57125"/>
                                </a:lnTo>
                                <a:lnTo>
                                  <a:pt x="898144" y="61189"/>
                                </a:lnTo>
                                <a:lnTo>
                                  <a:pt x="947395" y="77445"/>
                                </a:lnTo>
                                <a:cubicBezTo>
                                  <a:pt x="955612" y="80074"/>
                                  <a:pt x="963777" y="83020"/>
                                  <a:pt x="972045" y="85420"/>
                                </a:cubicBezTo>
                                <a:lnTo>
                                  <a:pt x="996785" y="92761"/>
                                </a:lnTo>
                                <a:lnTo>
                                  <a:pt x="1046302" y="107506"/>
                                </a:lnTo>
                                <a:cubicBezTo>
                                  <a:pt x="1079513" y="115519"/>
                                  <a:pt x="1112558" y="125756"/>
                                  <a:pt x="1145997" y="132080"/>
                                </a:cubicBezTo>
                                <a:cubicBezTo>
                                  <a:pt x="1179296" y="140284"/>
                                  <a:pt x="1212837" y="145313"/>
                                  <a:pt x="1246416" y="151181"/>
                                </a:cubicBezTo>
                                <a:lnTo>
                                  <a:pt x="1276445" y="154201"/>
                                </a:lnTo>
                                <a:lnTo>
                                  <a:pt x="1276445" y="241089"/>
                                </a:lnTo>
                                <a:lnTo>
                                  <a:pt x="1238720" y="242469"/>
                                </a:lnTo>
                                <a:cubicBezTo>
                                  <a:pt x="1164463" y="240271"/>
                                  <a:pt x="1091425" y="228854"/>
                                  <a:pt x="1019683" y="213602"/>
                                </a:cubicBezTo>
                                <a:lnTo>
                                  <a:pt x="966546" y="200089"/>
                                </a:lnTo>
                                <a:lnTo>
                                  <a:pt x="939978" y="193269"/>
                                </a:lnTo>
                                <a:cubicBezTo>
                                  <a:pt x="931190" y="190830"/>
                                  <a:pt x="922592" y="187884"/>
                                  <a:pt x="913892" y="185217"/>
                                </a:cubicBezTo>
                                <a:lnTo>
                                  <a:pt x="861809" y="168783"/>
                                </a:lnTo>
                                <a:lnTo>
                                  <a:pt x="848792" y="164681"/>
                                </a:lnTo>
                                <a:lnTo>
                                  <a:pt x="836739" y="160719"/>
                                </a:lnTo>
                                <a:lnTo>
                                  <a:pt x="812724" y="152819"/>
                                </a:lnTo>
                                <a:cubicBezTo>
                                  <a:pt x="684060" y="112636"/>
                                  <a:pt x="548881" y="94247"/>
                                  <a:pt x="412013" y="97054"/>
                                </a:cubicBezTo>
                                <a:cubicBezTo>
                                  <a:pt x="343548" y="98158"/>
                                  <a:pt x="274714" y="104750"/>
                                  <a:pt x="205892" y="115811"/>
                                </a:cubicBezTo>
                                <a:cubicBezTo>
                                  <a:pt x="137084" y="127178"/>
                                  <a:pt x="68377" y="142697"/>
                                  <a:pt x="0" y="164529"/>
                                </a:cubicBezTo>
                                <a:cubicBezTo>
                                  <a:pt x="28651" y="142608"/>
                                  <a:pt x="60071" y="124371"/>
                                  <a:pt x="92227" y="107734"/>
                                </a:cubicBezTo>
                                <a:cubicBezTo>
                                  <a:pt x="124447" y="91085"/>
                                  <a:pt x="157848" y="76556"/>
                                  <a:pt x="192011" y="63830"/>
                                </a:cubicBezTo>
                                <a:cubicBezTo>
                                  <a:pt x="260375" y="38570"/>
                                  <a:pt x="331902" y="20549"/>
                                  <a:pt x="404927" y="10198"/>
                                </a:cubicBezTo>
                                <a:cubicBezTo>
                                  <a:pt x="441452" y="5512"/>
                                  <a:pt x="478320" y="1537"/>
                                  <a:pt x="515366" y="864"/>
                                </a:cubicBezTo>
                                <a:cubicBezTo>
                                  <a:pt x="533883" y="0"/>
                                  <a:pt x="552425" y="483"/>
                                  <a:pt x="570992" y="43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00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12F47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477244" y="1138222"/>
                            <a:ext cx="1347946" cy="2388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47946" h="238888">
                                <a:moveTo>
                                  <a:pt x="567054" y="400"/>
                                </a:moveTo>
                                <a:cubicBezTo>
                                  <a:pt x="607473" y="800"/>
                                  <a:pt x="647853" y="3178"/>
                                  <a:pt x="687959" y="7610"/>
                                </a:cubicBezTo>
                                <a:lnTo>
                                  <a:pt x="717994" y="11179"/>
                                </a:lnTo>
                                <a:lnTo>
                                  <a:pt x="733031" y="12970"/>
                                </a:lnTo>
                                <a:lnTo>
                                  <a:pt x="747967" y="15230"/>
                                </a:lnTo>
                                <a:cubicBezTo>
                                  <a:pt x="767855" y="18469"/>
                                  <a:pt x="787832" y="21352"/>
                                  <a:pt x="807517" y="25517"/>
                                </a:cubicBezTo>
                                <a:cubicBezTo>
                                  <a:pt x="847103" y="32896"/>
                                  <a:pt x="886269" y="42180"/>
                                  <a:pt x="925005" y="52772"/>
                                </a:cubicBezTo>
                                <a:cubicBezTo>
                                  <a:pt x="944296" y="58296"/>
                                  <a:pt x="963841" y="63071"/>
                                  <a:pt x="982853" y="69421"/>
                                </a:cubicBezTo>
                                <a:lnTo>
                                  <a:pt x="983005" y="69472"/>
                                </a:lnTo>
                                <a:cubicBezTo>
                                  <a:pt x="991044" y="67084"/>
                                  <a:pt x="999135" y="64849"/>
                                  <a:pt x="1007250" y="62716"/>
                                </a:cubicBezTo>
                                <a:cubicBezTo>
                                  <a:pt x="1038809" y="54524"/>
                                  <a:pt x="1070890" y="48314"/>
                                  <a:pt x="1103249" y="43805"/>
                                </a:cubicBezTo>
                                <a:cubicBezTo>
                                  <a:pt x="1167981" y="35106"/>
                                  <a:pt x="1233843" y="33175"/>
                                  <a:pt x="1299312" y="38598"/>
                                </a:cubicBezTo>
                                <a:lnTo>
                                  <a:pt x="1347946" y="45484"/>
                                </a:lnTo>
                                <a:lnTo>
                                  <a:pt x="1347946" y="106654"/>
                                </a:lnTo>
                                <a:lnTo>
                                  <a:pt x="1294194" y="100752"/>
                                </a:lnTo>
                                <a:cubicBezTo>
                                  <a:pt x="1232205" y="95634"/>
                                  <a:pt x="1169810" y="93932"/>
                                  <a:pt x="1107008" y="94504"/>
                                </a:cubicBezTo>
                                <a:cubicBezTo>
                                  <a:pt x="1092391" y="94618"/>
                                  <a:pt x="1077748" y="94898"/>
                                  <a:pt x="1063092" y="95253"/>
                                </a:cubicBezTo>
                                <a:lnTo>
                                  <a:pt x="1094473" y="105375"/>
                                </a:lnTo>
                                <a:cubicBezTo>
                                  <a:pt x="1112825" y="110861"/>
                                  <a:pt x="1131138" y="116665"/>
                                  <a:pt x="1149553" y="121885"/>
                                </a:cubicBezTo>
                                <a:cubicBezTo>
                                  <a:pt x="1186396" y="132312"/>
                                  <a:pt x="1223445" y="141805"/>
                                  <a:pt x="1260680" y="149982"/>
                                </a:cubicBezTo>
                                <a:lnTo>
                                  <a:pt x="1347946" y="165688"/>
                                </a:lnTo>
                                <a:lnTo>
                                  <a:pt x="1347946" y="238888"/>
                                </a:lnTo>
                                <a:lnTo>
                                  <a:pt x="1246216" y="228736"/>
                                </a:lnTo>
                                <a:cubicBezTo>
                                  <a:pt x="1206351" y="222799"/>
                                  <a:pt x="1166851" y="215059"/>
                                  <a:pt x="1127824" y="205883"/>
                                </a:cubicBezTo>
                                <a:cubicBezTo>
                                  <a:pt x="1108316" y="201273"/>
                                  <a:pt x="1088987" y="196091"/>
                                  <a:pt x="1069556" y="191202"/>
                                </a:cubicBezTo>
                                <a:cubicBezTo>
                                  <a:pt x="1050201" y="186109"/>
                                  <a:pt x="1031176" y="180051"/>
                                  <a:pt x="1011949" y="174514"/>
                                </a:cubicBezTo>
                                <a:lnTo>
                                  <a:pt x="956348" y="158245"/>
                                </a:lnTo>
                                <a:cubicBezTo>
                                  <a:pt x="938060" y="152530"/>
                                  <a:pt x="919480" y="148047"/>
                                  <a:pt x="901040" y="142980"/>
                                </a:cubicBezTo>
                                <a:cubicBezTo>
                                  <a:pt x="882637" y="137760"/>
                                  <a:pt x="863968" y="133798"/>
                                  <a:pt x="845388" y="129403"/>
                                </a:cubicBezTo>
                                <a:cubicBezTo>
                                  <a:pt x="826859" y="124755"/>
                                  <a:pt x="808164" y="121098"/>
                                  <a:pt x="789508" y="117186"/>
                                </a:cubicBezTo>
                                <a:cubicBezTo>
                                  <a:pt x="770890" y="112970"/>
                                  <a:pt x="752043" y="110252"/>
                                  <a:pt x="733323" y="106759"/>
                                </a:cubicBezTo>
                                <a:lnTo>
                                  <a:pt x="719277" y="104181"/>
                                </a:lnTo>
                                <a:lnTo>
                                  <a:pt x="705168" y="102060"/>
                                </a:lnTo>
                                <a:lnTo>
                                  <a:pt x="676948" y="97818"/>
                                </a:lnTo>
                                <a:cubicBezTo>
                                  <a:pt x="667550" y="96231"/>
                                  <a:pt x="658089" y="95482"/>
                                  <a:pt x="648652" y="94288"/>
                                </a:cubicBezTo>
                                <a:lnTo>
                                  <a:pt x="620344" y="90745"/>
                                </a:lnTo>
                                <a:lnTo>
                                  <a:pt x="591973" y="88128"/>
                                </a:lnTo>
                                <a:cubicBezTo>
                                  <a:pt x="582511" y="87252"/>
                                  <a:pt x="573037" y="86274"/>
                                  <a:pt x="563563" y="85855"/>
                                </a:cubicBezTo>
                                <a:cubicBezTo>
                                  <a:pt x="525653" y="82833"/>
                                  <a:pt x="487667" y="81982"/>
                                  <a:pt x="449631" y="81740"/>
                                </a:cubicBezTo>
                                <a:cubicBezTo>
                                  <a:pt x="440106" y="81626"/>
                                  <a:pt x="430632" y="82071"/>
                                  <a:pt x="421107" y="82210"/>
                                </a:cubicBezTo>
                                <a:lnTo>
                                  <a:pt x="406832" y="82515"/>
                                </a:lnTo>
                                <a:lnTo>
                                  <a:pt x="392582" y="83175"/>
                                </a:lnTo>
                                <a:cubicBezTo>
                                  <a:pt x="383083" y="83658"/>
                                  <a:pt x="373545" y="83925"/>
                                  <a:pt x="364045" y="84572"/>
                                </a:cubicBezTo>
                                <a:lnTo>
                                  <a:pt x="335547" y="86795"/>
                                </a:lnTo>
                                <a:cubicBezTo>
                                  <a:pt x="297574" y="90097"/>
                                  <a:pt x="259639" y="95088"/>
                                  <a:pt x="221907" y="101895"/>
                                </a:cubicBezTo>
                                <a:cubicBezTo>
                                  <a:pt x="184175" y="108728"/>
                                  <a:pt x="146647" y="117466"/>
                                  <a:pt x="109487" y="128349"/>
                                </a:cubicBezTo>
                                <a:cubicBezTo>
                                  <a:pt x="90983" y="133950"/>
                                  <a:pt x="72454" y="139856"/>
                                  <a:pt x="54178" y="146637"/>
                                </a:cubicBezTo>
                                <a:cubicBezTo>
                                  <a:pt x="35789" y="153241"/>
                                  <a:pt x="17755" y="160785"/>
                                  <a:pt x="0" y="169510"/>
                                </a:cubicBezTo>
                                <a:cubicBezTo>
                                  <a:pt x="29489" y="142891"/>
                                  <a:pt x="63640" y="121440"/>
                                  <a:pt x="98908" y="102607"/>
                                </a:cubicBezTo>
                                <a:cubicBezTo>
                                  <a:pt x="134341" y="83912"/>
                                  <a:pt x="171412" y="68063"/>
                                  <a:pt x="209448" y="54867"/>
                                </a:cubicBezTo>
                                <a:cubicBezTo>
                                  <a:pt x="247498" y="41646"/>
                                  <a:pt x="286525" y="31169"/>
                                  <a:pt x="326035" y="22736"/>
                                </a:cubicBezTo>
                                <a:cubicBezTo>
                                  <a:pt x="365582" y="14506"/>
                                  <a:pt x="405651" y="8906"/>
                                  <a:pt x="445910" y="5058"/>
                                </a:cubicBezTo>
                                <a:cubicBezTo>
                                  <a:pt x="486175" y="1578"/>
                                  <a:pt x="526634" y="0"/>
                                  <a:pt x="567054" y="40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00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12F47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1010797" y="538874"/>
                            <a:ext cx="171043" cy="5552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1043" h="555257">
                                <a:moveTo>
                                  <a:pt x="0" y="0"/>
                                </a:moveTo>
                                <a:lnTo>
                                  <a:pt x="171043" y="82601"/>
                                </a:lnTo>
                                <a:lnTo>
                                  <a:pt x="171043" y="555257"/>
                                </a:lnTo>
                                <a:cubicBezTo>
                                  <a:pt x="163398" y="554317"/>
                                  <a:pt x="155765" y="553390"/>
                                  <a:pt x="148120" y="552552"/>
                                </a:cubicBezTo>
                                <a:cubicBezTo>
                                  <a:pt x="99009" y="547167"/>
                                  <a:pt x="49492" y="544843"/>
                                  <a:pt x="0" y="54544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00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12F47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763236" y="538874"/>
                            <a:ext cx="231788" cy="57553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1788" h="575539">
                                <a:moveTo>
                                  <a:pt x="231788" y="0"/>
                                </a:moveTo>
                                <a:lnTo>
                                  <a:pt x="231788" y="545808"/>
                                </a:lnTo>
                                <a:cubicBezTo>
                                  <a:pt x="209448" y="546354"/>
                                  <a:pt x="187122" y="547484"/>
                                  <a:pt x="164846" y="549199"/>
                                </a:cubicBezTo>
                                <a:lnTo>
                                  <a:pt x="164846" y="87706"/>
                                </a:lnTo>
                                <a:lnTo>
                                  <a:pt x="141593" y="95999"/>
                                </a:lnTo>
                                <a:lnTo>
                                  <a:pt x="141593" y="551358"/>
                                </a:lnTo>
                                <a:cubicBezTo>
                                  <a:pt x="124409" y="553148"/>
                                  <a:pt x="107277" y="555244"/>
                                  <a:pt x="90208" y="557784"/>
                                </a:cubicBezTo>
                                <a:lnTo>
                                  <a:pt x="90208" y="114313"/>
                                </a:lnTo>
                                <a:lnTo>
                                  <a:pt x="66942" y="122593"/>
                                </a:lnTo>
                                <a:lnTo>
                                  <a:pt x="66942" y="561429"/>
                                </a:lnTo>
                                <a:cubicBezTo>
                                  <a:pt x="56858" y="563169"/>
                                  <a:pt x="46812" y="565036"/>
                                  <a:pt x="36779" y="567093"/>
                                </a:cubicBezTo>
                                <a:cubicBezTo>
                                  <a:pt x="24460" y="569671"/>
                                  <a:pt x="12205" y="572541"/>
                                  <a:pt x="0" y="575539"/>
                                </a:cubicBezTo>
                                <a:lnTo>
                                  <a:pt x="0" y="82601"/>
                                </a:lnTo>
                                <a:lnTo>
                                  <a:pt x="23178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00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12F47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1786259" y="402882"/>
                            <a:ext cx="38932" cy="7259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932" h="725919">
                                <a:moveTo>
                                  <a:pt x="0" y="0"/>
                                </a:moveTo>
                                <a:lnTo>
                                  <a:pt x="38932" y="18802"/>
                                </a:lnTo>
                                <a:lnTo>
                                  <a:pt x="38932" y="75834"/>
                                </a:lnTo>
                                <a:lnTo>
                                  <a:pt x="36563" y="74689"/>
                                </a:lnTo>
                                <a:lnTo>
                                  <a:pt x="36563" y="725919"/>
                                </a:lnTo>
                                <a:cubicBezTo>
                                  <a:pt x="24409" y="724065"/>
                                  <a:pt x="12217" y="722440"/>
                                  <a:pt x="0" y="72113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00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12F47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1538685" y="402882"/>
                            <a:ext cx="231800" cy="7293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1800" h="729387">
                                <a:moveTo>
                                  <a:pt x="231800" y="0"/>
                                </a:moveTo>
                                <a:lnTo>
                                  <a:pt x="231800" y="719607"/>
                                </a:lnTo>
                                <a:cubicBezTo>
                                  <a:pt x="230022" y="719442"/>
                                  <a:pt x="228257" y="719239"/>
                                  <a:pt x="226479" y="719087"/>
                                </a:cubicBezTo>
                                <a:cubicBezTo>
                                  <a:pt x="161556" y="713715"/>
                                  <a:pt x="96240" y="715620"/>
                                  <a:pt x="32055" y="724243"/>
                                </a:cubicBezTo>
                                <a:cubicBezTo>
                                  <a:pt x="21323" y="725742"/>
                                  <a:pt x="10655" y="727494"/>
                                  <a:pt x="0" y="729387"/>
                                </a:cubicBezTo>
                                <a:lnTo>
                                  <a:pt x="0" y="82601"/>
                                </a:lnTo>
                                <a:lnTo>
                                  <a:pt x="23180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00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12F47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1343245" y="0"/>
                            <a:ext cx="328079" cy="115242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8079" h="1152423">
                                <a:moveTo>
                                  <a:pt x="0" y="0"/>
                                </a:moveTo>
                                <a:lnTo>
                                  <a:pt x="328079" y="116904"/>
                                </a:lnTo>
                                <a:lnTo>
                                  <a:pt x="328079" y="415658"/>
                                </a:lnTo>
                                <a:lnTo>
                                  <a:pt x="178333" y="469024"/>
                                </a:lnTo>
                                <a:lnTo>
                                  <a:pt x="178333" y="1135405"/>
                                </a:lnTo>
                                <a:cubicBezTo>
                                  <a:pt x="162890" y="1138454"/>
                                  <a:pt x="147536" y="1141933"/>
                                  <a:pt x="132296" y="1145883"/>
                                </a:cubicBezTo>
                                <a:cubicBezTo>
                                  <a:pt x="124422" y="1147953"/>
                                  <a:pt x="116586" y="1150125"/>
                                  <a:pt x="108776" y="1152423"/>
                                </a:cubicBezTo>
                                <a:lnTo>
                                  <a:pt x="108204" y="1152233"/>
                                </a:lnTo>
                                <a:cubicBezTo>
                                  <a:pt x="89319" y="1145985"/>
                                  <a:pt x="69939" y="1141298"/>
                                  <a:pt x="50787" y="1135875"/>
                                </a:cubicBezTo>
                                <a:cubicBezTo>
                                  <a:pt x="34023" y="1131024"/>
                                  <a:pt x="16992" y="1127112"/>
                                  <a:pt x="0" y="1123048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00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12F47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1078856" y="0"/>
                            <a:ext cx="242074" cy="111777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2074" h="1117778">
                                <a:moveTo>
                                  <a:pt x="242074" y="0"/>
                                </a:moveTo>
                                <a:lnTo>
                                  <a:pt x="242074" y="1117778"/>
                                </a:lnTo>
                                <a:cubicBezTo>
                                  <a:pt x="227647" y="1114628"/>
                                  <a:pt x="213106" y="1111987"/>
                                  <a:pt x="198615" y="1109078"/>
                                </a:cubicBezTo>
                                <a:cubicBezTo>
                                  <a:pt x="195859" y="1108532"/>
                                  <a:pt x="193078" y="1108075"/>
                                  <a:pt x="190309" y="1107554"/>
                                </a:cubicBezTo>
                                <a:lnTo>
                                  <a:pt x="190309" y="105715"/>
                                </a:lnTo>
                                <a:lnTo>
                                  <a:pt x="157391" y="121615"/>
                                </a:lnTo>
                                <a:lnTo>
                                  <a:pt x="157391" y="1101801"/>
                                </a:lnTo>
                                <a:cubicBezTo>
                                  <a:pt x="145300" y="1099858"/>
                                  <a:pt x="133185" y="1098093"/>
                                  <a:pt x="121031" y="1096467"/>
                                </a:cubicBezTo>
                                <a:lnTo>
                                  <a:pt x="121031" y="603936"/>
                                </a:lnTo>
                                <a:lnTo>
                                  <a:pt x="84671" y="586372"/>
                                </a:lnTo>
                                <a:lnTo>
                                  <a:pt x="84671" y="150305"/>
                                </a:lnTo>
                                <a:lnTo>
                                  <a:pt x="51752" y="166205"/>
                                </a:lnTo>
                                <a:lnTo>
                                  <a:pt x="51752" y="570484"/>
                                </a:lnTo>
                                <a:lnTo>
                                  <a:pt x="0" y="545478"/>
                                </a:lnTo>
                                <a:lnTo>
                                  <a:pt x="0" y="116904"/>
                                </a:lnTo>
                                <a:lnTo>
                                  <a:pt x="24207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00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12F47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1825191" y="1562354"/>
                            <a:ext cx="235248" cy="731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5248" h="73162">
                                <a:moveTo>
                                  <a:pt x="235248" y="0"/>
                                </a:moveTo>
                                <a:cubicBezTo>
                                  <a:pt x="209315" y="13310"/>
                                  <a:pt x="182239" y="24409"/>
                                  <a:pt x="154693" y="33998"/>
                                </a:cubicBezTo>
                                <a:cubicBezTo>
                                  <a:pt x="127146" y="43713"/>
                                  <a:pt x="99054" y="51930"/>
                                  <a:pt x="70619" y="59030"/>
                                </a:cubicBezTo>
                                <a:lnTo>
                                  <a:pt x="0" y="73162"/>
                                </a:lnTo>
                                <a:lnTo>
                                  <a:pt x="0" y="14148"/>
                                </a:lnTo>
                                <a:lnTo>
                                  <a:pt x="64065" y="13157"/>
                                </a:lnTo>
                                <a:cubicBezTo>
                                  <a:pt x="120657" y="11049"/>
                                  <a:pt x="177527" y="6693"/>
                                  <a:pt x="2352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00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12F47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1825191" y="1401369"/>
                            <a:ext cx="373488" cy="133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3488" h="133977">
                                <a:moveTo>
                                  <a:pt x="373488" y="0"/>
                                </a:moveTo>
                                <a:cubicBezTo>
                                  <a:pt x="322396" y="50990"/>
                                  <a:pt x="255365" y="87960"/>
                                  <a:pt x="183699" y="109106"/>
                                </a:cubicBezTo>
                                <a:cubicBezTo>
                                  <a:pt x="147828" y="119964"/>
                                  <a:pt x="110982" y="127127"/>
                                  <a:pt x="73849" y="131275"/>
                                </a:cubicBezTo>
                                <a:lnTo>
                                  <a:pt x="0" y="133977"/>
                                </a:lnTo>
                                <a:lnTo>
                                  <a:pt x="0" y="47089"/>
                                </a:lnTo>
                                <a:lnTo>
                                  <a:pt x="71136" y="54243"/>
                                </a:lnTo>
                                <a:cubicBezTo>
                                  <a:pt x="104937" y="55801"/>
                                  <a:pt x="138786" y="55353"/>
                                  <a:pt x="172587" y="52388"/>
                                </a:cubicBezTo>
                                <a:lnTo>
                                  <a:pt x="198038" y="50038"/>
                                </a:lnTo>
                                <a:lnTo>
                                  <a:pt x="223247" y="46000"/>
                                </a:lnTo>
                                <a:cubicBezTo>
                                  <a:pt x="227476" y="45314"/>
                                  <a:pt x="231769" y="44831"/>
                                  <a:pt x="235972" y="43993"/>
                                </a:cubicBezTo>
                                <a:lnTo>
                                  <a:pt x="248507" y="41211"/>
                                </a:lnTo>
                                <a:lnTo>
                                  <a:pt x="261131" y="38417"/>
                                </a:lnTo>
                                <a:lnTo>
                                  <a:pt x="267494" y="37071"/>
                                </a:lnTo>
                                <a:lnTo>
                                  <a:pt x="273717" y="35319"/>
                                </a:lnTo>
                                <a:cubicBezTo>
                                  <a:pt x="307334" y="26822"/>
                                  <a:pt x="340316" y="14275"/>
                                  <a:pt x="37348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00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12F47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1825191" y="1183706"/>
                            <a:ext cx="444659" cy="1966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44659" h="196670">
                                <a:moveTo>
                                  <a:pt x="0" y="0"/>
                                </a:moveTo>
                                <a:lnTo>
                                  <a:pt x="48962" y="6932"/>
                                </a:lnTo>
                                <a:cubicBezTo>
                                  <a:pt x="81191" y="13520"/>
                                  <a:pt x="112998" y="22178"/>
                                  <a:pt x="144025" y="33170"/>
                                </a:cubicBezTo>
                                <a:cubicBezTo>
                                  <a:pt x="159658" y="38174"/>
                                  <a:pt x="174746" y="44943"/>
                                  <a:pt x="189948" y="50976"/>
                                </a:cubicBezTo>
                                <a:cubicBezTo>
                                  <a:pt x="204832" y="58050"/>
                                  <a:pt x="219869" y="64463"/>
                                  <a:pt x="234182" y="72566"/>
                                </a:cubicBezTo>
                                <a:lnTo>
                                  <a:pt x="255645" y="84465"/>
                                </a:lnTo>
                                <a:cubicBezTo>
                                  <a:pt x="262579" y="88860"/>
                                  <a:pt x="269551" y="93127"/>
                                  <a:pt x="276384" y="97597"/>
                                </a:cubicBezTo>
                                <a:cubicBezTo>
                                  <a:pt x="284372" y="102512"/>
                                  <a:pt x="291992" y="108075"/>
                                  <a:pt x="299485" y="113790"/>
                                </a:cubicBezTo>
                                <a:cubicBezTo>
                                  <a:pt x="319272" y="107897"/>
                                  <a:pt x="338614" y="100493"/>
                                  <a:pt x="357232" y="91247"/>
                                </a:cubicBezTo>
                                <a:cubicBezTo>
                                  <a:pt x="374072" y="82751"/>
                                  <a:pt x="390315" y="72743"/>
                                  <a:pt x="405200" y="60704"/>
                                </a:cubicBezTo>
                                <a:cubicBezTo>
                                  <a:pt x="420135" y="48728"/>
                                  <a:pt x="434016" y="34961"/>
                                  <a:pt x="444659" y="18362"/>
                                </a:cubicBezTo>
                                <a:cubicBezTo>
                                  <a:pt x="438538" y="37298"/>
                                  <a:pt x="427133" y="54290"/>
                                  <a:pt x="414560" y="70089"/>
                                </a:cubicBezTo>
                                <a:cubicBezTo>
                                  <a:pt x="401720" y="85774"/>
                                  <a:pt x="386721" y="99845"/>
                                  <a:pt x="370326" y="112075"/>
                                </a:cubicBezTo>
                                <a:cubicBezTo>
                                  <a:pt x="353930" y="124267"/>
                                  <a:pt x="336467" y="135418"/>
                                  <a:pt x="317964" y="144257"/>
                                </a:cubicBezTo>
                                <a:lnTo>
                                  <a:pt x="311080" y="147775"/>
                                </a:lnTo>
                                <a:lnTo>
                                  <a:pt x="304045" y="150887"/>
                                </a:lnTo>
                                <a:lnTo>
                                  <a:pt x="289897" y="157059"/>
                                </a:lnTo>
                                <a:cubicBezTo>
                                  <a:pt x="280321" y="160640"/>
                                  <a:pt x="270694" y="164361"/>
                                  <a:pt x="260941" y="167561"/>
                                </a:cubicBezTo>
                                <a:cubicBezTo>
                                  <a:pt x="241408" y="173899"/>
                                  <a:pt x="221495" y="179017"/>
                                  <a:pt x="201416" y="183030"/>
                                </a:cubicBezTo>
                                <a:cubicBezTo>
                                  <a:pt x="191370" y="184783"/>
                                  <a:pt x="181286" y="187069"/>
                                  <a:pt x="171177" y="188390"/>
                                </a:cubicBezTo>
                                <a:cubicBezTo>
                                  <a:pt x="161068" y="189698"/>
                                  <a:pt x="150921" y="191107"/>
                                  <a:pt x="140760" y="192212"/>
                                </a:cubicBezTo>
                                <a:cubicBezTo>
                                  <a:pt x="100121" y="196505"/>
                                  <a:pt x="59392" y="196670"/>
                                  <a:pt x="18853" y="195286"/>
                                </a:cubicBezTo>
                                <a:lnTo>
                                  <a:pt x="0" y="193404"/>
                                </a:lnTo>
                                <a:lnTo>
                                  <a:pt x="0" y="120204"/>
                                </a:lnTo>
                                <a:lnTo>
                                  <a:pt x="24975" y="124699"/>
                                </a:lnTo>
                                <a:cubicBezTo>
                                  <a:pt x="62528" y="129538"/>
                                  <a:pt x="100286" y="132979"/>
                                  <a:pt x="137979" y="133513"/>
                                </a:cubicBezTo>
                                <a:cubicBezTo>
                                  <a:pt x="156775" y="133437"/>
                                  <a:pt x="175622" y="133246"/>
                                  <a:pt x="194354" y="131913"/>
                                </a:cubicBezTo>
                                <a:cubicBezTo>
                                  <a:pt x="213113" y="130643"/>
                                  <a:pt x="231705" y="128293"/>
                                  <a:pt x="250247" y="125296"/>
                                </a:cubicBezTo>
                                <a:cubicBezTo>
                                  <a:pt x="261881" y="123302"/>
                                  <a:pt x="273425" y="120800"/>
                                  <a:pt x="284855" y="117854"/>
                                </a:cubicBezTo>
                                <a:cubicBezTo>
                                  <a:pt x="233001" y="103477"/>
                                  <a:pt x="182416" y="90181"/>
                                  <a:pt x="131070" y="80656"/>
                                </a:cubicBezTo>
                                <a:cubicBezTo>
                                  <a:pt x="100419" y="74706"/>
                                  <a:pt x="69714" y="69654"/>
                                  <a:pt x="38921" y="65443"/>
                                </a:cubicBezTo>
                                <a:lnTo>
                                  <a:pt x="0" y="6117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00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12F47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1825191" y="421684"/>
                            <a:ext cx="132099" cy="74037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099" h="740378">
                                <a:moveTo>
                                  <a:pt x="0" y="0"/>
                                </a:moveTo>
                                <a:lnTo>
                                  <a:pt x="132099" y="63798"/>
                                </a:lnTo>
                                <a:lnTo>
                                  <a:pt x="132099" y="740378"/>
                                </a:lnTo>
                                <a:cubicBezTo>
                                  <a:pt x="131731" y="740264"/>
                                  <a:pt x="131375" y="740124"/>
                                  <a:pt x="131007" y="739997"/>
                                </a:cubicBezTo>
                                <a:cubicBezTo>
                                  <a:pt x="119297" y="735857"/>
                                  <a:pt x="107436" y="732149"/>
                                  <a:pt x="95536" y="728656"/>
                                </a:cubicBezTo>
                                <a:lnTo>
                                  <a:pt x="95536" y="98635"/>
                                </a:lnTo>
                                <a:lnTo>
                                  <a:pt x="72270" y="87395"/>
                                </a:lnTo>
                                <a:lnTo>
                                  <a:pt x="72270" y="722268"/>
                                </a:lnTo>
                                <a:cubicBezTo>
                                  <a:pt x="55290" y="717912"/>
                                  <a:pt x="38145" y="714153"/>
                                  <a:pt x="20885" y="711003"/>
                                </a:cubicBezTo>
                                <a:lnTo>
                                  <a:pt x="20885" y="67126"/>
                                </a:lnTo>
                                <a:lnTo>
                                  <a:pt x="0" y="57031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00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12F47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 xmlns:w16du="http://schemas.microsoft.com/office/word/2023/wordml/word16du">
            <w:pict>
              <v:group id="Group 3198" style="width:216.307pt;height:162.367pt;mso-position-horizontal-relative:char;mso-position-vertical-relative:line" coordsize="27470,20620">
                <v:shape id="Shape 14" style="position:absolute;width:755;height:1719;left:9490;top:18875;" coordsize="75552,171945" path="m0,0l72428,0l75552,362l75552,17819l63830,14338l48463,14338l48463,78943l65393,78943l75552,75424l75552,101416l70079,92748l48463,92748l48463,157099l67996,167780l67996,171945l0,171945l0,167780l21095,157366l21095,14592l0,4178l0,0x">
                  <v:stroke weight="0pt" endcap="flat" joinstyle="miter" miterlimit="4" on="false" color="#000000" opacity="0"/>
                  <v:fill on="true" color="#312f47"/>
                </v:shape>
                <v:shape id="Shape 15" style="position:absolute;width:1547;height:1719;left:7674;top:18875;" coordsize="154749,171945" path="m0,0l154749,0l154749,53683l150571,53683l132334,14338l90906,14338l90906,157366l117488,167780l117488,171945l37516,171945l37516,167780l63817,157366l63817,14338l22657,14338l4166,53683l0,53683l0,0x">
                  <v:stroke weight="0pt" endcap="flat" joinstyle="miter" miterlimit="4" on="false" color="#000000" opacity="0"/>
                  <v:fill on="true" color="#312f47"/>
                </v:shape>
                <v:shape id="Shape 16" style="position:absolute;width:1380;height:1719;left:3941;top:18875;" coordsize="138062,171945" path="m0,0l130772,0l130772,44818l126606,44818l109677,14338l48451,14338l48451,76073l91694,76073l104991,54191l109157,54191l109157,111760l104991,111760l91694,90399l48451,90399l48451,157620l116713,157620l133896,123228l138062,123228l138062,171945l0,171945l0,167780l21095,157366l21095,14592l0,4178l0,0x">
                  <v:stroke weight="0pt" endcap="flat" joinstyle="miter" miterlimit="4" on="false" color="#000000" opacity="0"/>
                  <v:fill on="true" color="#312f47"/>
                </v:shape>
                <v:shape id="Shape 17" style="position:absolute;width:1813;height:1719;left:1815;top:18875;" coordsize="181331,171945" path="m0,0l69037,0l69037,4178l48463,14592l48463,76073l133134,76073l133134,14592l112281,4178l112281,0l181331,0l181331,4178l160223,14592l160223,157366l181331,167780l181331,171945l112281,171945l112281,167780l133134,157366l133134,90399l48463,90399l48463,157366l69037,167780l69037,171945l0,171945l0,167780l21107,157366l21107,14592l0,4178l0,0x">
                  <v:stroke weight="0pt" endcap="flat" joinstyle="miter" miterlimit="4" on="false" color="#000000" opacity="0"/>
                  <v:fill on="true" color="#312f47"/>
                </v:shape>
                <v:shape id="Shape 18" style="position:absolute;width:1547;height:1719;left:0;top:18875;" coordsize="154749,171945" path="m0,0l154749,0l154749,53683l150571,53683l132334,14338l90919,14338l90919,157366l117488,167780l117488,171945l37516,171945l37516,167780l63830,157366l63830,14338l22657,14338l4166,53683l0,53683l0,0x">
                  <v:stroke weight="0pt" endcap="flat" joinstyle="miter" miterlimit="4" on="false" color="#000000" opacity="0"/>
                  <v:fill on="true" color="#312f47"/>
                </v:shape>
                <v:shape id="Shape 19" style="position:absolute;width:1120;height:1771;left:6301;top:18849;" coordsize="112014,177152" path="m59906,0c68072,0,75717,952,82829,2870c89954,4788,96990,7557,103937,11201l106553,52883l102375,52883l88824,25019c83274,20676,78232,17551,73723,15634c69202,13729,64084,12776,58344,12776c50876,12776,44666,15291,39725,20320c34772,25362,32296,31699,32296,39345c32296,47854,34950,54546,40246,59398c45542,64262,54089,69482,65900,75032c76327,80073,84963,84899,91821,89484c98692,94107,103759,99263,107061,104991c110363,110731,112014,118021,112014,126873c112014,135039,110274,142253,106807,148501c103327,154749,98730,160007,93002,164262c87262,168529,81051,171729,74371,173901c67678,176073,61036,177152,54445,177152c43497,177152,34163,176111,26441,174028c18707,171945,10757,168910,2603,164910l0,121920l4166,121920l17970,150330c24041,155359,30035,159004,35941,161265c41846,163525,47752,164655,53657,164655c63728,164655,71679,162052,77495,156832c83312,151625,86220,144501,86220,135471c86220,128359,84607,122669,81407,118415c78194,114160,73419,110325,67081,106947c60731,103556,52959,99619,43764,95098c31420,89192,21958,82982,15367,76467c8763,69952,5461,60795,5461,48984c5461,42736,6985,36703,10020,30874c13056,25057,17196,19850,22390,15240c27610,10655,33426,6960,39853,4178c46279,1397,52959,0,59906,0x">
                  <v:stroke weight="0pt" endcap="flat" joinstyle="miter" miterlimit="4" on="false" color="#000000" opacity="0"/>
                  <v:fill on="true" color="#312f47"/>
                </v:shape>
                <v:shape id="Shape 20" style="position:absolute;width:864;height:1715;left:10245;top:18878;" coordsize="86487,171583" path="m0,0l21330,2474c28515,4365,34734,7201,39992,10979c50482,18535,55740,28911,55740,42106c55740,51835,52438,60433,45847,67900c39243,75368,30556,81095,19799,85096l69037,157778l86487,167417l86487,171583l44539,171583l0,101054l0,75062l16535,69335c23571,63176,27089,55314,27089,45764c27089,35858,23660,28085,16802,22447l0,17457l0,0x">
                  <v:stroke weight="0pt" endcap="flat" joinstyle="miter" miterlimit="4" on="false" color="#000000" opacity="0"/>
                  <v:fill on="true" color="#312f47"/>
                </v:shape>
                <v:shape id="Shape 21" style="position:absolute;width:1380;height:1719;left:11254;top:18875;" coordsize="138075,171945" path="m0,0l130772,0l130772,44818l126606,44818l109677,14338l48451,14338l48451,76073l91694,76073l104991,54191l109157,54191l109157,111760l104991,111760l91694,90399l48451,90399l48451,157620l116713,157620l133909,123228l138075,123228l138075,171945l0,171945l0,167780l21107,157366l21107,14592l0,4178l0,0x">
                  <v:stroke weight="0pt" endcap="flat" joinstyle="miter" miterlimit="4" on="false" color="#000000" opacity="0"/>
                  <v:fill on="true" color="#312f47"/>
                </v:shape>
                <v:shape id="Shape 22" style="position:absolute;width:849;height:1732;left:12892;top:18862;" coordsize="84931,173241" path="m83363,0l84931,0l84931,35969l59398,98730l84931,98730l84931,113056l53416,113056l34392,160223l56286,169075l56286,173241l0,173241l0,169075l16421,160477l83363,0x">
                  <v:stroke weight="0pt" endcap="flat" joinstyle="miter" miterlimit="4" on="false" color="#000000" opacity="0"/>
                  <v:fill on="true" color="#312f47"/>
                </v:shape>
                <v:shape id="Shape 23" style="position:absolute;width:755;height:1719;left:20106;top:18875;" coordsize="75546,171945" path="m0,0l72415,0l75546,363l75546,17820l63818,14338l48451,14338l48451,78943l65392,78943l75546,75427l75546,101423l70066,92748l48451,92748l48451,157099l67983,167780l67983,171945l0,171945l0,167780l21095,157366l21095,14592l0,4178l0,0x">
                  <v:stroke weight="0pt" endcap="flat" joinstyle="miter" miterlimit="4" on="false" color="#000000" opacity="0"/>
                  <v:fill on="true" color="#312f47"/>
                </v:shape>
                <v:shape id="Shape 24" style="position:absolute;width:2230;height:1732;left:14929;top:18875;" coordsize="223012,173253" path="m3912,0l55753,0l114122,134696l172212,0l221958,0l221958,4178l199822,13818l204254,157366l223012,167780l223012,171945l158661,171945l158661,167780l178194,157620l175603,30226l114122,173253l101600,173253l40653,31788l37262,157620l58890,167780l58890,171945l0,171945l0,167780l20841,157366l26315,14592l3912,4178l3912,0x">
                  <v:stroke weight="0pt" endcap="flat" joinstyle="miter" miterlimit="4" on="false" color="#000000" opacity="0"/>
                  <v:fill on="true" color="#312f47"/>
                </v:shape>
                <v:shape id="Shape 25" style="position:absolute;width:963;height:1732;left:13741;top:18862;" coordsize="96399,173241" path="m0,0l12770,0l78937,159702l96399,169075l96399,173241l27616,173241l27616,169075l50540,159957l31261,113056l0,113056l0,98730l25533,98730l6,35954l0,35969l0,0x">
                  <v:stroke weight="0pt" endcap="flat" joinstyle="miter" miterlimit="4" on="false" color="#000000" opacity="0"/>
                  <v:fill on="true" color="#312f47"/>
                </v:shape>
                <v:shape id="Shape 26" style="position:absolute;width:1706;height:1771;left:18126;top:18849;" coordsize="170637,177152" path="m94043,0c103251,0,111061,533,117488,1562c123914,2604,129692,4089,134811,5994c139929,7912,144933,10084,149797,12510l151359,56286l147193,56286l128435,25019c121653,20498,115837,17374,110973,15634c106109,13907,100469,13030,94043,13030c81191,13030,69736,15989,59652,21882c49581,27800,41682,35966,35941,46380c30213,56794,27343,68694,27343,82067c27343,98920,30391,113322,36474,125311c42545,137300,50673,146456,60820,152794c70993,159144,82410,162306,95085,162306c100114,162306,105105,162001,110071,161392c115011,160782,120002,159614,125044,157874l125044,113322l101854,102641l101854,98489l170637,98489l170637,102641l152400,114110l152400,155270c147193,159791,140932,163652,133642,166865c126352,170078,118707,172593,110718,174422c102731,176251,94996,177152,87528,177152c75031,177152,63436,175070,52756,170904c42075,166738,32829,160871,25006,153327c17196,145758,11062,136855,6642,126606c2210,116370,0,105169,0,93002c0,79642,2464,67310,7417,56020c12370,44729,19190,34874,27877,26454c36551,18034,46546,11519,57836,6909c69113,2311,81191,0,94043,0x">
                  <v:stroke weight="0pt" endcap="flat" joinstyle="miter" miterlimit="4" on="false" color="#000000" opacity="0"/>
                  <v:fill on="true" color="#312f47"/>
                </v:shape>
                <v:shape id="Shape 27" style="position:absolute;width:864;height:1715;left:20861;top:18878;" coordsize="86494,171582" path="m0,0l21324,2474c28508,4364,34728,7200,39986,10978c50489,18534,55747,28910,55747,42106c55747,51834,52445,60432,45854,67899c39250,75367,30563,81095,19806,85095l69031,157777l86494,167417l86494,171582l44545,171582l0,101060l0,75063l16542,69334c23578,63175,27096,55314,27096,45763c27096,35857,23667,28085,16809,22446l0,17456l0,0x">
                  <v:stroke weight="0pt" endcap="flat" joinstyle="miter" miterlimit="4" on="false" color="#000000" opacity="0"/>
                  <v:fill on="true" color="#312f47"/>
                </v:shape>
                <v:shape id="Shape 28" style="position:absolute;width:876;height:1771;left:21880;top:18849;" coordsize="87656,177152" path="m87529,0l87656,24l87656,13447l83363,12776c72758,12776,63386,15507,55220,20980c47066,26454,40678,34214,36081,44285c31471,54369,29172,66269,29172,79985c29172,96838,32004,111595,37643,124270c43282,136957,50927,146761,60566,153708c65386,157181,70476,159785,75838,161520l87656,163338l87656,177128l87529,177152c75019,177152,63436,174942,52743,170510c42075,166078,32779,159918,24879,152019c16967,144120,10846,134785,6503,124003c2172,113246,0,101435,0,88583c0,75730,2172,63919,6503,53149c10846,42380,16967,33045,24879,25146c32779,17234,42075,11087,52743,6655c63436,2223,75019,0,87529,0x">
                  <v:stroke weight="0pt" endcap="flat" joinstyle="miter" miterlimit="4" on="false" color="#000000" opacity="0"/>
                  <v:fill on="true" color="#312f47"/>
                </v:shape>
                <v:shape id="Shape 29" style="position:absolute;width:803;height:1719;left:26061;top:18875;" coordsize="80372,171945" path="m0,0l72949,0l80372,752l80372,15777l66434,14338l48463,14338l48463,82067l68250,82067l80372,78551l80372,93588l66688,95885l48463,95885l48463,157366l72428,167780l72428,171945l0,171945l0,167780l21095,157366l21095,14592l0,4178l0,0x">
                  <v:stroke weight="0pt" endcap="flat" joinstyle="miter" miterlimit="4" on="false" color="#000000" opacity="0"/>
                  <v:fill on="true" color="#312f47"/>
                </v:shape>
                <v:shape id="Shape 30" style="position:absolute;width:1813;height:1745;left:23935;top:18875;" coordsize="181318,174549" path="m0,0l69545,0l69545,4178l48451,14592l48451,100571c48451,114986,50698,126403,55220,134823c59741,143256,65811,149289,73457,152921c81102,156578,89700,158407,99251,158407c106896,158407,113970,156794,120485,153581c126988,150368,132207,145161,136106,137947c140018,130746,141974,121323,141974,109677l141974,14072l116446,4178l116446,0l181318,0l181318,4178l160210,14338l160210,103429c160210,120282,157214,133909,151219,144323c145224,154749,137020,162395,126606,167259c116193,172123,104292,174549,90907,174549c77534,174549,65558,172123,54966,167259c44361,162395,36081,154749,30087,144323c24092,133909,21095,120282,21095,103429l21095,14592l0,4178l0,0x">
                  <v:stroke weight="0pt" endcap="flat" joinstyle="miter" miterlimit="4" on="false" color="#000000" opacity="0"/>
                  <v:fill on="true" color="#312f47"/>
                </v:shape>
                <v:shape id="Shape 31" style="position:absolute;width:876;height:1771;left:22757;top:18849;" coordsize="87668,177104" path="m0,0l34646,6631c45339,11063,54623,17210,62522,25122c70434,33021,76594,42356,81026,53125c85446,63895,87668,75706,87668,88558c87668,101411,85446,113222,81026,123978c76594,134761,70434,144095,62522,151995c54623,159894,45339,166054,34646,170486l0,177104l0,163314l5093,164098c15672,164098,24968,161329,32957,155767c40945,150217,47193,142394,51714,132323c56236,122251,58484,110364,58484,96635c58484,79795,55715,65076,50152,52478c44590,39892,37033,30113,27496,23166c22714,19699,17675,17095,12378,15359l0,13423l0,0x">
                  <v:stroke weight="0pt" endcap="flat" joinstyle="miter" miterlimit="4" on="false" color="#000000" opacity="0"/>
                  <v:fill on="true" color="#312f47"/>
                </v:shape>
                <v:shape id="Shape 32" style="position:absolute;width:605;height:928;left:26865;top:18882;" coordsize="60560,92835" path="m0,0l20283,2055c28511,3925,35731,6728,41942,10462c54349,17930,60560,29741,60560,45882c60560,55445,57309,63916,50793,71295c44278,78674,35465,84490,24365,88745l0,92835l0,77799l20186,71943c27997,65682,31909,57693,31909,47978c31909,35811,27959,27048,20059,21663c16110,18971,11300,16952,5632,15605l0,15024l0,0x">
                  <v:stroke weight="0pt" endcap="flat" joinstyle="miter" miterlimit="4" on="false" color="#000000" opacity="0"/>
                  <v:fill on="true" color="#312f47"/>
                </v:shape>
                <v:shape id="Shape 33" style="position:absolute;width:11188;height:2052;left:7063;top:14501;" coordsize="1118826,205232" path="m343103,2223c401917,0,461302,2426,520751,10478c550469,14592,580085,20688,609651,27953c624358,32004,639039,36182,653605,41212c660921,43510,668185,46152,675399,48971l696341,56972c795604,97307,904100,116891,1014806,123749c1042524,125571,1070410,126479,1098434,126681l1118826,126366l1118826,185379l1103047,188536c1073934,193034,1044537,196234,1014946,198044c1000151,199060,985317,199339,970445,199847c955561,199873,940676,199885,925754,199199c910831,198818,895871,197828,880948,196583c873493,195910,866039,194983,858584,194196c851103,193447,843649,192519,836206,191364c806336,187554,776808,180797,747370,173596c732727,169583,718122,165481,703720,160477c690309,156261,677151,151193,663982,146139c659079,145923,654164,145694,649250,145504c596976,142519,544563,141821,492265,144996c466027,145885,440081,149390,413868,151689l374904,157531c368414,158560,361823,159245,355371,160541l336017,164427c283858,173520,233388,189471,181750,205232c193332,198488,205029,191783,216916,185331l234747,175578c240703,172326,247053,170028,253200,167208l290576,151041c303238,146190,316218,142227,329083,137770l348475,131267c354978,129248,361633,127826,368211,126073c381407,122695,394653,119431,407924,116256c434746,111557,461582,105969,488798,103670c497497,102730,506222,101943,514960,101206c511924,100584,508914,99911,505879,99301c479057,93942,451853,89814,424421,85903c410680,84201,396913,82398,383058,81064c369227,79375,355308,78194,341389,76899c229705,67412,116053,66066,0,66066c27267,55804,55194,47371,83363,40119c111532,32779,140005,26695,168682,21387c226047,10897,284302,4636,343103,2223x">
                  <v:stroke weight="0pt" endcap="flat" joinstyle="miter" miterlimit="4" on="false" color="#000000" opacity="0"/>
                  <v:fill on="true" color="#312f47"/>
                </v:shape>
                <v:shape id="Shape 34" style="position:absolute;width:12764;height:2424;left:5487;top:12942;" coordsize="1276445,242469" path="m570992,432c580288,559,589547,1207,598830,1613c608101,2045,617398,2477,626643,3391c663766,5994,700697,11176,737324,18009c746531,19482,755612,21577,764718,23533c773836,25464,782942,27483,792023,29604c809981,34544,828091,39040,845909,44501l872566,52921l885838,57125l898144,61189l947395,77445c955612,80074,963777,83020,972045,85420l996785,92761l1046302,107506c1079513,115519,1112558,125756,1145997,132080c1179296,140284,1212837,145313,1246416,151181l1276445,154201l1276445,241089l1238720,242469c1164463,240271,1091425,228854,1019683,213602l966546,200089l939978,193269c931190,190830,922592,187884,913892,185217l861809,168783l848792,164681l836739,160719l812724,152819c684060,112636,548881,94247,412013,97054c343548,98158,274714,104750,205892,115811c137084,127178,68377,142697,0,164529c28651,142608,60071,124371,92227,107734c124447,91085,157848,76556,192011,63830c260375,38570,331902,20549,404927,10198c441452,5512,478320,1537,515366,864c533883,0,552425,483,570992,432x">
                  <v:stroke weight="0pt" endcap="flat" joinstyle="miter" miterlimit="4" on="false" color="#000000" opacity="0"/>
                  <v:fill on="true" color="#312f47"/>
                </v:shape>
                <v:shape id="Shape 35" style="position:absolute;width:13479;height:2388;left:4772;top:11382;" coordsize="1347946,238888" path="m567054,400c607473,800,647853,3178,687959,7610l717994,11179l733031,12970l747967,15230c767855,18469,787832,21352,807517,25517c847103,32896,886269,42180,925005,52772c944296,58296,963841,63071,982853,69421l983005,69472c991044,67084,999135,64849,1007250,62716c1038809,54524,1070890,48314,1103249,43805c1167981,35106,1233843,33175,1299312,38598l1347946,45484l1347946,106654l1294194,100752c1232205,95634,1169810,93932,1107008,94504c1092391,94618,1077748,94898,1063092,95253l1094473,105375c1112825,110861,1131138,116665,1149553,121885c1186396,132312,1223445,141805,1260680,149982l1347946,165688l1347946,238888l1246216,228736c1206351,222799,1166851,215059,1127824,205883c1108316,201273,1088987,196091,1069556,191202c1050201,186109,1031176,180051,1011949,174514l956348,158245c938060,152530,919480,148047,901040,142980c882637,137760,863968,133798,845388,129403c826859,124755,808164,121098,789508,117186c770890,112970,752043,110252,733323,106759l719277,104181l705168,102060l676948,97818c667550,96231,658089,95482,648652,94288l620344,90745l591973,88128c582511,87252,573037,86274,563563,85855c525653,82833,487667,81982,449631,81740c440106,81626,430632,82071,421107,82210l406832,82515l392582,83175c383083,83658,373545,83925,364045,84572l335547,86795c297574,90097,259639,95088,221907,101895c184175,108728,146647,117466,109487,128349c90983,133950,72454,139856,54178,146637c35789,153241,17755,160785,0,169510c29489,142891,63640,121440,98908,102607c134341,83912,171412,68063,209448,54867c247498,41646,286525,31169,326035,22736c365582,14506,405651,8906,445910,5058c486175,1578,526634,0,567054,400x">
                  <v:stroke weight="0pt" endcap="flat" joinstyle="miter" miterlimit="4" on="false" color="#000000" opacity="0"/>
                  <v:fill on="true" color="#312f47"/>
                </v:shape>
                <v:shape id="Shape 36" style="position:absolute;width:1710;height:5552;left:10107;top:5388;" coordsize="171043,555257" path="m0,0l171043,82601l171043,555257c163398,554317,155765,553390,148120,552552c99009,547167,49492,544843,0,545440l0,0x">
                  <v:stroke weight="0pt" endcap="flat" joinstyle="miter" miterlimit="4" on="false" color="#000000" opacity="0"/>
                  <v:fill on="true" color="#312f47"/>
                </v:shape>
                <v:shape id="Shape 37" style="position:absolute;width:2317;height:5755;left:7632;top:5388;" coordsize="231788,575539" path="m231788,0l231788,545808c209448,546354,187122,547484,164846,549199l164846,87706l141593,95999l141593,551358c124409,553148,107277,555244,90208,557784l90208,114313l66942,122593l66942,561429c56858,563169,46812,565036,36779,567093c24460,569671,12205,572541,0,575539l0,82601l231788,0x">
                  <v:stroke weight="0pt" endcap="flat" joinstyle="miter" miterlimit="4" on="false" color="#000000" opacity="0"/>
                  <v:fill on="true" color="#312f47"/>
                </v:shape>
                <v:shape id="Shape 38" style="position:absolute;width:389;height:7259;left:17862;top:4028;" coordsize="38932,725919" path="m0,0l38932,18802l38932,75834l36563,74689l36563,725919c24409,724065,12217,722440,0,721131l0,0x">
                  <v:stroke weight="0pt" endcap="flat" joinstyle="miter" miterlimit="4" on="false" color="#000000" opacity="0"/>
                  <v:fill on="true" color="#312f47"/>
                </v:shape>
                <v:shape id="Shape 39" style="position:absolute;width:2318;height:7293;left:15386;top:4028;" coordsize="231800,729387" path="m231800,0l231800,719607c230022,719442,228257,719239,226479,719087c161556,713715,96240,715620,32055,724243c21323,725742,10655,727494,0,729387l0,82601l231800,0x">
                  <v:stroke weight="0pt" endcap="flat" joinstyle="miter" miterlimit="4" on="false" color="#000000" opacity="0"/>
                  <v:fill on="true" color="#312f47"/>
                </v:shape>
                <v:shape id="Shape 40" style="position:absolute;width:3280;height:11524;left:13432;top:0;" coordsize="328079,1152423" path="m0,0l328079,116904l328079,415658l178333,469024l178333,1135405c162890,1138454,147536,1141933,132296,1145883c124422,1147953,116586,1150125,108776,1152423l108204,1152233c89319,1145985,69939,1141298,50787,1135875c34023,1131024,16992,1127112,0,1123048l0,0x">
                  <v:stroke weight="0pt" endcap="flat" joinstyle="miter" miterlimit="4" on="false" color="#000000" opacity="0"/>
                  <v:fill on="true" color="#312f47"/>
                </v:shape>
                <v:shape id="Shape 41" style="position:absolute;width:2420;height:11177;left:10788;top:0;" coordsize="242074,1117778" path="m242074,0l242074,1117778c227647,1114628,213106,1111987,198615,1109078c195859,1108532,193078,1108075,190309,1107554l190309,105715l157391,121615l157391,1101801c145300,1099858,133185,1098093,121031,1096467l121031,603936l84671,586372l84671,150305l51752,166205l51752,570484l0,545478l0,116904l242074,0x">
                  <v:stroke weight="0pt" endcap="flat" joinstyle="miter" miterlimit="4" on="false" color="#000000" opacity="0"/>
                  <v:fill on="true" color="#312f47"/>
                </v:shape>
                <v:shape id="Shape 42" style="position:absolute;width:2352;height:731;left:18251;top:15623;" coordsize="235248,73162" path="m235248,0c209315,13310,182239,24409,154693,33998c127146,43713,99054,51930,70619,59030l0,73162l0,14148l64065,13157c120657,11049,177527,6693,235248,0x">
                  <v:stroke weight="0pt" endcap="flat" joinstyle="miter" miterlimit="4" on="false" color="#000000" opacity="0"/>
                  <v:fill on="true" color="#312f47"/>
                </v:shape>
                <v:shape id="Shape 43" style="position:absolute;width:3734;height:1339;left:18251;top:14013;" coordsize="373488,133977" path="m373488,0c322396,50990,255365,87960,183699,109106c147828,119964,110982,127127,73849,131275l0,133977l0,47089l71136,54243c104937,55801,138786,55353,172587,52388l198038,50038l223247,46000c227476,45314,231769,44831,235972,43993l248507,41211l261131,38417l267494,37071l273717,35319c307334,26822,340316,14275,373488,0x">
                  <v:stroke weight="0pt" endcap="flat" joinstyle="miter" miterlimit="4" on="false" color="#000000" opacity="0"/>
                  <v:fill on="true" color="#312f47"/>
                </v:shape>
                <v:shape id="Shape 44" style="position:absolute;width:4446;height:1966;left:18251;top:11837;" coordsize="444659,196670" path="m0,0l48962,6932c81191,13520,112998,22178,144025,33170c159658,38174,174746,44943,189948,50976c204832,58050,219869,64463,234182,72566l255645,84465c262579,88860,269551,93127,276384,97597c284372,102512,291992,108075,299485,113790c319272,107897,338614,100493,357232,91247c374072,82751,390315,72743,405200,60704c420135,48728,434016,34961,444659,18362c438538,37298,427133,54290,414560,70089c401720,85774,386721,99845,370326,112075c353930,124267,336467,135418,317964,144257l311080,147775l304045,150887l289897,157059c280321,160640,270694,164361,260941,167561c241408,173899,221495,179017,201416,183030c191370,184783,181286,187069,171177,188390c161068,189698,150921,191107,140760,192212c100121,196505,59392,196670,18853,195286l0,193404l0,120204l24975,124699c62528,129538,100286,132979,137979,133513c156775,133437,175622,133246,194354,131913c213113,130643,231705,128293,250247,125296c261881,123302,273425,120800,284855,117854c233001,103477,182416,90181,131070,80656c100419,74706,69714,69654,38921,65443l0,61170l0,0x">
                  <v:stroke weight="0pt" endcap="flat" joinstyle="miter" miterlimit="4" on="false" color="#000000" opacity="0"/>
                  <v:fill on="true" color="#312f47"/>
                </v:shape>
                <v:shape id="Shape 45" style="position:absolute;width:1320;height:7403;left:18251;top:4216;" coordsize="132099,740378" path="m0,0l132099,63798l132099,740378c131731,740264,131375,740124,131007,739997c119297,735857,107436,732149,95536,728656l95536,98635l72270,87395l72270,722268c55290,717912,38145,714153,20885,711003l20885,67126l0,57031l0,0x">
                  <v:stroke weight="0pt" endcap="flat" joinstyle="miter" miterlimit="4" on="false" color="#000000" opacity="0"/>
                  <v:fill on="true" color="#312f47"/>
                </v:shape>
              </v:group>
            </w:pict>
          </mc:Fallback>
        </mc:AlternateContent>
      </w:r>
    </w:p>
    <w:p w14:paraId="3C064D5F" w14:textId="77777777" w:rsidR="008E279D" w:rsidRDefault="00000000">
      <w:pPr>
        <w:spacing w:after="72" w:line="249" w:lineRule="auto"/>
        <w:ind w:left="0" w:firstLine="0"/>
        <w:jc w:val="center"/>
      </w:pPr>
      <w:r>
        <w:rPr>
          <w:rFonts w:ascii="Times New Roman" w:eastAsia="Times New Roman" w:hAnsi="Times New Roman" w:cs="Times New Roman"/>
          <w:b/>
          <w:color w:val="2F2E43"/>
          <w:sz w:val="66"/>
        </w:rPr>
        <w:t xml:space="preserve">THE STREAM GROUP </w:t>
      </w:r>
      <w:r>
        <w:rPr>
          <w:rFonts w:ascii="Times New Roman" w:eastAsia="Times New Roman" w:hAnsi="Times New Roman" w:cs="Times New Roman"/>
          <w:b/>
          <w:color w:val="2F2E43"/>
          <w:sz w:val="66"/>
          <w:u w:val="single" w:color="BE9D64"/>
        </w:rPr>
        <w:t>PROPERTY ACQUISITIONS</w:t>
      </w:r>
    </w:p>
    <w:p w14:paraId="58D3114C" w14:textId="77777777" w:rsidR="008E279D" w:rsidRDefault="00000000">
      <w:pPr>
        <w:spacing w:after="0" w:line="259" w:lineRule="auto"/>
        <w:ind w:left="25" w:firstLine="0"/>
        <w:jc w:val="center"/>
      </w:pPr>
      <w:r>
        <w:rPr>
          <w:b/>
          <w:color w:val="2F2E43"/>
          <w:sz w:val="48"/>
        </w:rPr>
        <w:t>QUALIFYING CRITERIA</w:t>
      </w:r>
    </w:p>
    <w:p w14:paraId="70BE47AB" w14:textId="77777777" w:rsidR="00C70276" w:rsidRDefault="00C70276">
      <w:pPr>
        <w:pStyle w:val="Heading1"/>
        <w:ind w:left="-5"/>
      </w:pPr>
    </w:p>
    <w:p w14:paraId="2A539C1D" w14:textId="77777777" w:rsidR="00C70276" w:rsidRDefault="00C70276">
      <w:pPr>
        <w:pStyle w:val="Heading1"/>
        <w:ind w:left="-5"/>
      </w:pPr>
    </w:p>
    <w:p w14:paraId="559B1170" w14:textId="77777777" w:rsidR="00C70276" w:rsidRDefault="00C70276">
      <w:pPr>
        <w:pStyle w:val="Heading1"/>
        <w:ind w:left="-5"/>
      </w:pPr>
    </w:p>
    <w:p w14:paraId="3C411F96" w14:textId="77777777" w:rsidR="00C70276" w:rsidRDefault="00C70276">
      <w:pPr>
        <w:pStyle w:val="Heading1"/>
        <w:ind w:left="-5"/>
      </w:pPr>
    </w:p>
    <w:p w14:paraId="38BC1171" w14:textId="77777777" w:rsidR="00C70276" w:rsidRDefault="00C70276">
      <w:pPr>
        <w:pStyle w:val="Heading1"/>
        <w:ind w:left="-5"/>
      </w:pPr>
    </w:p>
    <w:p w14:paraId="71437BE4" w14:textId="77777777" w:rsidR="00C70276" w:rsidRDefault="00C70276">
      <w:pPr>
        <w:pStyle w:val="Heading1"/>
        <w:ind w:left="-5"/>
      </w:pPr>
    </w:p>
    <w:p w14:paraId="7BF3898D" w14:textId="77777777" w:rsidR="00C70276" w:rsidRDefault="00C70276">
      <w:pPr>
        <w:pStyle w:val="Heading1"/>
        <w:ind w:left="-5"/>
      </w:pPr>
    </w:p>
    <w:p w14:paraId="5A497200" w14:textId="77777777" w:rsidR="00C70276" w:rsidRDefault="00C70276">
      <w:pPr>
        <w:pStyle w:val="Heading1"/>
        <w:ind w:left="-5"/>
      </w:pPr>
    </w:p>
    <w:p w14:paraId="25A94055" w14:textId="77777777" w:rsidR="00C70276" w:rsidRDefault="00C70276" w:rsidP="00C70276">
      <w:pPr>
        <w:pStyle w:val="Heading1"/>
        <w:ind w:left="0" w:firstLine="0"/>
      </w:pPr>
    </w:p>
    <w:p w14:paraId="056267F4" w14:textId="77777777" w:rsidR="00C70276" w:rsidRDefault="00C70276" w:rsidP="00C70276"/>
    <w:p w14:paraId="41B750BC" w14:textId="77777777" w:rsidR="00C70276" w:rsidRPr="00C70276" w:rsidRDefault="00C70276" w:rsidP="00C70276">
      <w:pPr>
        <w:ind w:left="0" w:firstLine="0"/>
      </w:pPr>
    </w:p>
    <w:p w14:paraId="344B7E01" w14:textId="11294D6C" w:rsidR="008E279D" w:rsidRDefault="00000000" w:rsidP="00C70276">
      <w:pPr>
        <w:pStyle w:val="Heading1"/>
        <w:spacing w:line="240" w:lineRule="auto"/>
        <w:ind w:left="-5"/>
      </w:pPr>
      <w:r>
        <w:lastRenderedPageBreak/>
        <w:t>1. Development Funds/Properties</w:t>
      </w:r>
    </w:p>
    <w:p w14:paraId="4F2DCDB2" w14:textId="77777777" w:rsidR="008E279D" w:rsidRDefault="00000000" w:rsidP="00C70276">
      <w:pPr>
        <w:tabs>
          <w:tab w:val="center" w:pos="401"/>
          <w:tab w:val="center" w:pos="1522"/>
        </w:tabs>
        <w:spacing w:line="240" w:lineRule="auto"/>
        <w:ind w:left="0" w:firstLine="0"/>
      </w:pPr>
      <w:r>
        <w:rPr>
          <w:color w:val="000000"/>
        </w:rPr>
        <w:tab/>
      </w:r>
      <w:r>
        <w:t xml:space="preserve">• </w:t>
      </w:r>
      <w:r>
        <w:tab/>
        <w:t>Property Types:</w:t>
      </w:r>
    </w:p>
    <w:p w14:paraId="2B38FDA2" w14:textId="77777777" w:rsidR="008E279D" w:rsidRDefault="00000000" w:rsidP="00C70276">
      <w:pPr>
        <w:numPr>
          <w:ilvl w:val="0"/>
          <w:numId w:val="1"/>
        </w:numPr>
        <w:spacing w:line="240" w:lineRule="auto"/>
        <w:ind w:hanging="360"/>
      </w:pPr>
      <w:r>
        <w:t>Raw Land</w:t>
      </w:r>
    </w:p>
    <w:p w14:paraId="4466ECC5" w14:textId="77777777" w:rsidR="008E279D" w:rsidRDefault="00000000" w:rsidP="00C70276">
      <w:pPr>
        <w:numPr>
          <w:ilvl w:val="0"/>
          <w:numId w:val="1"/>
        </w:numPr>
        <w:spacing w:line="240" w:lineRule="auto"/>
        <w:ind w:hanging="360"/>
      </w:pPr>
      <w:r>
        <w:t>Annexed/Entitled Land</w:t>
      </w:r>
    </w:p>
    <w:p w14:paraId="3B960EE5" w14:textId="77777777" w:rsidR="008E279D" w:rsidRDefault="00000000" w:rsidP="00C70276">
      <w:pPr>
        <w:numPr>
          <w:ilvl w:val="0"/>
          <w:numId w:val="1"/>
        </w:numPr>
        <w:spacing w:line="240" w:lineRule="auto"/>
        <w:ind w:hanging="360"/>
      </w:pPr>
      <w:r>
        <w:t>New Build Multifamily</w:t>
      </w:r>
    </w:p>
    <w:p w14:paraId="06C62C0E" w14:textId="77777777" w:rsidR="008E279D" w:rsidRDefault="00000000" w:rsidP="00C70276">
      <w:pPr>
        <w:numPr>
          <w:ilvl w:val="0"/>
          <w:numId w:val="1"/>
        </w:numPr>
        <w:spacing w:line="240" w:lineRule="auto"/>
        <w:ind w:hanging="360"/>
      </w:pPr>
      <w:r>
        <w:t>New Build Assisted Living and Age-Targeted Housing</w:t>
      </w:r>
    </w:p>
    <w:p w14:paraId="7B94C5C9" w14:textId="77777777" w:rsidR="008E279D" w:rsidRDefault="00000000" w:rsidP="00C70276">
      <w:pPr>
        <w:numPr>
          <w:ilvl w:val="0"/>
          <w:numId w:val="1"/>
        </w:numPr>
        <w:spacing w:line="240" w:lineRule="auto"/>
        <w:ind w:hanging="360"/>
      </w:pPr>
      <w:r>
        <w:t>New Build and Infill</w:t>
      </w:r>
    </w:p>
    <w:p w14:paraId="1574B2C6" w14:textId="77777777" w:rsidR="008E279D" w:rsidRDefault="00000000" w:rsidP="00C70276">
      <w:pPr>
        <w:numPr>
          <w:ilvl w:val="0"/>
          <w:numId w:val="1"/>
        </w:numPr>
        <w:spacing w:after="297" w:line="240" w:lineRule="auto"/>
        <w:ind w:hanging="360"/>
      </w:pPr>
      <w:r>
        <w:t>Mixed-use Residential Developments</w:t>
      </w:r>
    </w:p>
    <w:p w14:paraId="38FB080F" w14:textId="77777777" w:rsidR="008E279D" w:rsidRDefault="00000000" w:rsidP="00C70276">
      <w:pPr>
        <w:pStyle w:val="Heading1"/>
        <w:spacing w:line="240" w:lineRule="auto"/>
        <w:ind w:left="-5"/>
      </w:pPr>
      <w:r>
        <w:t>2. Core Asset Funds/Properties</w:t>
      </w:r>
    </w:p>
    <w:p w14:paraId="1170EEC9" w14:textId="77777777" w:rsidR="008E279D" w:rsidRDefault="00000000" w:rsidP="00C70276">
      <w:pPr>
        <w:numPr>
          <w:ilvl w:val="0"/>
          <w:numId w:val="2"/>
        </w:numPr>
        <w:spacing w:line="240" w:lineRule="auto"/>
        <w:ind w:hanging="360"/>
      </w:pPr>
      <w:r>
        <w:t>Property Types:</w:t>
      </w:r>
    </w:p>
    <w:p w14:paraId="476D4657" w14:textId="77777777" w:rsidR="00C70276" w:rsidRDefault="00000000" w:rsidP="00C70276">
      <w:pPr>
        <w:numPr>
          <w:ilvl w:val="1"/>
          <w:numId w:val="2"/>
        </w:numPr>
        <w:spacing w:line="240" w:lineRule="auto"/>
        <w:ind w:hanging="360"/>
      </w:pPr>
      <w:r>
        <w:t xml:space="preserve">Class A Multifamily </w:t>
      </w:r>
    </w:p>
    <w:p w14:paraId="34854580" w14:textId="4F58A4C1" w:rsidR="008E279D" w:rsidRDefault="00000000" w:rsidP="00C70276">
      <w:pPr>
        <w:numPr>
          <w:ilvl w:val="1"/>
          <w:numId w:val="2"/>
        </w:numPr>
        <w:spacing w:line="240" w:lineRule="auto"/>
        <w:ind w:hanging="360"/>
      </w:pPr>
      <w:r>
        <w:t>Core Stabilized Assets</w:t>
      </w:r>
    </w:p>
    <w:p w14:paraId="77C806FA" w14:textId="77777777" w:rsidR="008E279D" w:rsidRDefault="00000000" w:rsidP="00C70276">
      <w:pPr>
        <w:numPr>
          <w:ilvl w:val="0"/>
          <w:numId w:val="2"/>
        </w:numPr>
        <w:spacing w:line="240" w:lineRule="auto"/>
        <w:ind w:hanging="360"/>
      </w:pPr>
      <w:r>
        <w:t>Market Types:</w:t>
      </w:r>
    </w:p>
    <w:p w14:paraId="4FC0AFF6" w14:textId="77777777" w:rsidR="008E279D" w:rsidRDefault="00000000" w:rsidP="00C70276">
      <w:pPr>
        <w:numPr>
          <w:ilvl w:val="1"/>
          <w:numId w:val="2"/>
        </w:numPr>
        <w:spacing w:after="0" w:line="240" w:lineRule="auto"/>
        <w:ind w:hanging="360"/>
      </w:pPr>
      <w:r>
        <w:t>Primary Markets</w:t>
      </w:r>
    </w:p>
    <w:p w14:paraId="2E2B560C" w14:textId="77777777" w:rsidR="008E279D" w:rsidRDefault="00000000" w:rsidP="00C70276">
      <w:pPr>
        <w:numPr>
          <w:ilvl w:val="1"/>
          <w:numId w:val="2"/>
        </w:numPr>
        <w:spacing w:after="0" w:line="240" w:lineRule="auto"/>
        <w:ind w:hanging="360"/>
      </w:pPr>
      <w:r>
        <w:t>Secondary Markets</w:t>
      </w:r>
    </w:p>
    <w:p w14:paraId="4F90D07E" w14:textId="77777777" w:rsidR="008E279D" w:rsidRDefault="00000000" w:rsidP="00C70276">
      <w:pPr>
        <w:numPr>
          <w:ilvl w:val="1"/>
          <w:numId w:val="2"/>
        </w:numPr>
        <w:spacing w:after="0" w:line="240" w:lineRule="auto"/>
        <w:ind w:hanging="360"/>
      </w:pPr>
      <w:r>
        <w:t>Multifamily with 100+ units in new markets</w:t>
      </w:r>
    </w:p>
    <w:p w14:paraId="019B4C37" w14:textId="77777777" w:rsidR="008E279D" w:rsidRDefault="00000000" w:rsidP="00C70276">
      <w:pPr>
        <w:numPr>
          <w:ilvl w:val="1"/>
          <w:numId w:val="2"/>
        </w:numPr>
        <w:spacing w:after="0" w:line="240" w:lineRule="auto"/>
        <w:ind w:hanging="360"/>
      </w:pPr>
      <w:r>
        <w:t>Multifamily with 50+ units in existing markets</w:t>
      </w:r>
    </w:p>
    <w:p w14:paraId="3DC796AC" w14:textId="77777777" w:rsidR="008E279D" w:rsidRDefault="00000000" w:rsidP="00C70276">
      <w:pPr>
        <w:numPr>
          <w:ilvl w:val="0"/>
          <w:numId w:val="2"/>
        </w:numPr>
        <w:spacing w:line="240" w:lineRule="auto"/>
        <w:ind w:hanging="360"/>
      </w:pPr>
      <w:r>
        <w:t>In-Place Cash Flow</w:t>
      </w:r>
    </w:p>
    <w:p w14:paraId="2CEC2345" w14:textId="77777777" w:rsidR="008E279D" w:rsidRDefault="00000000" w:rsidP="00C70276">
      <w:pPr>
        <w:numPr>
          <w:ilvl w:val="0"/>
          <w:numId w:val="2"/>
        </w:numPr>
        <w:spacing w:after="273" w:line="240" w:lineRule="auto"/>
        <w:ind w:hanging="360"/>
      </w:pPr>
      <w:r>
        <w:t>Strong Historical occupancy with near market rents</w:t>
      </w:r>
    </w:p>
    <w:p w14:paraId="7A11EAC0" w14:textId="77777777" w:rsidR="008E279D" w:rsidRDefault="00000000" w:rsidP="00C70276">
      <w:pPr>
        <w:pStyle w:val="Heading1"/>
        <w:spacing w:line="240" w:lineRule="auto"/>
        <w:ind w:left="-5"/>
      </w:pPr>
      <w:r>
        <w:t>3. Tertiary Markets Funds/Properties</w:t>
      </w:r>
    </w:p>
    <w:p w14:paraId="1C67BC0B" w14:textId="77777777" w:rsidR="008E279D" w:rsidRDefault="00000000" w:rsidP="00C70276">
      <w:pPr>
        <w:numPr>
          <w:ilvl w:val="0"/>
          <w:numId w:val="3"/>
        </w:numPr>
        <w:spacing w:line="240" w:lineRule="auto"/>
        <w:ind w:hanging="360"/>
      </w:pPr>
      <w:r>
        <w:t>Multifamily with 100+ units in new markets</w:t>
      </w:r>
    </w:p>
    <w:p w14:paraId="52A5A1E0" w14:textId="77777777" w:rsidR="008E279D" w:rsidRDefault="00000000" w:rsidP="00C70276">
      <w:pPr>
        <w:numPr>
          <w:ilvl w:val="0"/>
          <w:numId w:val="3"/>
        </w:numPr>
        <w:spacing w:line="240" w:lineRule="auto"/>
        <w:ind w:hanging="360"/>
      </w:pPr>
      <w:r>
        <w:t>Multifamily with 50+ units in existing markets</w:t>
      </w:r>
    </w:p>
    <w:p w14:paraId="373FEAD6" w14:textId="77777777" w:rsidR="008E279D" w:rsidRDefault="00000000" w:rsidP="00C70276">
      <w:pPr>
        <w:numPr>
          <w:ilvl w:val="0"/>
          <w:numId w:val="3"/>
        </w:numPr>
        <w:spacing w:after="273" w:line="240" w:lineRule="auto"/>
        <w:ind w:hanging="360"/>
      </w:pPr>
      <w:r>
        <w:t>Cap Rates of 6.00%+</w:t>
      </w:r>
    </w:p>
    <w:p w14:paraId="2A20F321" w14:textId="77777777" w:rsidR="008E279D" w:rsidRDefault="00000000" w:rsidP="00C70276">
      <w:pPr>
        <w:pStyle w:val="Heading1"/>
        <w:spacing w:line="240" w:lineRule="auto"/>
        <w:ind w:left="-5"/>
      </w:pPr>
      <w:r>
        <w:t>4. Value-Add Asset Funds/Properties</w:t>
      </w:r>
    </w:p>
    <w:p w14:paraId="4D1BF53B" w14:textId="77777777" w:rsidR="008E279D" w:rsidRDefault="00000000" w:rsidP="00C70276">
      <w:pPr>
        <w:numPr>
          <w:ilvl w:val="0"/>
          <w:numId w:val="4"/>
        </w:numPr>
        <w:spacing w:line="240" w:lineRule="auto"/>
        <w:ind w:hanging="360"/>
      </w:pPr>
      <w:r>
        <w:t xml:space="preserve">Property Types: </w:t>
      </w:r>
    </w:p>
    <w:p w14:paraId="449BB3C5" w14:textId="77777777" w:rsidR="008E279D" w:rsidRDefault="00000000" w:rsidP="00C70276">
      <w:pPr>
        <w:numPr>
          <w:ilvl w:val="1"/>
          <w:numId w:val="4"/>
        </w:numPr>
        <w:spacing w:after="0" w:line="240" w:lineRule="auto"/>
        <w:ind w:hanging="360"/>
      </w:pPr>
      <w:r>
        <w:t>Class B &amp; C Multifamily</w:t>
      </w:r>
    </w:p>
    <w:p w14:paraId="244C7684" w14:textId="77777777" w:rsidR="008E279D" w:rsidRDefault="00000000" w:rsidP="00C70276">
      <w:pPr>
        <w:numPr>
          <w:ilvl w:val="1"/>
          <w:numId w:val="4"/>
        </w:numPr>
        <w:spacing w:after="0" w:line="240" w:lineRule="auto"/>
        <w:ind w:hanging="360"/>
      </w:pPr>
      <w:r>
        <w:t>Retail shopping centers</w:t>
      </w:r>
    </w:p>
    <w:p w14:paraId="246B79A6" w14:textId="77777777" w:rsidR="008E279D" w:rsidRDefault="00000000" w:rsidP="00C70276">
      <w:pPr>
        <w:numPr>
          <w:ilvl w:val="1"/>
          <w:numId w:val="4"/>
        </w:numPr>
        <w:spacing w:after="0" w:line="240" w:lineRule="auto"/>
        <w:ind w:hanging="360"/>
      </w:pPr>
      <w:r>
        <w:t>Student Housing</w:t>
      </w:r>
    </w:p>
    <w:p w14:paraId="4A26AB06" w14:textId="77777777" w:rsidR="008E279D" w:rsidRDefault="00000000" w:rsidP="00C70276">
      <w:pPr>
        <w:numPr>
          <w:ilvl w:val="0"/>
          <w:numId w:val="4"/>
        </w:numPr>
        <w:spacing w:line="240" w:lineRule="auto"/>
        <w:ind w:hanging="360"/>
      </w:pPr>
      <w:r>
        <w:t>Stabilized Assets and Assets</w:t>
      </w:r>
    </w:p>
    <w:p w14:paraId="487BD73A" w14:textId="77777777" w:rsidR="008E279D" w:rsidRDefault="00000000" w:rsidP="00C70276">
      <w:pPr>
        <w:numPr>
          <w:ilvl w:val="0"/>
          <w:numId w:val="4"/>
        </w:numPr>
        <w:spacing w:line="240" w:lineRule="auto"/>
        <w:ind w:hanging="360"/>
      </w:pPr>
      <w:r>
        <w:t>Cap Rates of 5.00% for B Class and +/6.00%+ for C Class</w:t>
      </w:r>
    </w:p>
    <w:p w14:paraId="51FCA1F0" w14:textId="77777777" w:rsidR="008E279D" w:rsidRDefault="00000000" w:rsidP="00C70276">
      <w:pPr>
        <w:numPr>
          <w:ilvl w:val="0"/>
          <w:numId w:val="4"/>
        </w:numPr>
        <w:spacing w:line="240" w:lineRule="auto"/>
        <w:ind w:hanging="360"/>
      </w:pPr>
      <w:r>
        <w:t xml:space="preserve">Minimum Occupancy 80% with the exception of properties that require heavier </w:t>
      </w:r>
      <w:proofErr w:type="gramStart"/>
      <w:r>
        <w:t>renovation</w:t>
      </w:r>
      <w:proofErr w:type="gramEnd"/>
    </w:p>
    <w:p w14:paraId="6148A63D" w14:textId="77777777" w:rsidR="00C70276" w:rsidRDefault="00000000" w:rsidP="00C70276">
      <w:pPr>
        <w:numPr>
          <w:ilvl w:val="0"/>
          <w:numId w:val="4"/>
        </w:numPr>
        <w:spacing w:line="240" w:lineRule="auto"/>
        <w:ind w:hanging="360"/>
      </w:pPr>
      <w:r>
        <w:t>Opportunities to add value through:</w:t>
      </w:r>
    </w:p>
    <w:p w14:paraId="0353B758" w14:textId="4026C44D" w:rsidR="00C70276" w:rsidRDefault="00E65A03" w:rsidP="00E65A03">
      <w:pPr>
        <w:numPr>
          <w:ilvl w:val="1"/>
          <w:numId w:val="4"/>
        </w:numPr>
        <w:spacing w:line="240" w:lineRule="auto"/>
        <w:ind w:hanging="345"/>
      </w:pPr>
      <w:r>
        <w:t>Physical improvements</w:t>
      </w:r>
    </w:p>
    <w:p w14:paraId="595A85C1" w14:textId="4BDACCDA" w:rsidR="00C70276" w:rsidRDefault="00E65A03" w:rsidP="00E65A03">
      <w:pPr>
        <w:numPr>
          <w:ilvl w:val="1"/>
          <w:numId w:val="4"/>
        </w:numPr>
        <w:spacing w:line="240" w:lineRule="auto"/>
        <w:ind w:hanging="345"/>
      </w:pPr>
      <w:r>
        <w:t>Curing of deferred maintenance</w:t>
      </w:r>
    </w:p>
    <w:p w14:paraId="2F148BCD" w14:textId="173C9729" w:rsidR="00C70276" w:rsidRDefault="00E65A03" w:rsidP="000A3400">
      <w:pPr>
        <w:numPr>
          <w:ilvl w:val="1"/>
          <w:numId w:val="4"/>
        </w:numPr>
        <w:spacing w:line="240" w:lineRule="auto"/>
        <w:ind w:hanging="345"/>
      </w:pPr>
      <w:r>
        <w:t xml:space="preserve">Opportunities to improve management </w:t>
      </w:r>
      <w:proofErr w:type="gramStart"/>
      <w:r>
        <w:t>efficiency</w:t>
      </w:r>
      <w:proofErr w:type="gramEnd"/>
    </w:p>
    <w:p w14:paraId="60ABEA5D" w14:textId="0A214BA7" w:rsidR="008E279D" w:rsidRDefault="00AF5835" w:rsidP="00C70276">
      <w:pPr>
        <w:pStyle w:val="Heading1"/>
        <w:spacing w:line="240" w:lineRule="auto"/>
        <w:ind w:left="-5"/>
      </w:pPr>
      <w:r>
        <w:lastRenderedPageBreak/>
        <w:t>5</w:t>
      </w:r>
      <w:r w:rsidR="00000000">
        <w:t>. Value-Add Asset Funds/Properties (Continued)</w:t>
      </w:r>
    </w:p>
    <w:p w14:paraId="3E4ACFAC" w14:textId="77777777" w:rsidR="008E279D" w:rsidRDefault="00000000" w:rsidP="00C70276">
      <w:pPr>
        <w:numPr>
          <w:ilvl w:val="0"/>
          <w:numId w:val="5"/>
        </w:numPr>
        <w:spacing w:line="240" w:lineRule="auto"/>
        <w:ind w:hanging="360"/>
      </w:pPr>
      <w:r>
        <w:t>Ability to increase rental rates by:</w:t>
      </w:r>
    </w:p>
    <w:p w14:paraId="570DC3D0" w14:textId="60FB8E39" w:rsidR="008E279D" w:rsidRDefault="00E65A03" w:rsidP="00C70276">
      <w:pPr>
        <w:numPr>
          <w:ilvl w:val="1"/>
          <w:numId w:val="5"/>
        </w:numPr>
        <w:spacing w:line="240" w:lineRule="auto"/>
        <w:ind w:hanging="360"/>
      </w:pPr>
      <w:r>
        <w:t>Improving the property</w:t>
      </w:r>
    </w:p>
    <w:p w14:paraId="461DE398" w14:textId="70620425" w:rsidR="008E279D" w:rsidRDefault="00E65A03" w:rsidP="00C70276">
      <w:pPr>
        <w:numPr>
          <w:ilvl w:val="1"/>
          <w:numId w:val="5"/>
        </w:numPr>
        <w:spacing w:line="240" w:lineRule="auto"/>
        <w:ind w:hanging="360"/>
      </w:pPr>
      <w:r>
        <w:t>Providing professional property management</w:t>
      </w:r>
    </w:p>
    <w:p w14:paraId="03B120AE" w14:textId="77777777" w:rsidR="008E279D" w:rsidRDefault="00000000" w:rsidP="00C70276">
      <w:pPr>
        <w:numPr>
          <w:ilvl w:val="1"/>
          <w:numId w:val="5"/>
        </w:numPr>
        <w:spacing w:line="240" w:lineRule="auto"/>
        <w:ind w:hanging="360"/>
      </w:pPr>
      <w:r>
        <w:t>Additional amenities and services to the tenants</w:t>
      </w:r>
    </w:p>
    <w:p w14:paraId="3D3F5A40" w14:textId="77777777" w:rsidR="008E279D" w:rsidRDefault="00000000" w:rsidP="00C70276">
      <w:pPr>
        <w:numPr>
          <w:ilvl w:val="0"/>
          <w:numId w:val="5"/>
        </w:numPr>
        <w:spacing w:after="277" w:line="240" w:lineRule="auto"/>
        <w:ind w:hanging="360"/>
      </w:pPr>
      <w:r>
        <w:t xml:space="preserve">Opportunity to reposition asset by renovating existing structure, re-branding asset and driving rental rates and/or </w:t>
      </w:r>
      <w:proofErr w:type="gramStart"/>
      <w:r>
        <w:t>vacancy</w:t>
      </w:r>
      <w:proofErr w:type="gramEnd"/>
    </w:p>
    <w:p w14:paraId="42761514" w14:textId="598545F7" w:rsidR="008E279D" w:rsidRDefault="00AF5835" w:rsidP="00C70276">
      <w:pPr>
        <w:pStyle w:val="Heading1"/>
        <w:spacing w:line="240" w:lineRule="auto"/>
        <w:ind w:left="-5"/>
      </w:pPr>
      <w:r>
        <w:t>6</w:t>
      </w:r>
      <w:r w:rsidR="00000000">
        <w:t>. Opportunistic Asset Funds/Properties</w:t>
      </w:r>
    </w:p>
    <w:p w14:paraId="47137336" w14:textId="77777777" w:rsidR="008E279D" w:rsidRDefault="00000000" w:rsidP="00E65A03">
      <w:pPr>
        <w:numPr>
          <w:ilvl w:val="0"/>
          <w:numId w:val="6"/>
        </w:numPr>
        <w:spacing w:line="240" w:lineRule="auto"/>
        <w:ind w:left="720" w:hanging="360"/>
      </w:pPr>
      <w:r>
        <w:t>Property Types:</w:t>
      </w:r>
    </w:p>
    <w:p w14:paraId="5037BB61" w14:textId="77777777" w:rsidR="008E279D" w:rsidRDefault="00000000" w:rsidP="00E65A03">
      <w:pPr>
        <w:numPr>
          <w:ilvl w:val="1"/>
          <w:numId w:val="6"/>
        </w:numPr>
        <w:spacing w:line="240" w:lineRule="auto"/>
        <w:ind w:left="1080" w:hanging="360"/>
      </w:pPr>
      <w:r>
        <w:t>Class C &amp; C- Multifamily</w:t>
      </w:r>
    </w:p>
    <w:p w14:paraId="051C4D23" w14:textId="77777777" w:rsidR="008E279D" w:rsidRDefault="00000000" w:rsidP="00E65A03">
      <w:pPr>
        <w:numPr>
          <w:ilvl w:val="1"/>
          <w:numId w:val="6"/>
        </w:numPr>
        <w:spacing w:line="240" w:lineRule="auto"/>
        <w:ind w:left="1080" w:hanging="360"/>
      </w:pPr>
      <w:r>
        <w:t xml:space="preserve">May be within our Reposition opportunities </w:t>
      </w:r>
      <w:proofErr w:type="gramStart"/>
      <w:r>
        <w:t>fund</w:t>
      </w:r>
      <w:proofErr w:type="gramEnd"/>
    </w:p>
    <w:p w14:paraId="29C7E37A" w14:textId="77777777" w:rsidR="008E279D" w:rsidRDefault="00000000" w:rsidP="00E65A03">
      <w:pPr>
        <w:numPr>
          <w:ilvl w:val="0"/>
          <w:numId w:val="6"/>
        </w:numPr>
        <w:spacing w:line="240" w:lineRule="auto"/>
        <w:ind w:left="720" w:firstLine="360"/>
      </w:pPr>
      <w:r>
        <w:t>Value Add Focus</w:t>
      </w:r>
    </w:p>
    <w:p w14:paraId="746E75CA" w14:textId="77777777" w:rsidR="008E279D" w:rsidRDefault="00000000" w:rsidP="00E65A03">
      <w:pPr>
        <w:numPr>
          <w:ilvl w:val="0"/>
          <w:numId w:val="6"/>
        </w:numPr>
        <w:spacing w:line="240" w:lineRule="auto"/>
        <w:ind w:left="720" w:firstLine="360"/>
      </w:pPr>
      <w:r>
        <w:t xml:space="preserve">Distressed/High Occupancy are </w:t>
      </w:r>
      <w:proofErr w:type="gramStart"/>
      <w:r>
        <w:t>eligible</w:t>
      </w:r>
      <w:proofErr w:type="gramEnd"/>
      <w:r>
        <w:t xml:space="preserve"> </w:t>
      </w:r>
    </w:p>
    <w:p w14:paraId="4CA9C89C" w14:textId="77777777" w:rsidR="008E279D" w:rsidRDefault="00000000" w:rsidP="00E65A03">
      <w:pPr>
        <w:numPr>
          <w:ilvl w:val="0"/>
          <w:numId w:val="6"/>
        </w:numPr>
        <w:spacing w:line="240" w:lineRule="auto"/>
        <w:ind w:left="720" w:firstLine="360"/>
      </w:pPr>
      <w:r>
        <w:t xml:space="preserve">Properties priced well below replacement </w:t>
      </w:r>
      <w:proofErr w:type="gramStart"/>
      <w:r>
        <w:t>cost</w:t>
      </w:r>
      <w:proofErr w:type="gramEnd"/>
    </w:p>
    <w:p w14:paraId="2881D6D3" w14:textId="77777777" w:rsidR="008E279D" w:rsidRDefault="00000000" w:rsidP="00E65A03">
      <w:pPr>
        <w:numPr>
          <w:ilvl w:val="0"/>
          <w:numId w:val="6"/>
        </w:numPr>
        <w:spacing w:line="240" w:lineRule="auto"/>
        <w:ind w:left="720" w:firstLine="360"/>
      </w:pPr>
      <w:r>
        <w:t xml:space="preserve">Mismanaged due to self-management or negligent </w:t>
      </w:r>
      <w:proofErr w:type="gramStart"/>
      <w:r>
        <w:t>third-party</w:t>
      </w:r>
      <w:proofErr w:type="gramEnd"/>
    </w:p>
    <w:p w14:paraId="181B2170" w14:textId="77777777" w:rsidR="008E279D" w:rsidRDefault="00000000" w:rsidP="00E65A03">
      <w:pPr>
        <w:numPr>
          <w:ilvl w:val="0"/>
          <w:numId w:val="7"/>
        </w:numPr>
        <w:spacing w:line="240" w:lineRule="auto"/>
        <w:ind w:left="1080" w:hanging="360"/>
      </w:pPr>
      <w:r>
        <w:t>Potential High Yield Income Streams</w:t>
      </w:r>
    </w:p>
    <w:p w14:paraId="63DE95C9" w14:textId="0F0AEDCE" w:rsidR="008E279D" w:rsidRDefault="00000000" w:rsidP="00E65A03">
      <w:pPr>
        <w:numPr>
          <w:ilvl w:val="0"/>
          <w:numId w:val="7"/>
        </w:numPr>
        <w:spacing w:after="301" w:line="240" w:lineRule="auto"/>
        <w:ind w:left="1080" w:hanging="360"/>
      </w:pPr>
      <w:r>
        <w:t xml:space="preserve">Occupancy – 70-80%, or lower occupancy of 50% on properties that require major </w:t>
      </w:r>
      <w:r w:rsidR="00E65A03">
        <w:t>renovation if</w:t>
      </w:r>
      <w:r>
        <w:t xml:space="preserve"> the properties are well located and present value enhancement opportunities.</w:t>
      </w:r>
    </w:p>
    <w:p w14:paraId="6D252086" w14:textId="0C5D004F" w:rsidR="008E279D" w:rsidRDefault="00AF5835" w:rsidP="00C70276">
      <w:pPr>
        <w:pStyle w:val="Heading1"/>
        <w:spacing w:line="240" w:lineRule="auto"/>
        <w:ind w:left="-5"/>
      </w:pPr>
      <w:r>
        <w:t>7</w:t>
      </w:r>
      <w:r w:rsidR="00000000">
        <w:t xml:space="preserve">. MSA’s Interests (see previous) </w:t>
      </w:r>
    </w:p>
    <w:p w14:paraId="445DB315" w14:textId="77777777" w:rsidR="008E279D" w:rsidRDefault="00000000" w:rsidP="00E65A03">
      <w:pPr>
        <w:tabs>
          <w:tab w:val="center" w:pos="401"/>
          <w:tab w:val="left" w:pos="720"/>
          <w:tab w:val="left" w:pos="900"/>
          <w:tab w:val="center" w:pos="4168"/>
        </w:tabs>
        <w:spacing w:line="240" w:lineRule="auto"/>
        <w:ind w:left="0" w:firstLine="0"/>
      </w:pPr>
      <w:r>
        <w:rPr>
          <w:color w:val="000000"/>
        </w:rPr>
        <w:tab/>
      </w:r>
      <w:r>
        <w:t xml:space="preserve">• </w:t>
      </w:r>
      <w:r>
        <w:tab/>
        <w:t>At least a population of 500K with a focus on the following markets:</w:t>
      </w:r>
    </w:p>
    <w:p w14:paraId="59AC16F3" w14:textId="77777777" w:rsidR="008E279D" w:rsidRDefault="00000000" w:rsidP="00C70276">
      <w:pPr>
        <w:numPr>
          <w:ilvl w:val="0"/>
          <w:numId w:val="8"/>
        </w:numPr>
        <w:spacing w:line="240" w:lineRule="auto"/>
        <w:ind w:hanging="360"/>
      </w:pPr>
      <w:r>
        <w:t>Atlanta</w:t>
      </w:r>
    </w:p>
    <w:p w14:paraId="39F95ED1" w14:textId="77777777" w:rsidR="008E279D" w:rsidRDefault="00000000" w:rsidP="00C70276">
      <w:pPr>
        <w:numPr>
          <w:ilvl w:val="0"/>
          <w:numId w:val="8"/>
        </w:numPr>
        <w:spacing w:line="240" w:lineRule="auto"/>
        <w:ind w:hanging="360"/>
      </w:pPr>
      <w:r>
        <w:t xml:space="preserve">Carolinas - </w:t>
      </w:r>
      <w:r>
        <w:tab/>
        <w:t>Charlotte</w:t>
      </w:r>
    </w:p>
    <w:p w14:paraId="2EB7390A" w14:textId="77777777" w:rsidR="008E279D" w:rsidRDefault="00000000" w:rsidP="00C70276">
      <w:pPr>
        <w:numPr>
          <w:ilvl w:val="0"/>
          <w:numId w:val="8"/>
        </w:numPr>
        <w:spacing w:line="240" w:lineRule="auto"/>
        <w:ind w:hanging="360"/>
      </w:pPr>
      <w:r>
        <w:t>Chattanooga</w:t>
      </w:r>
    </w:p>
    <w:p w14:paraId="4614088D" w14:textId="77777777" w:rsidR="008E279D" w:rsidRDefault="00000000" w:rsidP="00C70276">
      <w:pPr>
        <w:numPr>
          <w:ilvl w:val="0"/>
          <w:numId w:val="8"/>
        </w:numPr>
        <w:spacing w:line="240" w:lineRule="auto"/>
        <w:ind w:hanging="360"/>
      </w:pPr>
      <w:r>
        <w:t>Cincinnati</w:t>
      </w:r>
    </w:p>
    <w:p w14:paraId="0998F3D9" w14:textId="77777777" w:rsidR="008E279D" w:rsidRDefault="00000000" w:rsidP="00C70276">
      <w:pPr>
        <w:numPr>
          <w:ilvl w:val="0"/>
          <w:numId w:val="8"/>
        </w:numPr>
        <w:spacing w:line="240" w:lineRule="auto"/>
        <w:ind w:hanging="360"/>
      </w:pPr>
      <w:r>
        <w:t>Columbus</w:t>
      </w:r>
    </w:p>
    <w:p w14:paraId="4BCF9184" w14:textId="77777777" w:rsidR="008E279D" w:rsidRDefault="00000000" w:rsidP="00C70276">
      <w:pPr>
        <w:numPr>
          <w:ilvl w:val="0"/>
          <w:numId w:val="8"/>
        </w:numPr>
        <w:spacing w:line="240" w:lineRule="auto"/>
        <w:ind w:hanging="360"/>
      </w:pPr>
      <w:r>
        <w:t>Dallas / Fort Worth</w:t>
      </w:r>
    </w:p>
    <w:p w14:paraId="750E4BF1" w14:textId="77777777" w:rsidR="008E279D" w:rsidRDefault="00000000" w:rsidP="00C70276">
      <w:pPr>
        <w:numPr>
          <w:ilvl w:val="0"/>
          <w:numId w:val="8"/>
        </w:numPr>
        <w:spacing w:line="240" w:lineRule="auto"/>
        <w:ind w:hanging="360"/>
      </w:pPr>
      <w:r>
        <w:t>Denver</w:t>
      </w:r>
    </w:p>
    <w:p w14:paraId="40845855" w14:textId="77777777" w:rsidR="008E279D" w:rsidRDefault="00000000" w:rsidP="00C70276">
      <w:pPr>
        <w:numPr>
          <w:ilvl w:val="0"/>
          <w:numId w:val="8"/>
        </w:numPr>
        <w:spacing w:line="240" w:lineRule="auto"/>
        <w:ind w:hanging="360"/>
      </w:pPr>
      <w:r>
        <w:t>Houston</w:t>
      </w:r>
    </w:p>
    <w:p w14:paraId="303D916B" w14:textId="77777777" w:rsidR="008E279D" w:rsidRDefault="00000000" w:rsidP="00C70276">
      <w:pPr>
        <w:numPr>
          <w:ilvl w:val="0"/>
          <w:numId w:val="8"/>
        </w:numPr>
        <w:spacing w:line="240" w:lineRule="auto"/>
        <w:ind w:hanging="360"/>
      </w:pPr>
      <w:r>
        <w:t>Jacksonville</w:t>
      </w:r>
    </w:p>
    <w:p w14:paraId="450075DC" w14:textId="77777777" w:rsidR="008E279D" w:rsidRDefault="00000000" w:rsidP="00C70276">
      <w:pPr>
        <w:numPr>
          <w:ilvl w:val="0"/>
          <w:numId w:val="8"/>
        </w:numPr>
        <w:spacing w:line="240" w:lineRule="auto"/>
        <w:ind w:hanging="360"/>
      </w:pPr>
      <w:r>
        <w:t>Kansas City</w:t>
      </w:r>
    </w:p>
    <w:p w14:paraId="3DB65768" w14:textId="77777777" w:rsidR="008E279D" w:rsidRDefault="00000000" w:rsidP="00C70276">
      <w:pPr>
        <w:numPr>
          <w:ilvl w:val="0"/>
          <w:numId w:val="8"/>
        </w:numPr>
        <w:spacing w:line="240" w:lineRule="auto"/>
        <w:ind w:hanging="360"/>
      </w:pPr>
      <w:r>
        <w:t>Louisville</w:t>
      </w:r>
    </w:p>
    <w:p w14:paraId="17440C7F" w14:textId="77777777" w:rsidR="008E279D" w:rsidRDefault="00000000" w:rsidP="00C70276">
      <w:pPr>
        <w:numPr>
          <w:ilvl w:val="0"/>
          <w:numId w:val="8"/>
        </w:numPr>
        <w:spacing w:line="240" w:lineRule="auto"/>
        <w:ind w:hanging="360"/>
      </w:pPr>
      <w:r>
        <w:t>Nashville</w:t>
      </w:r>
    </w:p>
    <w:p w14:paraId="28A02434" w14:textId="77777777" w:rsidR="008E279D" w:rsidRDefault="00000000" w:rsidP="00C70276">
      <w:pPr>
        <w:numPr>
          <w:ilvl w:val="0"/>
          <w:numId w:val="8"/>
        </w:numPr>
        <w:spacing w:line="240" w:lineRule="auto"/>
        <w:ind w:hanging="360"/>
      </w:pPr>
      <w:r>
        <w:t>Oklahoma City</w:t>
      </w:r>
    </w:p>
    <w:p w14:paraId="22999DFB" w14:textId="77777777" w:rsidR="008E279D" w:rsidRDefault="00000000" w:rsidP="00C70276">
      <w:pPr>
        <w:numPr>
          <w:ilvl w:val="0"/>
          <w:numId w:val="8"/>
        </w:numPr>
        <w:spacing w:line="240" w:lineRule="auto"/>
        <w:ind w:hanging="360"/>
      </w:pPr>
      <w:r>
        <w:t>Orlando</w:t>
      </w:r>
    </w:p>
    <w:p w14:paraId="7A4E7DC6" w14:textId="77777777" w:rsidR="008E279D" w:rsidRDefault="00000000" w:rsidP="00C70276">
      <w:pPr>
        <w:numPr>
          <w:ilvl w:val="0"/>
          <w:numId w:val="8"/>
        </w:numPr>
        <w:spacing w:line="240" w:lineRule="auto"/>
        <w:ind w:hanging="360"/>
      </w:pPr>
      <w:r>
        <w:t>Tampa/Fort Myers</w:t>
      </w:r>
    </w:p>
    <w:p w14:paraId="303BFBBC" w14:textId="758751A1" w:rsidR="008E279D" w:rsidRDefault="00AF5835" w:rsidP="00C70276">
      <w:pPr>
        <w:pStyle w:val="Heading1"/>
        <w:spacing w:line="240" w:lineRule="auto"/>
        <w:ind w:left="-5"/>
      </w:pPr>
      <w:r>
        <w:lastRenderedPageBreak/>
        <w:t>8</w:t>
      </w:r>
      <w:r w:rsidR="00000000">
        <w:t>. MSA’s Interests (see previous)</w:t>
      </w:r>
    </w:p>
    <w:p w14:paraId="083516DE" w14:textId="77777777" w:rsidR="008E279D" w:rsidRDefault="00000000" w:rsidP="00C70276">
      <w:pPr>
        <w:numPr>
          <w:ilvl w:val="0"/>
          <w:numId w:val="9"/>
        </w:numPr>
        <w:spacing w:line="240" w:lineRule="auto"/>
        <w:ind w:hanging="360"/>
      </w:pPr>
      <w:r>
        <w:t>Markets with job and population growth or compelling story</w:t>
      </w:r>
    </w:p>
    <w:p w14:paraId="77BB05A2" w14:textId="77777777" w:rsidR="008E279D" w:rsidRDefault="00000000" w:rsidP="00C70276">
      <w:pPr>
        <w:numPr>
          <w:ilvl w:val="0"/>
          <w:numId w:val="9"/>
        </w:numPr>
        <w:spacing w:line="240" w:lineRule="auto"/>
        <w:ind w:hanging="360"/>
      </w:pPr>
      <w:r>
        <w:t>Garden, Mid-Rise and High Rise</w:t>
      </w:r>
    </w:p>
    <w:p w14:paraId="5CD40086" w14:textId="77777777" w:rsidR="008E279D" w:rsidRDefault="00000000" w:rsidP="00C70276">
      <w:pPr>
        <w:numPr>
          <w:ilvl w:val="0"/>
          <w:numId w:val="9"/>
        </w:numPr>
        <w:spacing w:line="240" w:lineRule="auto"/>
        <w:ind w:hanging="360"/>
      </w:pPr>
      <w:r>
        <w:t xml:space="preserve">Primary and secondary cities throughout the Midwest and the Sunbelt that maintain </w:t>
      </w:r>
      <w:proofErr w:type="gramStart"/>
      <w:r>
        <w:t>growth</w:t>
      </w:r>
      <w:proofErr w:type="gramEnd"/>
    </w:p>
    <w:p w14:paraId="4C250B71" w14:textId="77777777" w:rsidR="008E279D" w:rsidRDefault="00000000" w:rsidP="00C70276">
      <w:pPr>
        <w:numPr>
          <w:ilvl w:val="0"/>
          <w:numId w:val="9"/>
        </w:numPr>
        <w:spacing w:line="240" w:lineRule="auto"/>
        <w:ind w:hanging="360"/>
      </w:pPr>
      <w:r>
        <w:t>Market Cap Rates</w:t>
      </w:r>
    </w:p>
    <w:p w14:paraId="4434C412" w14:textId="77777777" w:rsidR="008E279D" w:rsidRDefault="00000000" w:rsidP="00C70276">
      <w:pPr>
        <w:numPr>
          <w:ilvl w:val="0"/>
          <w:numId w:val="9"/>
        </w:numPr>
        <w:spacing w:after="273" w:line="240" w:lineRule="auto"/>
        <w:ind w:hanging="360"/>
      </w:pPr>
      <w:r>
        <w:t xml:space="preserve">We ARE doing development for </w:t>
      </w:r>
      <w:proofErr w:type="gramStart"/>
      <w:r>
        <w:t>Multifamily</w:t>
      </w:r>
      <w:proofErr w:type="gramEnd"/>
    </w:p>
    <w:p w14:paraId="3752AE19" w14:textId="15840717" w:rsidR="008E279D" w:rsidRDefault="00AF5835" w:rsidP="00C70276">
      <w:pPr>
        <w:pStyle w:val="Heading1"/>
        <w:spacing w:line="240" w:lineRule="auto"/>
        <w:ind w:left="-5"/>
      </w:pPr>
      <w:r>
        <w:t>9</w:t>
      </w:r>
      <w:r w:rsidR="00000000">
        <w:t>. Preferred Property Attributes</w:t>
      </w:r>
    </w:p>
    <w:p w14:paraId="79EDBA76" w14:textId="77777777" w:rsidR="008E279D" w:rsidRDefault="00000000" w:rsidP="00C70276">
      <w:pPr>
        <w:numPr>
          <w:ilvl w:val="0"/>
          <w:numId w:val="10"/>
        </w:numPr>
        <w:spacing w:line="240" w:lineRule="auto"/>
        <w:ind w:hanging="360"/>
      </w:pPr>
      <w:r>
        <w:t>Multi-family residential apartments</w:t>
      </w:r>
    </w:p>
    <w:p w14:paraId="301748B7" w14:textId="77777777" w:rsidR="008E279D" w:rsidRDefault="00000000" w:rsidP="00C70276">
      <w:pPr>
        <w:numPr>
          <w:ilvl w:val="0"/>
          <w:numId w:val="10"/>
        </w:numPr>
        <w:spacing w:line="240" w:lineRule="auto"/>
        <w:ind w:hanging="360"/>
      </w:pPr>
      <w:r>
        <w:t>Zero to limited rent control</w:t>
      </w:r>
    </w:p>
    <w:p w14:paraId="084D5419" w14:textId="77777777" w:rsidR="008E279D" w:rsidRDefault="00000000" w:rsidP="00C70276">
      <w:pPr>
        <w:numPr>
          <w:ilvl w:val="0"/>
          <w:numId w:val="10"/>
        </w:numPr>
        <w:spacing w:line="240" w:lineRule="auto"/>
        <w:ind w:hanging="360"/>
      </w:pPr>
      <w:r>
        <w:t>Target Property Size -100 units or larger</w:t>
      </w:r>
    </w:p>
    <w:p w14:paraId="199FFEBA" w14:textId="77777777" w:rsidR="008E279D" w:rsidRDefault="00000000" w:rsidP="00C70276">
      <w:pPr>
        <w:numPr>
          <w:ilvl w:val="0"/>
          <w:numId w:val="10"/>
        </w:numPr>
        <w:spacing w:line="240" w:lineRule="auto"/>
        <w:ind w:hanging="360"/>
      </w:pPr>
      <w:r>
        <w:t>Cash Equity</w:t>
      </w:r>
    </w:p>
    <w:p w14:paraId="29FBEF87" w14:textId="77777777" w:rsidR="008E279D" w:rsidRDefault="00000000" w:rsidP="00C70276">
      <w:pPr>
        <w:numPr>
          <w:ilvl w:val="0"/>
          <w:numId w:val="10"/>
        </w:numPr>
        <w:spacing w:line="240" w:lineRule="auto"/>
        <w:ind w:hanging="360"/>
      </w:pPr>
      <w:r>
        <w:t xml:space="preserve">“All Cash” preferred, but will also consider the assumption of existing </w:t>
      </w:r>
      <w:proofErr w:type="gramStart"/>
      <w:r>
        <w:t>mortgages</w:t>
      </w:r>
      <w:proofErr w:type="gramEnd"/>
    </w:p>
    <w:p w14:paraId="4120CC3C" w14:textId="77777777" w:rsidR="008E279D" w:rsidRDefault="00000000" w:rsidP="00C70276">
      <w:pPr>
        <w:numPr>
          <w:ilvl w:val="0"/>
          <w:numId w:val="10"/>
        </w:numPr>
        <w:spacing w:line="240" w:lineRule="auto"/>
        <w:ind w:hanging="360"/>
      </w:pPr>
      <w:r>
        <w:t xml:space="preserve">Age - Prefer properties constructed in the mid-1980s and newer, but will consider others on a case-by-case </w:t>
      </w:r>
      <w:proofErr w:type="gramStart"/>
      <w:r>
        <w:t>basis</w:t>
      </w:r>
      <w:proofErr w:type="gramEnd"/>
    </w:p>
    <w:p w14:paraId="2247EA7F" w14:textId="77777777" w:rsidR="008E279D" w:rsidRDefault="00000000" w:rsidP="00C70276">
      <w:pPr>
        <w:numPr>
          <w:ilvl w:val="0"/>
          <w:numId w:val="10"/>
        </w:numPr>
        <w:spacing w:line="240" w:lineRule="auto"/>
        <w:ind w:hanging="360"/>
      </w:pPr>
      <w:r>
        <w:t xml:space="preserve">Pitched roof construction preferred, we will consider a flat roof based on price, age and </w:t>
      </w:r>
      <w:proofErr w:type="gramStart"/>
      <w:r>
        <w:t>location</w:t>
      </w:r>
      <w:proofErr w:type="gramEnd"/>
    </w:p>
    <w:p w14:paraId="3BFBD5AA" w14:textId="77777777" w:rsidR="008E279D" w:rsidRDefault="00000000" w:rsidP="00C70276">
      <w:pPr>
        <w:numPr>
          <w:ilvl w:val="0"/>
          <w:numId w:val="10"/>
        </w:numPr>
        <w:spacing w:line="240" w:lineRule="auto"/>
        <w:ind w:hanging="360"/>
      </w:pPr>
      <w:r>
        <w:t xml:space="preserve">Individually metered utilities </w:t>
      </w:r>
      <w:proofErr w:type="gramStart"/>
      <w:r>
        <w:t>preferred</w:t>
      </w:r>
      <w:proofErr w:type="gramEnd"/>
    </w:p>
    <w:p w14:paraId="4740B831" w14:textId="77777777" w:rsidR="008E279D" w:rsidRDefault="00000000" w:rsidP="00C70276">
      <w:pPr>
        <w:numPr>
          <w:ilvl w:val="0"/>
          <w:numId w:val="10"/>
        </w:numPr>
        <w:spacing w:after="11" w:line="240" w:lineRule="auto"/>
        <w:ind w:hanging="360"/>
      </w:pPr>
      <w:r>
        <w:t xml:space="preserve">Minimum Occupancy of 80%. However, we will consider reposition opportunities if the properties are well-located and present value enhancement </w:t>
      </w:r>
      <w:proofErr w:type="gramStart"/>
      <w:r>
        <w:t>opportunities</w:t>
      </w:r>
      <w:proofErr w:type="gramEnd"/>
    </w:p>
    <w:p w14:paraId="18E71D0D" w14:textId="77777777" w:rsidR="008E279D" w:rsidRDefault="00000000" w:rsidP="00C70276">
      <w:pPr>
        <w:numPr>
          <w:ilvl w:val="0"/>
          <w:numId w:val="10"/>
        </w:numPr>
        <w:spacing w:after="273" w:line="240" w:lineRule="auto"/>
        <w:ind w:hanging="360"/>
      </w:pPr>
      <w:r>
        <w:t xml:space="preserve">1031 Exchanges are </w:t>
      </w:r>
      <w:proofErr w:type="gramStart"/>
      <w:r>
        <w:t>acceptable</w:t>
      </w:r>
      <w:proofErr w:type="gramEnd"/>
    </w:p>
    <w:p w14:paraId="755228C0" w14:textId="0EBD571B" w:rsidR="008E279D" w:rsidRDefault="00AF5835" w:rsidP="00C70276">
      <w:pPr>
        <w:spacing w:after="0" w:line="240" w:lineRule="auto"/>
        <w:ind w:left="-5"/>
      </w:pPr>
      <w:r>
        <w:rPr>
          <w:rFonts w:ascii="Times New Roman" w:eastAsia="Times New Roman" w:hAnsi="Times New Roman" w:cs="Times New Roman"/>
          <w:b/>
          <w:color w:val="2F2E43"/>
          <w:sz w:val="24"/>
        </w:rPr>
        <w:t>10</w:t>
      </w:r>
      <w:r w:rsidR="00000000">
        <w:rPr>
          <w:rFonts w:ascii="Times New Roman" w:eastAsia="Times New Roman" w:hAnsi="Times New Roman" w:cs="Times New Roman"/>
          <w:b/>
          <w:color w:val="2F2E43"/>
          <w:sz w:val="24"/>
        </w:rPr>
        <w:t>. What we aren’t interested in:</w:t>
      </w:r>
    </w:p>
    <w:p w14:paraId="6BF25452" w14:textId="77777777" w:rsidR="008E279D" w:rsidRDefault="00000000" w:rsidP="00C70276">
      <w:pPr>
        <w:numPr>
          <w:ilvl w:val="0"/>
          <w:numId w:val="11"/>
        </w:numPr>
        <w:spacing w:line="240" w:lineRule="auto"/>
        <w:ind w:hanging="360"/>
      </w:pPr>
      <w:r>
        <w:t>Rent Controlled Markets</w:t>
      </w:r>
    </w:p>
    <w:p w14:paraId="4A99B052" w14:textId="77777777" w:rsidR="008E279D" w:rsidRDefault="00000000" w:rsidP="00C70276">
      <w:pPr>
        <w:numPr>
          <w:ilvl w:val="0"/>
          <w:numId w:val="11"/>
        </w:numPr>
        <w:spacing w:line="240" w:lineRule="auto"/>
        <w:ind w:hanging="360"/>
      </w:pPr>
      <w:r>
        <w:t>Scattered parcel sites</w:t>
      </w:r>
    </w:p>
    <w:p w14:paraId="050E0E3D" w14:textId="77777777" w:rsidR="008E279D" w:rsidRDefault="00000000" w:rsidP="00C70276">
      <w:pPr>
        <w:numPr>
          <w:ilvl w:val="0"/>
          <w:numId w:val="11"/>
        </w:numPr>
        <w:spacing w:line="240" w:lineRule="auto"/>
        <w:ind w:hanging="360"/>
      </w:pPr>
      <w:r>
        <w:t>Fractured condo deals</w:t>
      </w:r>
    </w:p>
    <w:p w14:paraId="0744E27A" w14:textId="77777777" w:rsidR="008E279D" w:rsidRDefault="00000000" w:rsidP="00C70276">
      <w:pPr>
        <w:numPr>
          <w:ilvl w:val="0"/>
          <w:numId w:val="11"/>
        </w:numPr>
        <w:spacing w:line="240" w:lineRule="auto"/>
        <w:ind w:hanging="360"/>
      </w:pPr>
      <w:r>
        <w:t xml:space="preserve">Markets on the West Coast or the </w:t>
      </w:r>
      <w:proofErr w:type="gramStart"/>
      <w:r>
        <w:t>North East</w:t>
      </w:r>
      <w:proofErr w:type="gramEnd"/>
    </w:p>
    <w:sectPr w:rsidR="008E279D" w:rsidSect="00110F7A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523" w:right="1466" w:bottom="2773" w:left="1440" w:header="720" w:footer="725" w:gutter="0"/>
      <w:pgNumType w:start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2BAE20" w14:textId="77777777" w:rsidR="00787FE7" w:rsidRDefault="00787FE7">
      <w:pPr>
        <w:spacing w:after="0" w:line="240" w:lineRule="auto"/>
      </w:pPr>
      <w:r>
        <w:separator/>
      </w:r>
    </w:p>
  </w:endnote>
  <w:endnote w:type="continuationSeparator" w:id="0">
    <w:p w14:paraId="5D589ECF" w14:textId="77777777" w:rsidR="00787FE7" w:rsidRDefault="00787FE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C59380" w14:textId="77777777" w:rsidR="008E279D" w:rsidRDefault="00000000">
    <w:pPr>
      <w:spacing w:after="0" w:line="259" w:lineRule="auto"/>
      <w:ind w:left="6" w:firstLine="0"/>
      <w:jc w:val="center"/>
    </w:pPr>
    <w:r>
      <w:rPr>
        <w:rFonts w:ascii="Times New Roman" w:eastAsia="Times New Roman" w:hAnsi="Times New Roman" w:cs="Times New Roman"/>
        <w:b/>
        <w:color w:val="2F2E43"/>
        <w:sz w:val="20"/>
      </w:rPr>
      <w:t>THE STREAM GROUP</w:t>
    </w:r>
  </w:p>
  <w:p w14:paraId="70B842D4" w14:textId="77777777" w:rsidR="008E279D" w:rsidRDefault="00000000">
    <w:pPr>
      <w:spacing w:after="0" w:line="259" w:lineRule="auto"/>
      <w:ind w:left="7" w:firstLine="0"/>
      <w:jc w:val="center"/>
    </w:pPr>
    <w:r>
      <w:rPr>
        <w:rFonts w:ascii="Times New Roman" w:eastAsia="Times New Roman" w:hAnsi="Times New Roman" w:cs="Times New Roman"/>
        <w:b/>
        <w:color w:val="2F2E43"/>
        <w:sz w:val="20"/>
      </w:rPr>
      <w:t xml:space="preserve">PO BOX </w:t>
    </w:r>
    <w:proofErr w:type="gramStart"/>
    <w:r>
      <w:rPr>
        <w:rFonts w:ascii="Times New Roman" w:eastAsia="Times New Roman" w:hAnsi="Times New Roman" w:cs="Times New Roman"/>
        <w:b/>
        <w:color w:val="2F2E43"/>
        <w:sz w:val="20"/>
      </w:rPr>
      <w:t>91  |</w:t>
    </w:r>
    <w:proofErr w:type="gramEnd"/>
    <w:r>
      <w:rPr>
        <w:rFonts w:ascii="Times New Roman" w:eastAsia="Times New Roman" w:hAnsi="Times New Roman" w:cs="Times New Roman"/>
        <w:b/>
        <w:color w:val="2F2E43"/>
        <w:sz w:val="20"/>
      </w:rPr>
      <w:t xml:space="preserve">  GRANVILLE, OH  |  43023</w:t>
    </w:r>
  </w:p>
  <w:p w14:paraId="67E8BB19" w14:textId="77777777" w:rsidR="008E279D" w:rsidRDefault="00000000">
    <w:pPr>
      <w:spacing w:after="22" w:line="259" w:lineRule="auto"/>
      <w:ind w:left="6" w:firstLine="0"/>
      <w:jc w:val="center"/>
    </w:pPr>
    <w:r>
      <w:rPr>
        <w:rFonts w:ascii="Times New Roman" w:eastAsia="Times New Roman" w:hAnsi="Times New Roman" w:cs="Times New Roman"/>
        <w:color w:val="2F2E43"/>
        <w:sz w:val="20"/>
      </w:rPr>
      <w:t>ACQUISITIONS@THESTREAMGROUPS.COM</w:t>
    </w:r>
  </w:p>
  <w:p w14:paraId="665E9734" w14:textId="77777777" w:rsidR="008E279D" w:rsidRDefault="00000000">
    <w:pPr>
      <w:tabs>
        <w:tab w:val="center" w:pos="4670"/>
        <w:tab w:val="right" w:pos="9334"/>
      </w:tabs>
      <w:spacing w:after="0" w:line="259" w:lineRule="auto"/>
      <w:ind w:left="0" w:firstLine="0"/>
    </w:pPr>
    <w:r>
      <w:rPr>
        <w:color w:val="000000"/>
      </w:rPr>
      <w:tab/>
    </w:r>
    <w:r>
      <w:rPr>
        <w:rFonts w:ascii="Times New Roman" w:eastAsia="Times New Roman" w:hAnsi="Times New Roman" w:cs="Times New Roman"/>
        <w:b/>
        <w:color w:val="2F2E43"/>
        <w:sz w:val="20"/>
      </w:rPr>
      <w:t>614-800-1969</w:t>
    </w:r>
    <w:r>
      <w:rPr>
        <w:rFonts w:ascii="Times New Roman" w:eastAsia="Times New Roman" w:hAnsi="Times New Roman" w:cs="Times New Roman"/>
        <w:b/>
        <w:color w:val="2F2E43"/>
        <w:sz w:val="20"/>
      </w:rPr>
      <w:tab/>
    </w:r>
    <w:r>
      <w:fldChar w:fldCharType="begin"/>
    </w:r>
    <w:r>
      <w:instrText xml:space="preserve"> PAGE   \* MERGEFORMAT </w:instrText>
    </w:r>
    <w:r>
      <w:fldChar w:fldCharType="separate"/>
    </w:r>
    <w:r>
      <w:rPr>
        <w:rFonts w:ascii="Times New Roman" w:eastAsia="Times New Roman" w:hAnsi="Times New Roman" w:cs="Times New Roman"/>
        <w:b/>
        <w:color w:val="2F2E43"/>
        <w:sz w:val="24"/>
      </w:rPr>
      <w:t>2</w:t>
    </w:r>
    <w:r>
      <w:rPr>
        <w:rFonts w:ascii="Times New Roman" w:eastAsia="Times New Roman" w:hAnsi="Times New Roman" w:cs="Times New Roman"/>
        <w:b/>
        <w:color w:val="2F2E43"/>
        <w:sz w:val="24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96E2DD" w14:textId="77777777" w:rsidR="008E279D" w:rsidRDefault="00000000" w:rsidP="00110F7A">
    <w:pPr>
      <w:spacing w:after="0" w:line="240" w:lineRule="auto"/>
      <w:ind w:left="6" w:firstLine="0"/>
      <w:contextualSpacing/>
      <w:jc w:val="center"/>
    </w:pPr>
    <w:r>
      <w:rPr>
        <w:rFonts w:ascii="Times New Roman" w:eastAsia="Times New Roman" w:hAnsi="Times New Roman" w:cs="Times New Roman"/>
        <w:b/>
        <w:color w:val="2F2E43"/>
        <w:sz w:val="20"/>
      </w:rPr>
      <w:t>THE STREAM GROUP</w:t>
    </w:r>
  </w:p>
  <w:p w14:paraId="6ECF2514" w14:textId="77777777" w:rsidR="00110F7A" w:rsidRDefault="00110F7A" w:rsidP="00110F7A">
    <w:pPr>
      <w:spacing w:after="0" w:line="240" w:lineRule="auto"/>
      <w:ind w:left="7" w:firstLine="0"/>
      <w:contextualSpacing/>
      <w:jc w:val="center"/>
    </w:pPr>
    <w:r w:rsidRPr="00915637">
      <w:rPr>
        <w:rFonts w:ascii="Times New Roman" w:eastAsia="Times New Roman" w:hAnsi="Times New Roman" w:cs="Times New Roman"/>
        <w:b/>
        <w:color w:val="2F2E43"/>
        <w:sz w:val="20"/>
      </w:rPr>
      <w:t>4200 Regent Street, Suite 200</w:t>
    </w:r>
    <w:r>
      <w:rPr>
        <w:rFonts w:ascii="Times New Roman" w:eastAsia="Times New Roman" w:hAnsi="Times New Roman" w:cs="Times New Roman"/>
        <w:b/>
        <w:color w:val="2F2E43"/>
        <w:sz w:val="20"/>
      </w:rPr>
      <w:t xml:space="preserve"> | COLUMBUS, OH | 43219</w:t>
    </w:r>
  </w:p>
  <w:p w14:paraId="17DCD9A6" w14:textId="77777777" w:rsidR="008E279D" w:rsidRDefault="00000000" w:rsidP="00110F7A">
    <w:pPr>
      <w:spacing w:after="22" w:line="240" w:lineRule="auto"/>
      <w:ind w:left="6" w:firstLine="0"/>
      <w:contextualSpacing/>
      <w:jc w:val="center"/>
    </w:pPr>
    <w:r>
      <w:rPr>
        <w:rFonts w:ascii="Times New Roman" w:eastAsia="Times New Roman" w:hAnsi="Times New Roman" w:cs="Times New Roman"/>
        <w:color w:val="2F2E43"/>
        <w:sz w:val="20"/>
      </w:rPr>
      <w:t>ACQUISITIONS@THESTREAMGROUPS.COM</w:t>
    </w:r>
  </w:p>
  <w:p w14:paraId="0E966B68" w14:textId="7D9BF2ED" w:rsidR="008E279D" w:rsidRDefault="00000000" w:rsidP="00110F7A">
    <w:pPr>
      <w:tabs>
        <w:tab w:val="center" w:pos="4670"/>
        <w:tab w:val="right" w:pos="9334"/>
      </w:tabs>
      <w:spacing w:after="0" w:line="240" w:lineRule="auto"/>
      <w:ind w:left="0" w:firstLine="0"/>
      <w:contextualSpacing/>
    </w:pPr>
    <w:r>
      <w:rPr>
        <w:color w:val="000000"/>
      </w:rPr>
      <w:tab/>
    </w:r>
    <w:r>
      <w:rPr>
        <w:rFonts w:ascii="Times New Roman" w:eastAsia="Times New Roman" w:hAnsi="Times New Roman" w:cs="Times New Roman"/>
        <w:b/>
        <w:color w:val="2F2E43"/>
        <w:sz w:val="20"/>
      </w:rPr>
      <w:t>614-</w:t>
    </w:r>
    <w:r w:rsidR="00110F7A">
      <w:rPr>
        <w:rFonts w:ascii="Times New Roman" w:eastAsia="Times New Roman" w:hAnsi="Times New Roman" w:cs="Times New Roman"/>
        <w:b/>
        <w:color w:val="2F2E43"/>
        <w:sz w:val="20"/>
      </w:rPr>
      <w:t>944-5183</w:t>
    </w:r>
    <w:r>
      <w:rPr>
        <w:rFonts w:ascii="Times New Roman" w:eastAsia="Times New Roman" w:hAnsi="Times New Roman" w:cs="Times New Roman"/>
        <w:b/>
        <w:color w:val="2F2E43"/>
        <w:sz w:val="20"/>
      </w:rPr>
      <w:tab/>
    </w:r>
    <w:r w:rsidRPr="00110F7A">
      <w:rPr>
        <w:rFonts w:ascii="Times New Roman" w:eastAsia="Times New Roman" w:hAnsi="Times New Roman" w:cs="Times New Roman"/>
        <w:b/>
        <w:color w:val="2F2E43"/>
        <w:sz w:val="20"/>
      </w:rPr>
      <w:fldChar w:fldCharType="begin"/>
    </w:r>
    <w:r w:rsidRPr="00110F7A">
      <w:rPr>
        <w:rFonts w:ascii="Times New Roman" w:eastAsia="Times New Roman" w:hAnsi="Times New Roman" w:cs="Times New Roman"/>
        <w:b/>
        <w:color w:val="2F2E43"/>
        <w:sz w:val="20"/>
      </w:rPr>
      <w:instrText xml:space="preserve"> PAGE   \* MERGEFORMAT </w:instrText>
    </w:r>
    <w:r w:rsidRPr="00110F7A">
      <w:rPr>
        <w:rFonts w:ascii="Times New Roman" w:eastAsia="Times New Roman" w:hAnsi="Times New Roman" w:cs="Times New Roman"/>
        <w:b/>
        <w:color w:val="2F2E43"/>
        <w:sz w:val="20"/>
      </w:rPr>
      <w:fldChar w:fldCharType="separate"/>
    </w:r>
    <w:r w:rsidRPr="00110F7A">
      <w:rPr>
        <w:rFonts w:ascii="Times New Roman" w:eastAsia="Times New Roman" w:hAnsi="Times New Roman" w:cs="Times New Roman"/>
        <w:b/>
        <w:color w:val="2F2E43"/>
        <w:sz w:val="20"/>
      </w:rPr>
      <w:t>2</w:t>
    </w:r>
    <w:r w:rsidRPr="00110F7A">
      <w:rPr>
        <w:rFonts w:ascii="Times New Roman" w:eastAsia="Times New Roman" w:hAnsi="Times New Roman" w:cs="Times New Roman"/>
        <w:b/>
        <w:color w:val="2F2E43"/>
        <w:sz w:val="20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45C3F8" w14:textId="77777777" w:rsidR="008E279D" w:rsidRDefault="00000000">
    <w:pPr>
      <w:spacing w:after="0" w:line="259" w:lineRule="auto"/>
      <w:ind w:left="6" w:firstLine="0"/>
      <w:jc w:val="center"/>
    </w:pPr>
    <w:bookmarkStart w:id="0" w:name="_Hlk139900186"/>
    <w:bookmarkStart w:id="1" w:name="_Hlk139900187"/>
    <w:bookmarkStart w:id="2" w:name="_Hlk139900188"/>
    <w:bookmarkStart w:id="3" w:name="_Hlk139900189"/>
    <w:bookmarkStart w:id="4" w:name="_Hlk139900190"/>
    <w:bookmarkStart w:id="5" w:name="_Hlk139900191"/>
    <w:bookmarkStart w:id="6" w:name="_Hlk139900192"/>
    <w:bookmarkStart w:id="7" w:name="_Hlk139900193"/>
    <w:r>
      <w:rPr>
        <w:rFonts w:ascii="Times New Roman" w:eastAsia="Times New Roman" w:hAnsi="Times New Roman" w:cs="Times New Roman"/>
        <w:b/>
        <w:color w:val="2F2E43"/>
        <w:sz w:val="20"/>
      </w:rPr>
      <w:t>THE STREAM GROUP</w:t>
    </w:r>
  </w:p>
  <w:p w14:paraId="397BDBC2" w14:textId="6B3E1B33" w:rsidR="008E279D" w:rsidRDefault="00915637">
    <w:pPr>
      <w:spacing w:after="0" w:line="259" w:lineRule="auto"/>
      <w:ind w:left="7" w:firstLine="0"/>
      <w:jc w:val="center"/>
    </w:pPr>
    <w:r w:rsidRPr="00915637">
      <w:rPr>
        <w:rFonts w:ascii="Times New Roman" w:eastAsia="Times New Roman" w:hAnsi="Times New Roman" w:cs="Times New Roman"/>
        <w:b/>
        <w:color w:val="2F2E43"/>
        <w:sz w:val="20"/>
      </w:rPr>
      <w:t>4200 Regent Street, Suite 200</w:t>
    </w:r>
    <w:r>
      <w:rPr>
        <w:rFonts w:ascii="Times New Roman" w:eastAsia="Times New Roman" w:hAnsi="Times New Roman" w:cs="Times New Roman"/>
        <w:b/>
        <w:color w:val="2F2E43"/>
        <w:sz w:val="20"/>
      </w:rPr>
      <w:t xml:space="preserve"> | COLUMBUS, OH | 43219</w:t>
    </w:r>
  </w:p>
  <w:p w14:paraId="5FAA7312" w14:textId="77777777" w:rsidR="008E279D" w:rsidRDefault="00000000">
    <w:pPr>
      <w:spacing w:after="0" w:line="259" w:lineRule="auto"/>
      <w:ind w:left="6" w:firstLine="0"/>
      <w:jc w:val="center"/>
    </w:pPr>
    <w:r>
      <w:rPr>
        <w:rFonts w:ascii="Times New Roman" w:eastAsia="Times New Roman" w:hAnsi="Times New Roman" w:cs="Times New Roman"/>
        <w:color w:val="2F2E43"/>
        <w:sz w:val="20"/>
      </w:rPr>
      <w:t>ACQUISITIONS@THESTREAMGROUPS.COM</w:t>
    </w:r>
  </w:p>
  <w:p w14:paraId="290D7253" w14:textId="7A912739" w:rsidR="008E279D" w:rsidRDefault="00000000">
    <w:pPr>
      <w:spacing w:after="0" w:line="259" w:lineRule="auto"/>
      <w:ind w:left="6" w:firstLine="0"/>
      <w:jc w:val="center"/>
    </w:pPr>
    <w:r>
      <w:rPr>
        <w:rFonts w:ascii="Times New Roman" w:eastAsia="Times New Roman" w:hAnsi="Times New Roman" w:cs="Times New Roman"/>
        <w:b/>
        <w:color w:val="2F2E43"/>
        <w:sz w:val="20"/>
      </w:rPr>
      <w:t>614-</w:t>
    </w:r>
    <w:r w:rsidR="00915637">
      <w:rPr>
        <w:rFonts w:ascii="Times New Roman" w:eastAsia="Times New Roman" w:hAnsi="Times New Roman" w:cs="Times New Roman"/>
        <w:b/>
        <w:color w:val="2F2E43"/>
        <w:sz w:val="20"/>
      </w:rPr>
      <w:t>944-5183</w:t>
    </w:r>
    <w:bookmarkEnd w:id="0"/>
    <w:bookmarkEnd w:id="1"/>
    <w:bookmarkEnd w:id="2"/>
    <w:bookmarkEnd w:id="3"/>
    <w:bookmarkEnd w:id="4"/>
    <w:bookmarkEnd w:id="5"/>
    <w:bookmarkEnd w:id="6"/>
    <w:bookmarkEnd w:id="7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E4D195" w14:textId="77777777" w:rsidR="00787FE7" w:rsidRDefault="00787FE7">
      <w:pPr>
        <w:spacing w:after="0" w:line="240" w:lineRule="auto"/>
      </w:pPr>
      <w:r>
        <w:separator/>
      </w:r>
    </w:p>
  </w:footnote>
  <w:footnote w:type="continuationSeparator" w:id="0">
    <w:p w14:paraId="13B6CF22" w14:textId="77777777" w:rsidR="00787FE7" w:rsidRDefault="00787FE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27546B" w14:textId="77777777" w:rsidR="008E279D" w:rsidRDefault="00000000">
    <w:pPr>
      <w:spacing w:after="0" w:line="259" w:lineRule="auto"/>
      <w:ind w:left="-1440" w:right="10774" w:firstLine="0"/>
    </w:pPr>
    <w:r>
      <w:rPr>
        <w:noProof/>
      </w:rPr>
      <w:drawing>
        <wp:anchor distT="0" distB="0" distL="114300" distR="114300" simplePos="0" relativeHeight="251658240" behindDoc="0" locked="0" layoutInCell="1" allowOverlap="0" wp14:anchorId="23A4083D" wp14:editId="66DCDB48">
          <wp:simplePos x="0" y="0"/>
          <wp:positionH relativeFrom="page">
            <wp:posOffset>453136</wp:posOffset>
          </wp:positionH>
          <wp:positionV relativeFrom="page">
            <wp:posOffset>453136</wp:posOffset>
          </wp:positionV>
          <wp:extent cx="6867145" cy="810768"/>
          <wp:effectExtent l="0" t="0" r="0" b="0"/>
          <wp:wrapSquare wrapText="bothSides"/>
          <wp:docPr id="3053" name="Picture 3053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053" name="Picture 3053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6867145" cy="81076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900BDE" w14:textId="77777777" w:rsidR="008E279D" w:rsidRDefault="00000000">
    <w:pPr>
      <w:spacing w:after="0" w:line="259" w:lineRule="auto"/>
      <w:ind w:left="-1440" w:right="10774" w:firstLine="0"/>
    </w:pPr>
    <w:r>
      <w:rPr>
        <w:noProof/>
      </w:rPr>
      <w:drawing>
        <wp:anchor distT="0" distB="0" distL="114300" distR="114300" simplePos="0" relativeHeight="251659264" behindDoc="0" locked="0" layoutInCell="1" allowOverlap="0" wp14:anchorId="41D5522A" wp14:editId="2FBDFC83">
          <wp:simplePos x="0" y="0"/>
          <wp:positionH relativeFrom="page">
            <wp:posOffset>453136</wp:posOffset>
          </wp:positionH>
          <wp:positionV relativeFrom="page">
            <wp:posOffset>453136</wp:posOffset>
          </wp:positionV>
          <wp:extent cx="6867145" cy="810768"/>
          <wp:effectExtent l="0" t="0" r="0" b="0"/>
          <wp:wrapSquare wrapText="bothSides"/>
          <wp:docPr id="2101503812" name="Picture 210150381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053" name="Picture 3053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6867145" cy="81076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20F413" w14:textId="77777777" w:rsidR="008E279D" w:rsidRDefault="008E279D">
    <w:pPr>
      <w:spacing w:after="160" w:line="259" w:lineRule="auto"/>
      <w:ind w:left="0" w:firstLine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5D6088"/>
    <w:multiLevelType w:val="hybridMultilevel"/>
    <w:tmpl w:val="1324A9F8"/>
    <w:lvl w:ilvl="0" w:tplc="2AAC91E4">
      <w:start w:val="1"/>
      <w:numFmt w:val="bullet"/>
      <w:lvlText w:val="-"/>
      <w:lvlJc w:val="left"/>
      <w:pPr>
        <w:ind w:left="1065"/>
      </w:pPr>
      <w:rPr>
        <w:rFonts w:ascii="Calibri" w:eastAsia="Calibri" w:hAnsi="Calibri" w:cs="Calibri"/>
        <w:b w:val="0"/>
        <w:i w:val="0"/>
        <w:strike w:val="0"/>
        <w:dstrike w:val="0"/>
        <w:color w:val="181717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409C31A8">
      <w:start w:val="1"/>
      <w:numFmt w:val="bullet"/>
      <w:lvlText w:val="o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181717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62E67EAE">
      <w:start w:val="1"/>
      <w:numFmt w:val="bullet"/>
      <w:lvlText w:val="▪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181717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6DDC0478">
      <w:start w:val="1"/>
      <w:numFmt w:val="bullet"/>
      <w:lvlText w:val="•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181717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C1544C6E">
      <w:start w:val="1"/>
      <w:numFmt w:val="bullet"/>
      <w:lvlText w:val="o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181717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6E40F098">
      <w:start w:val="1"/>
      <w:numFmt w:val="bullet"/>
      <w:lvlText w:val="▪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181717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B322B47A">
      <w:start w:val="1"/>
      <w:numFmt w:val="bullet"/>
      <w:lvlText w:val="•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181717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5F4A1E74">
      <w:start w:val="1"/>
      <w:numFmt w:val="bullet"/>
      <w:lvlText w:val="o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181717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9C1EC440">
      <w:start w:val="1"/>
      <w:numFmt w:val="bullet"/>
      <w:lvlText w:val="▪"/>
      <w:lvlJc w:val="left"/>
      <w:pPr>
        <w:ind w:left="6840"/>
      </w:pPr>
      <w:rPr>
        <w:rFonts w:ascii="Calibri" w:eastAsia="Calibri" w:hAnsi="Calibri" w:cs="Calibri"/>
        <w:b w:val="0"/>
        <w:i w:val="0"/>
        <w:strike w:val="0"/>
        <w:dstrike w:val="0"/>
        <w:color w:val="181717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0715676A"/>
    <w:multiLevelType w:val="hybridMultilevel"/>
    <w:tmpl w:val="1FE0291E"/>
    <w:lvl w:ilvl="0" w:tplc="B9D0037C">
      <w:start w:val="1"/>
      <w:numFmt w:val="bullet"/>
      <w:lvlText w:val="•"/>
      <w:lvlJc w:val="left"/>
      <w:pPr>
        <w:ind w:left="720"/>
      </w:pPr>
      <w:rPr>
        <w:rFonts w:ascii="Calibri" w:eastAsia="Calibri" w:hAnsi="Calibri" w:cs="Calibri"/>
        <w:b w:val="0"/>
        <w:i w:val="0"/>
        <w:strike w:val="0"/>
        <w:dstrike w:val="0"/>
        <w:color w:val="181717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281C0564">
      <w:start w:val="1"/>
      <w:numFmt w:val="bullet"/>
      <w:lvlText w:val="-"/>
      <w:lvlJc w:val="left"/>
      <w:pPr>
        <w:ind w:left="1065"/>
      </w:pPr>
      <w:rPr>
        <w:rFonts w:ascii="Calibri" w:eastAsia="Calibri" w:hAnsi="Calibri" w:cs="Calibri"/>
        <w:b w:val="0"/>
        <w:i w:val="0"/>
        <w:strike w:val="0"/>
        <w:dstrike w:val="0"/>
        <w:color w:val="181717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3170FFC0">
      <w:start w:val="1"/>
      <w:numFmt w:val="bullet"/>
      <w:lvlText w:val="▪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181717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990A476">
      <w:start w:val="1"/>
      <w:numFmt w:val="bullet"/>
      <w:lvlText w:val="•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181717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DD56C884">
      <w:start w:val="1"/>
      <w:numFmt w:val="bullet"/>
      <w:lvlText w:val="o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181717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F2049F0">
      <w:start w:val="1"/>
      <w:numFmt w:val="bullet"/>
      <w:lvlText w:val="▪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181717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EB32A13A">
      <w:start w:val="1"/>
      <w:numFmt w:val="bullet"/>
      <w:lvlText w:val="•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181717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9F32DECE">
      <w:start w:val="1"/>
      <w:numFmt w:val="bullet"/>
      <w:lvlText w:val="o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181717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2580E6D6">
      <w:start w:val="1"/>
      <w:numFmt w:val="bullet"/>
      <w:lvlText w:val="▪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181717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0A050EE0"/>
    <w:multiLevelType w:val="hybridMultilevel"/>
    <w:tmpl w:val="933E1D60"/>
    <w:lvl w:ilvl="0" w:tplc="6E5412FA">
      <w:start w:val="1"/>
      <w:numFmt w:val="bullet"/>
      <w:lvlText w:val="•"/>
      <w:lvlJc w:val="left"/>
      <w:pPr>
        <w:ind w:left="720"/>
      </w:pPr>
      <w:rPr>
        <w:rFonts w:ascii="Calibri" w:eastAsia="Calibri" w:hAnsi="Calibri" w:cs="Calibri"/>
        <w:b w:val="0"/>
        <w:i w:val="0"/>
        <w:strike w:val="0"/>
        <w:dstrike w:val="0"/>
        <w:color w:val="181717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4C3C334A">
      <w:start w:val="1"/>
      <w:numFmt w:val="bullet"/>
      <w:lvlText w:val="o"/>
      <w:lvlJc w:val="left"/>
      <w:pPr>
        <w:ind w:left="1440"/>
      </w:pPr>
      <w:rPr>
        <w:rFonts w:ascii="Calibri" w:eastAsia="Calibri" w:hAnsi="Calibri" w:cs="Calibri"/>
        <w:b w:val="0"/>
        <w:i w:val="0"/>
        <w:strike w:val="0"/>
        <w:dstrike w:val="0"/>
        <w:color w:val="181717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E624A34E">
      <w:start w:val="1"/>
      <w:numFmt w:val="bullet"/>
      <w:lvlText w:val="▪"/>
      <w:lvlJc w:val="left"/>
      <w:pPr>
        <w:ind w:left="2160"/>
      </w:pPr>
      <w:rPr>
        <w:rFonts w:ascii="Calibri" w:eastAsia="Calibri" w:hAnsi="Calibri" w:cs="Calibri"/>
        <w:b w:val="0"/>
        <w:i w:val="0"/>
        <w:strike w:val="0"/>
        <w:dstrike w:val="0"/>
        <w:color w:val="181717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5914C4E0">
      <w:start w:val="1"/>
      <w:numFmt w:val="bullet"/>
      <w:lvlText w:val="•"/>
      <w:lvlJc w:val="left"/>
      <w:pPr>
        <w:ind w:left="2880"/>
      </w:pPr>
      <w:rPr>
        <w:rFonts w:ascii="Calibri" w:eastAsia="Calibri" w:hAnsi="Calibri" w:cs="Calibri"/>
        <w:b w:val="0"/>
        <w:i w:val="0"/>
        <w:strike w:val="0"/>
        <w:dstrike w:val="0"/>
        <w:color w:val="181717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38BA9E14">
      <w:start w:val="1"/>
      <w:numFmt w:val="bullet"/>
      <w:lvlText w:val="o"/>
      <w:lvlJc w:val="left"/>
      <w:pPr>
        <w:ind w:left="3600"/>
      </w:pPr>
      <w:rPr>
        <w:rFonts w:ascii="Calibri" w:eastAsia="Calibri" w:hAnsi="Calibri" w:cs="Calibri"/>
        <w:b w:val="0"/>
        <w:i w:val="0"/>
        <w:strike w:val="0"/>
        <w:dstrike w:val="0"/>
        <w:color w:val="181717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F90013C8">
      <w:start w:val="1"/>
      <w:numFmt w:val="bullet"/>
      <w:lvlText w:val="▪"/>
      <w:lvlJc w:val="left"/>
      <w:pPr>
        <w:ind w:left="4320"/>
      </w:pPr>
      <w:rPr>
        <w:rFonts w:ascii="Calibri" w:eastAsia="Calibri" w:hAnsi="Calibri" w:cs="Calibri"/>
        <w:b w:val="0"/>
        <w:i w:val="0"/>
        <w:strike w:val="0"/>
        <w:dstrike w:val="0"/>
        <w:color w:val="181717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3898A928">
      <w:start w:val="1"/>
      <w:numFmt w:val="bullet"/>
      <w:lvlText w:val="•"/>
      <w:lvlJc w:val="left"/>
      <w:pPr>
        <w:ind w:left="5040"/>
      </w:pPr>
      <w:rPr>
        <w:rFonts w:ascii="Calibri" w:eastAsia="Calibri" w:hAnsi="Calibri" w:cs="Calibri"/>
        <w:b w:val="0"/>
        <w:i w:val="0"/>
        <w:strike w:val="0"/>
        <w:dstrike w:val="0"/>
        <w:color w:val="181717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0DC24BFA">
      <w:start w:val="1"/>
      <w:numFmt w:val="bullet"/>
      <w:lvlText w:val="o"/>
      <w:lvlJc w:val="left"/>
      <w:pPr>
        <w:ind w:left="5760"/>
      </w:pPr>
      <w:rPr>
        <w:rFonts w:ascii="Calibri" w:eastAsia="Calibri" w:hAnsi="Calibri" w:cs="Calibri"/>
        <w:b w:val="0"/>
        <w:i w:val="0"/>
        <w:strike w:val="0"/>
        <w:dstrike w:val="0"/>
        <w:color w:val="181717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11E26610">
      <w:start w:val="1"/>
      <w:numFmt w:val="bullet"/>
      <w:lvlText w:val="▪"/>
      <w:lvlJc w:val="left"/>
      <w:pPr>
        <w:ind w:left="6480"/>
      </w:pPr>
      <w:rPr>
        <w:rFonts w:ascii="Calibri" w:eastAsia="Calibri" w:hAnsi="Calibri" w:cs="Calibri"/>
        <w:b w:val="0"/>
        <w:i w:val="0"/>
        <w:strike w:val="0"/>
        <w:dstrike w:val="0"/>
        <w:color w:val="181717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0D3D11CA"/>
    <w:multiLevelType w:val="hybridMultilevel"/>
    <w:tmpl w:val="586803A4"/>
    <w:lvl w:ilvl="0" w:tplc="F9AE28F4">
      <w:start w:val="1"/>
      <w:numFmt w:val="bullet"/>
      <w:lvlText w:val="-"/>
      <w:lvlJc w:val="left"/>
      <w:pPr>
        <w:ind w:left="1065"/>
      </w:pPr>
      <w:rPr>
        <w:rFonts w:ascii="Calibri" w:eastAsia="Calibri" w:hAnsi="Calibri" w:cs="Calibri"/>
        <w:b w:val="0"/>
        <w:i w:val="0"/>
        <w:strike w:val="0"/>
        <w:dstrike w:val="0"/>
        <w:color w:val="181717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A2762C00">
      <w:start w:val="1"/>
      <w:numFmt w:val="bullet"/>
      <w:lvlText w:val="o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181717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6386AC0E">
      <w:start w:val="1"/>
      <w:numFmt w:val="bullet"/>
      <w:lvlText w:val="▪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181717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4412DA54">
      <w:start w:val="1"/>
      <w:numFmt w:val="bullet"/>
      <w:lvlText w:val="•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181717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7D2A1EB0">
      <w:start w:val="1"/>
      <w:numFmt w:val="bullet"/>
      <w:lvlText w:val="o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181717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90467212">
      <w:start w:val="1"/>
      <w:numFmt w:val="bullet"/>
      <w:lvlText w:val="▪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181717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BFD49B66">
      <w:start w:val="1"/>
      <w:numFmt w:val="bullet"/>
      <w:lvlText w:val="•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181717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2272CC98">
      <w:start w:val="1"/>
      <w:numFmt w:val="bullet"/>
      <w:lvlText w:val="o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181717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6D5828D0">
      <w:start w:val="1"/>
      <w:numFmt w:val="bullet"/>
      <w:lvlText w:val="▪"/>
      <w:lvlJc w:val="left"/>
      <w:pPr>
        <w:ind w:left="6840"/>
      </w:pPr>
      <w:rPr>
        <w:rFonts w:ascii="Calibri" w:eastAsia="Calibri" w:hAnsi="Calibri" w:cs="Calibri"/>
        <w:b w:val="0"/>
        <w:i w:val="0"/>
        <w:strike w:val="0"/>
        <w:dstrike w:val="0"/>
        <w:color w:val="181717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2A1B1968"/>
    <w:multiLevelType w:val="hybridMultilevel"/>
    <w:tmpl w:val="D690D5C0"/>
    <w:lvl w:ilvl="0" w:tplc="B39C1370">
      <w:start w:val="1"/>
      <w:numFmt w:val="bullet"/>
      <w:lvlText w:val="•"/>
      <w:lvlJc w:val="left"/>
      <w:pPr>
        <w:ind w:left="720"/>
      </w:pPr>
      <w:rPr>
        <w:rFonts w:ascii="Calibri" w:eastAsia="Calibri" w:hAnsi="Calibri" w:cs="Calibri"/>
        <w:b w:val="0"/>
        <w:i w:val="0"/>
        <w:strike w:val="0"/>
        <w:dstrike w:val="0"/>
        <w:color w:val="181717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22429D46">
      <w:start w:val="1"/>
      <w:numFmt w:val="bullet"/>
      <w:lvlText w:val="-"/>
      <w:lvlJc w:val="left"/>
      <w:pPr>
        <w:ind w:left="1065"/>
      </w:pPr>
      <w:rPr>
        <w:rFonts w:ascii="Calibri" w:eastAsia="Calibri" w:hAnsi="Calibri" w:cs="Calibri"/>
        <w:b w:val="0"/>
        <w:i w:val="0"/>
        <w:strike w:val="0"/>
        <w:dstrike w:val="0"/>
        <w:color w:val="181717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37D68916">
      <w:start w:val="1"/>
      <w:numFmt w:val="bullet"/>
      <w:lvlText w:val="▪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181717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BBF8C6D8">
      <w:start w:val="1"/>
      <w:numFmt w:val="bullet"/>
      <w:lvlText w:val="•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181717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01A21DF0">
      <w:start w:val="1"/>
      <w:numFmt w:val="bullet"/>
      <w:lvlText w:val="o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181717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F914F702">
      <w:start w:val="1"/>
      <w:numFmt w:val="bullet"/>
      <w:lvlText w:val="▪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181717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B2CA9AE6">
      <w:start w:val="1"/>
      <w:numFmt w:val="bullet"/>
      <w:lvlText w:val="•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181717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06EA796E">
      <w:start w:val="1"/>
      <w:numFmt w:val="bullet"/>
      <w:lvlText w:val="o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181717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1346AA1C">
      <w:start w:val="1"/>
      <w:numFmt w:val="bullet"/>
      <w:lvlText w:val="▪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181717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31BD610E"/>
    <w:multiLevelType w:val="hybridMultilevel"/>
    <w:tmpl w:val="45A89B08"/>
    <w:lvl w:ilvl="0" w:tplc="294478A2">
      <w:start w:val="1"/>
      <w:numFmt w:val="bullet"/>
      <w:lvlText w:val="•"/>
      <w:lvlJc w:val="left"/>
      <w:pPr>
        <w:ind w:left="720"/>
      </w:pPr>
      <w:rPr>
        <w:rFonts w:ascii="Calibri" w:eastAsia="Calibri" w:hAnsi="Calibri" w:cs="Calibri"/>
        <w:b w:val="0"/>
        <w:i w:val="0"/>
        <w:strike w:val="0"/>
        <w:dstrike w:val="0"/>
        <w:color w:val="181717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4C98C758">
      <w:start w:val="1"/>
      <w:numFmt w:val="bullet"/>
      <w:lvlText w:val="o"/>
      <w:lvlJc w:val="left"/>
      <w:pPr>
        <w:ind w:left="1440"/>
      </w:pPr>
      <w:rPr>
        <w:rFonts w:ascii="Calibri" w:eastAsia="Calibri" w:hAnsi="Calibri" w:cs="Calibri"/>
        <w:b w:val="0"/>
        <w:i w:val="0"/>
        <w:strike w:val="0"/>
        <w:dstrike w:val="0"/>
        <w:color w:val="181717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30B61E52">
      <w:start w:val="1"/>
      <w:numFmt w:val="bullet"/>
      <w:lvlText w:val="▪"/>
      <w:lvlJc w:val="left"/>
      <w:pPr>
        <w:ind w:left="2160"/>
      </w:pPr>
      <w:rPr>
        <w:rFonts w:ascii="Calibri" w:eastAsia="Calibri" w:hAnsi="Calibri" w:cs="Calibri"/>
        <w:b w:val="0"/>
        <w:i w:val="0"/>
        <w:strike w:val="0"/>
        <w:dstrike w:val="0"/>
        <w:color w:val="181717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9006D462">
      <w:start w:val="1"/>
      <w:numFmt w:val="bullet"/>
      <w:lvlText w:val="•"/>
      <w:lvlJc w:val="left"/>
      <w:pPr>
        <w:ind w:left="2880"/>
      </w:pPr>
      <w:rPr>
        <w:rFonts w:ascii="Calibri" w:eastAsia="Calibri" w:hAnsi="Calibri" w:cs="Calibri"/>
        <w:b w:val="0"/>
        <w:i w:val="0"/>
        <w:strike w:val="0"/>
        <w:dstrike w:val="0"/>
        <w:color w:val="181717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3E56F186">
      <w:start w:val="1"/>
      <w:numFmt w:val="bullet"/>
      <w:lvlText w:val="o"/>
      <w:lvlJc w:val="left"/>
      <w:pPr>
        <w:ind w:left="3600"/>
      </w:pPr>
      <w:rPr>
        <w:rFonts w:ascii="Calibri" w:eastAsia="Calibri" w:hAnsi="Calibri" w:cs="Calibri"/>
        <w:b w:val="0"/>
        <w:i w:val="0"/>
        <w:strike w:val="0"/>
        <w:dstrike w:val="0"/>
        <w:color w:val="181717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6BFC01A2">
      <w:start w:val="1"/>
      <w:numFmt w:val="bullet"/>
      <w:lvlText w:val="▪"/>
      <w:lvlJc w:val="left"/>
      <w:pPr>
        <w:ind w:left="4320"/>
      </w:pPr>
      <w:rPr>
        <w:rFonts w:ascii="Calibri" w:eastAsia="Calibri" w:hAnsi="Calibri" w:cs="Calibri"/>
        <w:b w:val="0"/>
        <w:i w:val="0"/>
        <w:strike w:val="0"/>
        <w:dstrike w:val="0"/>
        <w:color w:val="181717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E82A2714">
      <w:start w:val="1"/>
      <w:numFmt w:val="bullet"/>
      <w:lvlText w:val="•"/>
      <w:lvlJc w:val="left"/>
      <w:pPr>
        <w:ind w:left="5040"/>
      </w:pPr>
      <w:rPr>
        <w:rFonts w:ascii="Calibri" w:eastAsia="Calibri" w:hAnsi="Calibri" w:cs="Calibri"/>
        <w:b w:val="0"/>
        <w:i w:val="0"/>
        <w:strike w:val="0"/>
        <w:dstrike w:val="0"/>
        <w:color w:val="181717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B07626CC">
      <w:start w:val="1"/>
      <w:numFmt w:val="bullet"/>
      <w:lvlText w:val="o"/>
      <w:lvlJc w:val="left"/>
      <w:pPr>
        <w:ind w:left="5760"/>
      </w:pPr>
      <w:rPr>
        <w:rFonts w:ascii="Calibri" w:eastAsia="Calibri" w:hAnsi="Calibri" w:cs="Calibri"/>
        <w:b w:val="0"/>
        <w:i w:val="0"/>
        <w:strike w:val="0"/>
        <w:dstrike w:val="0"/>
        <w:color w:val="181717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272445C">
      <w:start w:val="1"/>
      <w:numFmt w:val="bullet"/>
      <w:lvlText w:val="▪"/>
      <w:lvlJc w:val="left"/>
      <w:pPr>
        <w:ind w:left="6480"/>
      </w:pPr>
      <w:rPr>
        <w:rFonts w:ascii="Calibri" w:eastAsia="Calibri" w:hAnsi="Calibri" w:cs="Calibri"/>
        <w:b w:val="0"/>
        <w:i w:val="0"/>
        <w:strike w:val="0"/>
        <w:dstrike w:val="0"/>
        <w:color w:val="181717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5A6112A1"/>
    <w:multiLevelType w:val="hybridMultilevel"/>
    <w:tmpl w:val="D8862FCA"/>
    <w:lvl w:ilvl="0" w:tplc="DABC212E">
      <w:start w:val="1"/>
      <w:numFmt w:val="bullet"/>
      <w:lvlText w:val="•"/>
      <w:lvlJc w:val="left"/>
      <w:pPr>
        <w:ind w:left="720"/>
      </w:pPr>
      <w:rPr>
        <w:rFonts w:ascii="Calibri" w:eastAsia="Calibri" w:hAnsi="Calibri" w:cs="Calibri"/>
        <w:b w:val="0"/>
        <w:i w:val="0"/>
        <w:strike w:val="0"/>
        <w:dstrike w:val="0"/>
        <w:color w:val="181717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631CC77A">
      <w:start w:val="1"/>
      <w:numFmt w:val="bullet"/>
      <w:lvlText w:val="o"/>
      <w:lvlJc w:val="left"/>
      <w:pPr>
        <w:ind w:left="1440"/>
      </w:pPr>
      <w:rPr>
        <w:rFonts w:ascii="Calibri" w:eastAsia="Calibri" w:hAnsi="Calibri" w:cs="Calibri"/>
        <w:b w:val="0"/>
        <w:i w:val="0"/>
        <w:strike w:val="0"/>
        <w:dstrike w:val="0"/>
        <w:color w:val="181717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1FCA08DA">
      <w:start w:val="1"/>
      <w:numFmt w:val="bullet"/>
      <w:lvlText w:val="▪"/>
      <w:lvlJc w:val="left"/>
      <w:pPr>
        <w:ind w:left="2160"/>
      </w:pPr>
      <w:rPr>
        <w:rFonts w:ascii="Calibri" w:eastAsia="Calibri" w:hAnsi="Calibri" w:cs="Calibri"/>
        <w:b w:val="0"/>
        <w:i w:val="0"/>
        <w:strike w:val="0"/>
        <w:dstrike w:val="0"/>
        <w:color w:val="181717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079095AC">
      <w:start w:val="1"/>
      <w:numFmt w:val="bullet"/>
      <w:lvlText w:val="•"/>
      <w:lvlJc w:val="left"/>
      <w:pPr>
        <w:ind w:left="2880"/>
      </w:pPr>
      <w:rPr>
        <w:rFonts w:ascii="Calibri" w:eastAsia="Calibri" w:hAnsi="Calibri" w:cs="Calibri"/>
        <w:b w:val="0"/>
        <w:i w:val="0"/>
        <w:strike w:val="0"/>
        <w:dstrike w:val="0"/>
        <w:color w:val="181717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8F7AB3BA">
      <w:start w:val="1"/>
      <w:numFmt w:val="bullet"/>
      <w:lvlText w:val="o"/>
      <w:lvlJc w:val="left"/>
      <w:pPr>
        <w:ind w:left="3600"/>
      </w:pPr>
      <w:rPr>
        <w:rFonts w:ascii="Calibri" w:eastAsia="Calibri" w:hAnsi="Calibri" w:cs="Calibri"/>
        <w:b w:val="0"/>
        <w:i w:val="0"/>
        <w:strike w:val="0"/>
        <w:dstrike w:val="0"/>
        <w:color w:val="181717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5AEEBDE8">
      <w:start w:val="1"/>
      <w:numFmt w:val="bullet"/>
      <w:lvlText w:val="▪"/>
      <w:lvlJc w:val="left"/>
      <w:pPr>
        <w:ind w:left="4320"/>
      </w:pPr>
      <w:rPr>
        <w:rFonts w:ascii="Calibri" w:eastAsia="Calibri" w:hAnsi="Calibri" w:cs="Calibri"/>
        <w:b w:val="0"/>
        <w:i w:val="0"/>
        <w:strike w:val="0"/>
        <w:dstrike w:val="0"/>
        <w:color w:val="181717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FDFC4C56">
      <w:start w:val="1"/>
      <w:numFmt w:val="bullet"/>
      <w:lvlText w:val="•"/>
      <w:lvlJc w:val="left"/>
      <w:pPr>
        <w:ind w:left="5040"/>
      </w:pPr>
      <w:rPr>
        <w:rFonts w:ascii="Calibri" w:eastAsia="Calibri" w:hAnsi="Calibri" w:cs="Calibri"/>
        <w:b w:val="0"/>
        <w:i w:val="0"/>
        <w:strike w:val="0"/>
        <w:dstrike w:val="0"/>
        <w:color w:val="181717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E4B81C18">
      <w:start w:val="1"/>
      <w:numFmt w:val="bullet"/>
      <w:lvlText w:val="o"/>
      <w:lvlJc w:val="left"/>
      <w:pPr>
        <w:ind w:left="5760"/>
      </w:pPr>
      <w:rPr>
        <w:rFonts w:ascii="Calibri" w:eastAsia="Calibri" w:hAnsi="Calibri" w:cs="Calibri"/>
        <w:b w:val="0"/>
        <w:i w:val="0"/>
        <w:strike w:val="0"/>
        <w:dstrike w:val="0"/>
        <w:color w:val="181717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397E06C8">
      <w:start w:val="1"/>
      <w:numFmt w:val="bullet"/>
      <w:lvlText w:val="▪"/>
      <w:lvlJc w:val="left"/>
      <w:pPr>
        <w:ind w:left="6480"/>
      </w:pPr>
      <w:rPr>
        <w:rFonts w:ascii="Calibri" w:eastAsia="Calibri" w:hAnsi="Calibri" w:cs="Calibri"/>
        <w:b w:val="0"/>
        <w:i w:val="0"/>
        <w:strike w:val="0"/>
        <w:dstrike w:val="0"/>
        <w:color w:val="181717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5EC2786D"/>
    <w:multiLevelType w:val="hybridMultilevel"/>
    <w:tmpl w:val="7CECDE5A"/>
    <w:lvl w:ilvl="0" w:tplc="C3D65B7A">
      <w:start w:val="1"/>
      <w:numFmt w:val="bullet"/>
      <w:lvlText w:val="•"/>
      <w:lvlJc w:val="left"/>
      <w:pPr>
        <w:ind w:left="720"/>
      </w:pPr>
      <w:rPr>
        <w:rFonts w:ascii="Calibri" w:eastAsia="Calibri" w:hAnsi="Calibri" w:cs="Calibri"/>
        <w:b w:val="0"/>
        <w:i w:val="0"/>
        <w:strike w:val="0"/>
        <w:dstrike w:val="0"/>
        <w:color w:val="181717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DB1AF0CA">
      <w:start w:val="1"/>
      <w:numFmt w:val="bullet"/>
      <w:lvlText w:val="o"/>
      <w:lvlJc w:val="left"/>
      <w:pPr>
        <w:ind w:left="1440"/>
      </w:pPr>
      <w:rPr>
        <w:rFonts w:ascii="Calibri" w:eastAsia="Calibri" w:hAnsi="Calibri" w:cs="Calibri"/>
        <w:b w:val="0"/>
        <w:i w:val="0"/>
        <w:strike w:val="0"/>
        <w:dstrike w:val="0"/>
        <w:color w:val="181717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252C74EC">
      <w:start w:val="1"/>
      <w:numFmt w:val="bullet"/>
      <w:lvlText w:val="▪"/>
      <w:lvlJc w:val="left"/>
      <w:pPr>
        <w:ind w:left="2160"/>
      </w:pPr>
      <w:rPr>
        <w:rFonts w:ascii="Calibri" w:eastAsia="Calibri" w:hAnsi="Calibri" w:cs="Calibri"/>
        <w:b w:val="0"/>
        <w:i w:val="0"/>
        <w:strike w:val="0"/>
        <w:dstrike w:val="0"/>
        <w:color w:val="181717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08502BF2">
      <w:start w:val="1"/>
      <w:numFmt w:val="bullet"/>
      <w:lvlText w:val="•"/>
      <w:lvlJc w:val="left"/>
      <w:pPr>
        <w:ind w:left="2880"/>
      </w:pPr>
      <w:rPr>
        <w:rFonts w:ascii="Calibri" w:eastAsia="Calibri" w:hAnsi="Calibri" w:cs="Calibri"/>
        <w:b w:val="0"/>
        <w:i w:val="0"/>
        <w:strike w:val="0"/>
        <w:dstrike w:val="0"/>
        <w:color w:val="181717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498ABC56">
      <w:start w:val="1"/>
      <w:numFmt w:val="bullet"/>
      <w:lvlText w:val="o"/>
      <w:lvlJc w:val="left"/>
      <w:pPr>
        <w:ind w:left="3600"/>
      </w:pPr>
      <w:rPr>
        <w:rFonts w:ascii="Calibri" w:eastAsia="Calibri" w:hAnsi="Calibri" w:cs="Calibri"/>
        <w:b w:val="0"/>
        <w:i w:val="0"/>
        <w:strike w:val="0"/>
        <w:dstrike w:val="0"/>
        <w:color w:val="181717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C248BC3A">
      <w:start w:val="1"/>
      <w:numFmt w:val="bullet"/>
      <w:lvlText w:val="▪"/>
      <w:lvlJc w:val="left"/>
      <w:pPr>
        <w:ind w:left="4320"/>
      </w:pPr>
      <w:rPr>
        <w:rFonts w:ascii="Calibri" w:eastAsia="Calibri" w:hAnsi="Calibri" w:cs="Calibri"/>
        <w:b w:val="0"/>
        <w:i w:val="0"/>
        <w:strike w:val="0"/>
        <w:dstrike w:val="0"/>
        <w:color w:val="181717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84C28738">
      <w:start w:val="1"/>
      <w:numFmt w:val="bullet"/>
      <w:lvlText w:val="•"/>
      <w:lvlJc w:val="left"/>
      <w:pPr>
        <w:ind w:left="5040"/>
      </w:pPr>
      <w:rPr>
        <w:rFonts w:ascii="Calibri" w:eastAsia="Calibri" w:hAnsi="Calibri" w:cs="Calibri"/>
        <w:b w:val="0"/>
        <w:i w:val="0"/>
        <w:strike w:val="0"/>
        <w:dstrike w:val="0"/>
        <w:color w:val="181717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17BA7ADA">
      <w:start w:val="1"/>
      <w:numFmt w:val="bullet"/>
      <w:lvlText w:val="o"/>
      <w:lvlJc w:val="left"/>
      <w:pPr>
        <w:ind w:left="5760"/>
      </w:pPr>
      <w:rPr>
        <w:rFonts w:ascii="Calibri" w:eastAsia="Calibri" w:hAnsi="Calibri" w:cs="Calibri"/>
        <w:b w:val="0"/>
        <w:i w:val="0"/>
        <w:strike w:val="0"/>
        <w:dstrike w:val="0"/>
        <w:color w:val="181717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9EA48DBE">
      <w:start w:val="1"/>
      <w:numFmt w:val="bullet"/>
      <w:lvlText w:val="▪"/>
      <w:lvlJc w:val="left"/>
      <w:pPr>
        <w:ind w:left="6480"/>
      </w:pPr>
      <w:rPr>
        <w:rFonts w:ascii="Calibri" w:eastAsia="Calibri" w:hAnsi="Calibri" w:cs="Calibri"/>
        <w:b w:val="0"/>
        <w:i w:val="0"/>
        <w:strike w:val="0"/>
        <w:dstrike w:val="0"/>
        <w:color w:val="181717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68EF53A9"/>
    <w:multiLevelType w:val="hybridMultilevel"/>
    <w:tmpl w:val="9364D9BA"/>
    <w:lvl w:ilvl="0" w:tplc="2E086484">
      <w:start w:val="1"/>
      <w:numFmt w:val="bullet"/>
      <w:lvlText w:val="•"/>
      <w:lvlJc w:val="left"/>
      <w:pPr>
        <w:ind w:left="720"/>
      </w:pPr>
      <w:rPr>
        <w:rFonts w:ascii="Calibri" w:eastAsia="Calibri" w:hAnsi="Calibri" w:cs="Calibri"/>
        <w:b w:val="0"/>
        <w:i w:val="0"/>
        <w:strike w:val="0"/>
        <w:dstrike w:val="0"/>
        <w:color w:val="181717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96863396">
      <w:start w:val="1"/>
      <w:numFmt w:val="bullet"/>
      <w:lvlText w:val="-"/>
      <w:lvlJc w:val="left"/>
      <w:pPr>
        <w:ind w:left="1065"/>
      </w:pPr>
      <w:rPr>
        <w:rFonts w:ascii="Calibri" w:eastAsia="Calibri" w:hAnsi="Calibri" w:cs="Calibri"/>
        <w:b w:val="0"/>
        <w:i w:val="0"/>
        <w:strike w:val="0"/>
        <w:dstrike w:val="0"/>
        <w:color w:val="181717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6E3C5438">
      <w:start w:val="1"/>
      <w:numFmt w:val="bullet"/>
      <w:lvlText w:val="▪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181717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655E610A">
      <w:start w:val="1"/>
      <w:numFmt w:val="bullet"/>
      <w:lvlText w:val="•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181717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1200E816">
      <w:start w:val="1"/>
      <w:numFmt w:val="bullet"/>
      <w:lvlText w:val="o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181717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49104FE8">
      <w:start w:val="1"/>
      <w:numFmt w:val="bullet"/>
      <w:lvlText w:val="▪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181717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EB2A48C8">
      <w:start w:val="1"/>
      <w:numFmt w:val="bullet"/>
      <w:lvlText w:val="•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181717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8DD2583E">
      <w:start w:val="1"/>
      <w:numFmt w:val="bullet"/>
      <w:lvlText w:val="o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181717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9FAE8796">
      <w:start w:val="1"/>
      <w:numFmt w:val="bullet"/>
      <w:lvlText w:val="▪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181717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70A94C3A"/>
    <w:multiLevelType w:val="hybridMultilevel"/>
    <w:tmpl w:val="159C63E0"/>
    <w:lvl w:ilvl="0" w:tplc="0BD433FA">
      <w:start w:val="1"/>
      <w:numFmt w:val="bullet"/>
      <w:lvlText w:val="-"/>
      <w:lvlJc w:val="left"/>
      <w:pPr>
        <w:ind w:left="1065"/>
      </w:pPr>
      <w:rPr>
        <w:rFonts w:ascii="Calibri" w:eastAsia="Calibri" w:hAnsi="Calibri" w:cs="Calibri"/>
        <w:b w:val="0"/>
        <w:i w:val="0"/>
        <w:strike w:val="0"/>
        <w:dstrike w:val="0"/>
        <w:color w:val="181717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58DEBA82">
      <w:start w:val="1"/>
      <w:numFmt w:val="bullet"/>
      <w:lvlText w:val="o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181717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7E26DF96">
      <w:start w:val="1"/>
      <w:numFmt w:val="bullet"/>
      <w:lvlText w:val="▪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181717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1B0D782">
      <w:start w:val="1"/>
      <w:numFmt w:val="bullet"/>
      <w:lvlText w:val="•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181717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53BCAC9C">
      <w:start w:val="1"/>
      <w:numFmt w:val="bullet"/>
      <w:lvlText w:val="o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181717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857ED9BC">
      <w:start w:val="1"/>
      <w:numFmt w:val="bullet"/>
      <w:lvlText w:val="▪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181717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B89000B0">
      <w:start w:val="1"/>
      <w:numFmt w:val="bullet"/>
      <w:lvlText w:val="•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181717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BB5C49A4">
      <w:start w:val="1"/>
      <w:numFmt w:val="bullet"/>
      <w:lvlText w:val="o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181717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A3B61108">
      <w:start w:val="1"/>
      <w:numFmt w:val="bullet"/>
      <w:lvlText w:val="▪"/>
      <w:lvlJc w:val="left"/>
      <w:pPr>
        <w:ind w:left="6840"/>
      </w:pPr>
      <w:rPr>
        <w:rFonts w:ascii="Calibri" w:eastAsia="Calibri" w:hAnsi="Calibri" w:cs="Calibri"/>
        <w:b w:val="0"/>
        <w:i w:val="0"/>
        <w:strike w:val="0"/>
        <w:dstrike w:val="0"/>
        <w:color w:val="181717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0" w15:restartNumberingAfterBreak="0">
    <w:nsid w:val="7ED50CCD"/>
    <w:multiLevelType w:val="hybridMultilevel"/>
    <w:tmpl w:val="6B6CB056"/>
    <w:lvl w:ilvl="0" w:tplc="79180252">
      <w:start w:val="1"/>
      <w:numFmt w:val="bullet"/>
      <w:lvlText w:val="•"/>
      <w:lvlJc w:val="left"/>
      <w:pPr>
        <w:ind w:left="1440"/>
      </w:pPr>
      <w:rPr>
        <w:rFonts w:ascii="Calibri" w:eastAsia="Calibri" w:hAnsi="Calibri" w:cs="Calibri"/>
        <w:b w:val="0"/>
        <w:i w:val="0"/>
        <w:strike w:val="0"/>
        <w:dstrike w:val="0"/>
        <w:color w:val="181717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659A5E28">
      <w:start w:val="1"/>
      <w:numFmt w:val="bullet"/>
      <w:lvlText w:val="-"/>
      <w:lvlJc w:val="left"/>
      <w:pPr>
        <w:ind w:left="2160"/>
      </w:pPr>
      <w:rPr>
        <w:rFonts w:ascii="Calibri" w:eastAsia="Calibri" w:hAnsi="Calibri" w:cs="Calibri"/>
        <w:b w:val="0"/>
        <w:i w:val="0"/>
        <w:strike w:val="0"/>
        <w:dstrike w:val="0"/>
        <w:color w:val="181717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B5E2222E">
      <w:start w:val="1"/>
      <w:numFmt w:val="bullet"/>
      <w:lvlText w:val="▪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181717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C6C4079E">
      <w:start w:val="1"/>
      <w:numFmt w:val="bullet"/>
      <w:lvlText w:val="•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181717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9A449F80">
      <w:start w:val="1"/>
      <w:numFmt w:val="bullet"/>
      <w:lvlText w:val="o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181717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90D4A840">
      <w:start w:val="1"/>
      <w:numFmt w:val="bullet"/>
      <w:lvlText w:val="▪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181717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3250B7CC">
      <w:start w:val="1"/>
      <w:numFmt w:val="bullet"/>
      <w:lvlText w:val="•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181717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82F0ACEA">
      <w:start w:val="1"/>
      <w:numFmt w:val="bullet"/>
      <w:lvlText w:val="o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181717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FAF04ED0">
      <w:start w:val="1"/>
      <w:numFmt w:val="bullet"/>
      <w:lvlText w:val="▪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181717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1859852710">
    <w:abstractNumId w:val="9"/>
  </w:num>
  <w:num w:numId="2" w16cid:durableId="2092969760">
    <w:abstractNumId w:val="8"/>
  </w:num>
  <w:num w:numId="3" w16cid:durableId="204565033">
    <w:abstractNumId w:val="6"/>
  </w:num>
  <w:num w:numId="4" w16cid:durableId="1625309258">
    <w:abstractNumId w:val="1"/>
  </w:num>
  <w:num w:numId="5" w16cid:durableId="1853564284">
    <w:abstractNumId w:val="4"/>
  </w:num>
  <w:num w:numId="6" w16cid:durableId="1386837683">
    <w:abstractNumId w:val="10"/>
  </w:num>
  <w:num w:numId="7" w16cid:durableId="1817381212">
    <w:abstractNumId w:val="3"/>
  </w:num>
  <w:num w:numId="8" w16cid:durableId="1504903318">
    <w:abstractNumId w:val="0"/>
  </w:num>
  <w:num w:numId="9" w16cid:durableId="1926913692">
    <w:abstractNumId w:val="5"/>
  </w:num>
  <w:num w:numId="10" w16cid:durableId="682438803">
    <w:abstractNumId w:val="7"/>
  </w:num>
  <w:num w:numId="11" w16cid:durableId="34374621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A0NDY0MDA0N7YwNzFU0lEKTi0uzszPAykwrAUA0UtE9ywAAAA="/>
  </w:docVars>
  <w:rsids>
    <w:rsidRoot w:val="008E279D"/>
    <w:rsid w:val="000A3400"/>
    <w:rsid w:val="00110F7A"/>
    <w:rsid w:val="00514636"/>
    <w:rsid w:val="006F72E8"/>
    <w:rsid w:val="00787FE7"/>
    <w:rsid w:val="008E279D"/>
    <w:rsid w:val="00915637"/>
    <w:rsid w:val="009B6FC8"/>
    <w:rsid w:val="00AF5835"/>
    <w:rsid w:val="00C3629B"/>
    <w:rsid w:val="00C70276"/>
    <w:rsid w:val="00E65A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75DC6EF"/>
  <w15:docId w15:val="{F2723AF8-7FC6-4B36-BBF4-6DDB5B0449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3" w:line="248" w:lineRule="auto"/>
      <w:ind w:left="370" w:hanging="10"/>
    </w:pPr>
    <w:rPr>
      <w:rFonts w:ascii="Calibri" w:eastAsia="Calibri" w:hAnsi="Calibri" w:cs="Calibri"/>
      <w:color w:val="181717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0"/>
      <w:ind w:left="10" w:hanging="10"/>
      <w:outlineLvl w:val="0"/>
    </w:pPr>
    <w:rPr>
      <w:rFonts w:ascii="Times New Roman" w:eastAsia="Times New Roman" w:hAnsi="Times New Roman" w:cs="Times New Roman"/>
      <w:b/>
      <w:color w:val="2F2E43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Times New Roman" w:eastAsia="Times New Roman" w:hAnsi="Times New Roman" w:cs="Times New Roman"/>
      <w:b/>
      <w:color w:val="2F2E43"/>
      <w:sz w:val="24"/>
    </w:rPr>
  </w:style>
  <w:style w:type="character" w:styleId="Hyperlink">
    <w:name w:val="Hyperlink"/>
    <w:basedOn w:val="DefaultParagraphFont"/>
    <w:uiPriority w:val="99"/>
    <w:unhideWhenUsed/>
    <w:rsid w:val="00110F7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10F7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501</Words>
  <Characters>2856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lcker, Dustin</dc:creator>
  <cp:keywords/>
  <cp:lastModifiedBy>Jennifer Teagle</cp:lastModifiedBy>
  <cp:revision>3</cp:revision>
  <dcterms:created xsi:type="dcterms:W3CDTF">2023-08-08T17:23:00Z</dcterms:created>
  <dcterms:modified xsi:type="dcterms:W3CDTF">2023-08-08T17:24:00Z</dcterms:modified>
</cp:coreProperties>
</file>